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515F3" w14:textId="6EA920DD" w:rsidR="009D118C" w:rsidRPr="009B72D3" w:rsidRDefault="003B326E" w:rsidP="009B72D3">
      <w:pPr>
        <w:pStyle w:val="Ttulo1"/>
      </w:pPr>
      <w:r w:rsidRPr="009B72D3">
        <w:t xml:space="preserve">Informe </w:t>
      </w:r>
      <w:r w:rsidR="610616AE" w:rsidRPr="009B72D3">
        <w:t>Pràctica</w:t>
      </w:r>
      <w:r w:rsidR="006E20E9" w:rsidRPr="009B72D3">
        <w:t xml:space="preserve"> </w:t>
      </w:r>
      <w:r w:rsidR="004976E9" w:rsidRPr="009B72D3">
        <w:t>2</w:t>
      </w:r>
      <w:r w:rsidR="00BB13DD" w:rsidRPr="009B72D3">
        <w:t xml:space="preserve">: </w:t>
      </w:r>
      <w:r w:rsidR="00191F0C" w:rsidRPr="009B72D3">
        <w:t>Introducció al flux de disseny i síntesis en FPGA</w:t>
      </w:r>
    </w:p>
    <w:p w14:paraId="0DB030DE" w14:textId="3FE0FB9B" w:rsidR="00CE28E9" w:rsidRPr="009B72D3" w:rsidRDefault="00862ECB" w:rsidP="009B72D3">
      <w:pPr>
        <w:rPr>
          <w:rFonts w:ascii="Segoe UI" w:hAnsi="Segoe UI" w:cs="Segoe UI"/>
          <w:b/>
          <w:bCs/>
          <w:i/>
          <w:iCs/>
          <w:color w:val="FF0000"/>
          <w:u w:val="single"/>
        </w:rPr>
      </w:pPr>
      <w:r w:rsidRPr="009B72D3">
        <w:rPr>
          <w:rFonts w:ascii="Segoe UI" w:hAnsi="Segoe UI" w:cs="Segoe UI"/>
          <w:bCs/>
          <w:i/>
          <w:iCs/>
          <w:color w:val="FF0000"/>
          <w:u w:val="single"/>
        </w:rPr>
        <w:t>El codi RTL i el</w:t>
      </w:r>
      <w:r w:rsidR="00AD3C05" w:rsidRPr="009B72D3">
        <w:rPr>
          <w:rFonts w:ascii="Segoe UI" w:hAnsi="Segoe UI" w:cs="Segoe UI"/>
          <w:bCs/>
          <w:i/>
          <w:iCs/>
          <w:color w:val="FF0000"/>
          <w:u w:val="single"/>
        </w:rPr>
        <w:t xml:space="preserve"> codi</w:t>
      </w:r>
      <w:r w:rsidR="001971AD" w:rsidRPr="009B72D3">
        <w:rPr>
          <w:rFonts w:ascii="Segoe UI" w:hAnsi="Segoe UI" w:cs="Segoe UI"/>
          <w:bCs/>
          <w:i/>
          <w:iCs/>
          <w:color w:val="FF0000"/>
          <w:u w:val="single"/>
        </w:rPr>
        <w:t xml:space="preserve"> del</w:t>
      </w:r>
      <w:r w:rsidRPr="009B72D3">
        <w:rPr>
          <w:rFonts w:ascii="Segoe UI" w:hAnsi="Segoe UI" w:cs="Segoe UI"/>
          <w:bCs/>
          <w:i/>
          <w:iCs/>
          <w:color w:val="FF0000"/>
          <w:u w:val="single"/>
        </w:rPr>
        <w:t xml:space="preserve"> </w:t>
      </w:r>
      <w:proofErr w:type="spellStart"/>
      <w:r w:rsidRPr="009B72D3">
        <w:rPr>
          <w:rFonts w:ascii="Segoe UI" w:hAnsi="Segoe UI" w:cs="Segoe UI"/>
          <w:bCs/>
          <w:i/>
          <w:iCs/>
          <w:color w:val="FF0000"/>
          <w:u w:val="single"/>
        </w:rPr>
        <w:t>testbench</w:t>
      </w:r>
      <w:proofErr w:type="spellEnd"/>
      <w:r w:rsidRPr="009B72D3">
        <w:rPr>
          <w:rFonts w:ascii="Segoe UI" w:hAnsi="Segoe UI" w:cs="Segoe UI"/>
          <w:bCs/>
          <w:i/>
          <w:iCs/>
          <w:color w:val="FF0000"/>
          <w:u w:val="single"/>
        </w:rPr>
        <w:t xml:space="preserve"> </w:t>
      </w:r>
      <w:r w:rsidR="00A40E7F" w:rsidRPr="009B72D3">
        <w:rPr>
          <w:rFonts w:ascii="Segoe UI" w:hAnsi="Segoe UI" w:cs="Segoe UI"/>
          <w:bCs/>
          <w:i/>
          <w:iCs/>
          <w:color w:val="FF0000"/>
          <w:u w:val="single"/>
        </w:rPr>
        <w:t xml:space="preserve">i la demostració en FPGA </w:t>
      </w:r>
      <w:r w:rsidRPr="009B72D3">
        <w:rPr>
          <w:rFonts w:ascii="Segoe UI" w:hAnsi="Segoe UI" w:cs="Segoe UI"/>
          <w:bCs/>
          <w:i/>
          <w:iCs/>
          <w:color w:val="FF0000"/>
          <w:u w:val="single"/>
        </w:rPr>
        <w:t>valen 2,5 punts</w:t>
      </w:r>
      <w:r w:rsidR="00A40E7F" w:rsidRPr="009B72D3">
        <w:rPr>
          <w:rFonts w:ascii="Segoe UI" w:hAnsi="Segoe UI" w:cs="Segoe UI"/>
          <w:bCs/>
          <w:i/>
          <w:iCs/>
          <w:color w:val="FF0000"/>
          <w:u w:val="single"/>
        </w:rPr>
        <w:t>,</w:t>
      </w:r>
      <w:r w:rsidRPr="009B72D3">
        <w:rPr>
          <w:rFonts w:ascii="Segoe UI" w:hAnsi="Segoe UI" w:cs="Segoe UI"/>
          <w:bCs/>
          <w:i/>
          <w:iCs/>
          <w:color w:val="FF0000"/>
          <w:u w:val="single"/>
        </w:rPr>
        <w:t xml:space="preserve"> 1,5 punts</w:t>
      </w:r>
      <w:r w:rsidR="00A40E7F" w:rsidRPr="009B72D3">
        <w:rPr>
          <w:rFonts w:ascii="Segoe UI" w:hAnsi="Segoe UI" w:cs="Segoe UI"/>
          <w:bCs/>
          <w:i/>
          <w:iCs/>
          <w:color w:val="FF0000"/>
          <w:u w:val="single"/>
        </w:rPr>
        <w:t xml:space="preserve"> i 2,5 punts</w:t>
      </w:r>
      <w:r w:rsidRPr="009B72D3">
        <w:rPr>
          <w:rFonts w:ascii="Segoe UI" w:hAnsi="Segoe UI" w:cs="Segoe UI"/>
          <w:bCs/>
          <w:i/>
          <w:iCs/>
          <w:color w:val="FF0000"/>
          <w:u w:val="single"/>
        </w:rPr>
        <w:t>, respectivament.</w:t>
      </w:r>
      <w:r w:rsidR="0035547C" w:rsidRPr="009B72D3">
        <w:rPr>
          <w:rFonts w:ascii="Segoe UI" w:hAnsi="Segoe UI" w:cs="Segoe UI"/>
          <w:bCs/>
          <w:i/>
          <w:iCs/>
          <w:color w:val="FF0000"/>
          <w:u w:val="single"/>
        </w:rPr>
        <w:t xml:space="preserve"> </w:t>
      </w:r>
      <w:r w:rsidR="00B77325" w:rsidRPr="009B72D3">
        <w:rPr>
          <w:rFonts w:ascii="Segoe UI" w:hAnsi="Segoe UI" w:cs="Segoe UI"/>
          <w:i/>
          <w:iCs/>
          <w:color w:val="FF0000"/>
          <w:u w:val="single"/>
        </w:rPr>
        <w:t xml:space="preserve">Els codi </w:t>
      </w:r>
      <w:proofErr w:type="spellStart"/>
      <w:r w:rsidR="00B77325" w:rsidRPr="009B72D3">
        <w:rPr>
          <w:rFonts w:ascii="Segoe UI" w:hAnsi="Segoe UI" w:cs="Segoe UI"/>
          <w:i/>
          <w:iCs/>
          <w:color w:val="FF0000"/>
          <w:u w:val="single"/>
        </w:rPr>
        <w:t>rtl</w:t>
      </w:r>
      <w:proofErr w:type="spellEnd"/>
      <w:r w:rsidR="00757D83" w:rsidRPr="009B72D3">
        <w:rPr>
          <w:rFonts w:ascii="Segoe UI" w:hAnsi="Segoe UI" w:cs="Segoe UI"/>
          <w:i/>
          <w:iCs/>
          <w:color w:val="FF0000"/>
          <w:u w:val="single"/>
        </w:rPr>
        <w:t xml:space="preserve"> </w:t>
      </w:r>
      <w:r w:rsidR="00B77325" w:rsidRPr="009B72D3">
        <w:rPr>
          <w:rFonts w:ascii="Segoe UI" w:hAnsi="Segoe UI" w:cs="Segoe UI"/>
          <w:i/>
          <w:iCs/>
          <w:color w:val="FF0000"/>
          <w:u w:val="single"/>
        </w:rPr>
        <w:t>ha d’estar comentat</w:t>
      </w:r>
      <w:r w:rsidR="00A53BB3" w:rsidRPr="009B72D3">
        <w:rPr>
          <w:rFonts w:ascii="Segoe UI" w:hAnsi="Segoe UI" w:cs="Segoe UI"/>
          <w:i/>
          <w:iCs/>
          <w:color w:val="FF0000"/>
          <w:u w:val="single"/>
        </w:rPr>
        <w:t>.</w:t>
      </w:r>
      <w:r w:rsidR="00B77325" w:rsidRPr="009B72D3">
        <w:rPr>
          <w:rFonts w:ascii="Segoe UI" w:hAnsi="Segoe UI" w:cs="Segoe UI"/>
          <w:i/>
          <w:iCs/>
          <w:color w:val="FF0000"/>
          <w:u w:val="single"/>
        </w:rPr>
        <w:t xml:space="preserve"> </w:t>
      </w:r>
      <w:r w:rsidR="00A53BB3" w:rsidRPr="009B72D3">
        <w:rPr>
          <w:rFonts w:ascii="Segoe UI" w:hAnsi="Segoe UI" w:cs="Segoe UI"/>
          <w:i/>
          <w:iCs/>
          <w:color w:val="FF0000"/>
          <w:u w:val="single"/>
        </w:rPr>
        <w:t>L</w:t>
      </w:r>
      <w:r w:rsidR="00DF4919" w:rsidRPr="009B72D3">
        <w:rPr>
          <w:rFonts w:ascii="Segoe UI" w:hAnsi="Segoe UI" w:cs="Segoe UI"/>
          <w:i/>
          <w:iCs/>
          <w:color w:val="FF0000"/>
          <w:u w:val="single"/>
        </w:rPr>
        <w:t xml:space="preserve">es tasques del </w:t>
      </w:r>
      <w:proofErr w:type="spellStart"/>
      <w:r w:rsidR="00DF4919" w:rsidRPr="009B72D3">
        <w:rPr>
          <w:rFonts w:ascii="Segoe UI" w:hAnsi="Segoe UI" w:cs="Segoe UI"/>
          <w:i/>
          <w:iCs/>
          <w:color w:val="FF0000"/>
          <w:u w:val="single"/>
        </w:rPr>
        <w:t>testbench</w:t>
      </w:r>
      <w:proofErr w:type="spellEnd"/>
      <w:r w:rsidR="00757D83" w:rsidRPr="009B72D3">
        <w:rPr>
          <w:rFonts w:ascii="Segoe UI" w:hAnsi="Segoe UI" w:cs="Segoe UI"/>
          <w:i/>
          <w:iCs/>
          <w:color w:val="FF0000"/>
          <w:u w:val="single"/>
        </w:rPr>
        <w:t xml:space="preserve"> </w:t>
      </w:r>
      <w:r w:rsidR="0035547C" w:rsidRPr="009B72D3">
        <w:rPr>
          <w:rFonts w:ascii="Segoe UI" w:hAnsi="Segoe UI" w:cs="Segoe UI"/>
          <w:i/>
          <w:iCs/>
          <w:color w:val="FF0000"/>
          <w:u w:val="single"/>
        </w:rPr>
        <w:t>han d’estar correctament completades, comentades i demostrada la seva funcionalitat</w:t>
      </w:r>
      <w:r w:rsidR="00DF4919" w:rsidRPr="009B72D3">
        <w:rPr>
          <w:rFonts w:ascii="Segoe UI" w:hAnsi="Segoe UI" w:cs="Segoe UI"/>
          <w:i/>
          <w:iCs/>
          <w:color w:val="FF0000"/>
          <w:u w:val="single"/>
        </w:rPr>
        <w:t>.</w:t>
      </w:r>
      <w:r w:rsidR="00A53BB3" w:rsidRPr="009B72D3">
        <w:rPr>
          <w:rFonts w:ascii="Segoe UI" w:hAnsi="Segoe UI" w:cs="Segoe UI"/>
          <w:i/>
          <w:iCs/>
          <w:color w:val="FF0000"/>
          <w:u w:val="single"/>
        </w:rPr>
        <w:t xml:space="preserve"> La demostració ha de ser clara i completa</w:t>
      </w:r>
      <w:r w:rsidR="00AA590D" w:rsidRPr="009B72D3">
        <w:rPr>
          <w:rFonts w:ascii="Segoe UI" w:hAnsi="Segoe UI" w:cs="Segoe UI"/>
          <w:i/>
          <w:iCs/>
          <w:color w:val="FF0000"/>
          <w:u w:val="single"/>
        </w:rPr>
        <w:t>.</w:t>
      </w:r>
    </w:p>
    <w:p w14:paraId="3E8937C7" w14:textId="53958108" w:rsidR="002C5B4A" w:rsidRPr="009B72D3" w:rsidRDefault="00FD75AA" w:rsidP="009B72D3">
      <w:pPr>
        <w:pStyle w:val="Ttulo2"/>
      </w:pPr>
      <w:proofErr w:type="spellStart"/>
      <w:r w:rsidRPr="009B72D3">
        <w:t>Testbench</w:t>
      </w:r>
      <w:proofErr w:type="spellEnd"/>
      <w:r w:rsidR="0091317C" w:rsidRPr="009B72D3">
        <w:t xml:space="preserve"> (1</w:t>
      </w:r>
      <w:r w:rsidR="00E0065C" w:rsidRPr="009B72D3">
        <w:t> punt</w:t>
      </w:r>
      <w:r w:rsidR="0091317C" w:rsidRPr="009B72D3">
        <w:t>)</w:t>
      </w:r>
    </w:p>
    <w:p w14:paraId="42056081" w14:textId="77777777" w:rsidR="00B81188" w:rsidRPr="009B72D3" w:rsidRDefault="00B81188" w:rsidP="00B81188">
      <w:pPr>
        <w:rPr>
          <w:rFonts w:ascii="Segoe UI" w:hAnsi="Segoe UI" w:cs="Segoe UI"/>
        </w:rPr>
      </w:pPr>
    </w:p>
    <w:p w14:paraId="5A6BBF82" w14:textId="32B32587" w:rsidR="001B1711" w:rsidRPr="009B72D3" w:rsidRDefault="001B1711" w:rsidP="001B1711">
      <w:pPr>
        <w:pStyle w:val="Descripcin"/>
        <w:keepNext/>
        <w:jc w:val="left"/>
        <w:rPr>
          <w:rFonts w:ascii="Segoe UI" w:hAnsi="Segoe UI" w:cs="Segoe UI"/>
        </w:rPr>
      </w:pPr>
      <w:r w:rsidRPr="009B72D3">
        <w:rPr>
          <w:rFonts w:ascii="Segoe UI" w:hAnsi="Segoe UI" w:cs="Segoe UI"/>
          <w:b/>
          <w:bCs/>
        </w:rPr>
        <w:t xml:space="preserve">Taula </w:t>
      </w:r>
      <w:r w:rsidRPr="009B72D3">
        <w:rPr>
          <w:rFonts w:ascii="Segoe UI" w:hAnsi="Segoe UI" w:cs="Segoe UI"/>
          <w:b/>
          <w:bCs/>
        </w:rPr>
        <w:fldChar w:fldCharType="begin"/>
      </w:r>
      <w:r w:rsidRPr="009B72D3">
        <w:rPr>
          <w:rFonts w:ascii="Segoe UI" w:hAnsi="Segoe UI" w:cs="Segoe UI"/>
          <w:b/>
          <w:bCs/>
        </w:rPr>
        <w:instrText xml:space="preserve"> SEQ Taula \* ARABIC </w:instrText>
      </w:r>
      <w:r w:rsidRPr="009B72D3">
        <w:rPr>
          <w:rFonts w:ascii="Segoe UI" w:hAnsi="Segoe UI" w:cs="Segoe UI"/>
          <w:b/>
          <w:bCs/>
        </w:rPr>
        <w:fldChar w:fldCharType="separate"/>
      </w:r>
      <w:r w:rsidR="00E2533B" w:rsidRPr="009B72D3">
        <w:rPr>
          <w:rFonts w:ascii="Segoe UI" w:hAnsi="Segoe UI" w:cs="Segoe UI"/>
          <w:b/>
          <w:bCs/>
          <w:noProof/>
        </w:rPr>
        <w:t>1</w:t>
      </w:r>
      <w:r w:rsidRPr="009B72D3">
        <w:rPr>
          <w:rFonts w:ascii="Segoe UI" w:hAnsi="Segoe UI" w:cs="Segoe UI"/>
          <w:b/>
          <w:bCs/>
        </w:rPr>
        <w:fldChar w:fldCharType="end"/>
      </w:r>
      <w:r w:rsidRPr="009B72D3">
        <w:rPr>
          <w:rFonts w:ascii="Segoe UI" w:hAnsi="Segoe UI" w:cs="Segoe UI"/>
          <w:b/>
          <w:bCs/>
        </w:rPr>
        <w:t>:</w:t>
      </w:r>
      <w:r w:rsidRPr="009B72D3">
        <w:rPr>
          <w:rFonts w:ascii="Segoe UI" w:hAnsi="Segoe UI" w:cs="Segoe UI"/>
        </w:rPr>
        <w:t xml:space="preserve"> Llista dels diferents </w:t>
      </w:r>
      <w:r w:rsidR="00B81188" w:rsidRPr="009B72D3">
        <w:rPr>
          <w:rFonts w:ascii="Segoe UI" w:hAnsi="Segoe UI" w:cs="Segoe UI"/>
        </w:rPr>
        <w:t>tasques</w:t>
      </w:r>
      <w:r w:rsidRPr="009B72D3">
        <w:rPr>
          <w:rFonts w:ascii="Segoe UI" w:hAnsi="Segoe UI" w:cs="Segoe UI"/>
        </w:rPr>
        <w:t xml:space="preserve"> del </w:t>
      </w:r>
      <w:proofErr w:type="spellStart"/>
      <w:r w:rsidR="00B81188" w:rsidRPr="009B72D3">
        <w:rPr>
          <w:rFonts w:ascii="Segoe UI" w:hAnsi="Segoe UI" w:cs="Segoe UI"/>
        </w:rPr>
        <w:t>testbench</w:t>
      </w:r>
      <w:proofErr w:type="spellEnd"/>
      <w:r w:rsidRPr="009B72D3">
        <w:rPr>
          <w:rFonts w:ascii="Segoe UI" w:hAnsi="Segoe UI" w:cs="Segoe UI"/>
        </w:rPr>
        <w:t xml:space="preserve"> i</w:t>
      </w:r>
      <w:r w:rsidRPr="009B72D3">
        <w:rPr>
          <w:rFonts w:ascii="Segoe UI" w:hAnsi="Segoe UI" w:cs="Segoe UI"/>
          <w:color w:val="auto"/>
        </w:rPr>
        <w:t xml:space="preserve"> la seva funcionalitat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1B1711" w:rsidRPr="009B72D3" w14:paraId="40F26C13" w14:textId="77777777" w:rsidTr="00EE3C04">
        <w:tc>
          <w:tcPr>
            <w:tcW w:w="2122" w:type="dxa"/>
          </w:tcPr>
          <w:p w14:paraId="729ED5BC" w14:textId="6FD9DE0A" w:rsidR="001B1711" w:rsidRPr="009B72D3" w:rsidRDefault="001B1711" w:rsidP="00EE3C04">
            <w:pPr>
              <w:rPr>
                <w:rFonts w:ascii="Segoe UI" w:hAnsi="Segoe UI" w:cs="Segoe UI"/>
                <w:b/>
                <w:bCs/>
              </w:rPr>
            </w:pPr>
            <w:r w:rsidRPr="009B72D3">
              <w:rPr>
                <w:rFonts w:ascii="Segoe UI" w:hAnsi="Segoe UI" w:cs="Segoe UI"/>
                <w:b/>
                <w:bCs/>
              </w:rPr>
              <w:t>Tasca</w:t>
            </w:r>
          </w:p>
        </w:tc>
        <w:tc>
          <w:tcPr>
            <w:tcW w:w="7228" w:type="dxa"/>
          </w:tcPr>
          <w:p w14:paraId="527A82A2" w14:textId="77777777" w:rsidR="001B1711" w:rsidRPr="009B72D3" w:rsidRDefault="001B1711" w:rsidP="00EE3C04">
            <w:pPr>
              <w:rPr>
                <w:rFonts w:ascii="Segoe UI" w:hAnsi="Segoe UI" w:cs="Segoe UI"/>
                <w:b/>
                <w:bCs/>
              </w:rPr>
            </w:pPr>
            <w:r w:rsidRPr="009B72D3">
              <w:rPr>
                <w:rFonts w:ascii="Segoe UI" w:hAnsi="Segoe UI" w:cs="Segoe UI"/>
                <w:b/>
                <w:bCs/>
              </w:rPr>
              <w:t>Descripció</w:t>
            </w:r>
          </w:p>
        </w:tc>
      </w:tr>
      <w:tr w:rsidR="001B1711" w:rsidRPr="009B72D3" w14:paraId="7ACEF819" w14:textId="77777777" w:rsidTr="00EE3C04">
        <w:tc>
          <w:tcPr>
            <w:tcW w:w="2122" w:type="dxa"/>
          </w:tcPr>
          <w:p w14:paraId="2F28EBF8" w14:textId="49A975C2" w:rsidR="001B1711" w:rsidRPr="009B72D3" w:rsidRDefault="0064643A" w:rsidP="00EE3C04">
            <w:pPr>
              <w:rPr>
                <w:rFonts w:ascii="Segoe UI" w:hAnsi="Segoe UI" w:cs="Segoe UI"/>
              </w:rPr>
            </w:pPr>
            <w:proofErr w:type="spellStart"/>
            <w:r>
              <w:rPr>
                <w:rFonts w:ascii="Segoe UI" w:hAnsi="Segoe UI" w:cs="Segoe UI"/>
              </w:rPr>
              <w:t>test_serin</w:t>
            </w:r>
            <w:proofErr w:type="spellEnd"/>
          </w:p>
        </w:tc>
        <w:tc>
          <w:tcPr>
            <w:tcW w:w="7228" w:type="dxa"/>
          </w:tcPr>
          <w:p w14:paraId="4FF1657B" w14:textId="1B07AC7A" w:rsidR="001B1711" w:rsidRPr="009B72D3" w:rsidRDefault="00A83DD5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Test de la càrrega de dades pel port serial.</w:t>
            </w:r>
          </w:p>
        </w:tc>
      </w:tr>
      <w:tr w:rsidR="001B1711" w:rsidRPr="009B72D3" w14:paraId="21F3B750" w14:textId="77777777" w:rsidTr="00EE3C04">
        <w:tc>
          <w:tcPr>
            <w:tcW w:w="2122" w:type="dxa"/>
          </w:tcPr>
          <w:p w14:paraId="7110BDCE" w14:textId="4BF522AB" w:rsidR="001B1711" w:rsidRPr="009B72D3" w:rsidRDefault="0064643A" w:rsidP="00EE3C04">
            <w:pPr>
              <w:rPr>
                <w:rFonts w:ascii="Segoe UI" w:hAnsi="Segoe UI" w:cs="Segoe UI"/>
              </w:rPr>
            </w:pPr>
            <w:proofErr w:type="spellStart"/>
            <w:r>
              <w:rPr>
                <w:rFonts w:ascii="Segoe UI" w:hAnsi="Segoe UI" w:cs="Segoe UI"/>
              </w:rPr>
              <w:t>test_serout</w:t>
            </w:r>
            <w:proofErr w:type="spellEnd"/>
          </w:p>
        </w:tc>
        <w:tc>
          <w:tcPr>
            <w:tcW w:w="7228" w:type="dxa"/>
          </w:tcPr>
          <w:p w14:paraId="2A4E893D" w14:textId="4525DFD0" w:rsidR="001B1711" w:rsidRPr="009B72D3" w:rsidRDefault="00A83DD5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Test de la sortida de dades pel port serial.</w:t>
            </w:r>
          </w:p>
        </w:tc>
      </w:tr>
      <w:tr w:rsidR="001B1711" w:rsidRPr="009B72D3" w14:paraId="26C72AF8" w14:textId="77777777" w:rsidTr="00EE3C04">
        <w:tc>
          <w:tcPr>
            <w:tcW w:w="2122" w:type="dxa"/>
          </w:tcPr>
          <w:p w14:paraId="1DCC3CD9" w14:textId="41EDE283" w:rsidR="001B1711" w:rsidRPr="009B72D3" w:rsidRDefault="0064643A" w:rsidP="00EE3C04">
            <w:pPr>
              <w:rPr>
                <w:rFonts w:ascii="Segoe UI" w:hAnsi="Segoe UI" w:cs="Segoe UI"/>
              </w:rPr>
            </w:pPr>
            <w:proofErr w:type="spellStart"/>
            <w:r>
              <w:rPr>
                <w:rFonts w:ascii="Segoe UI" w:hAnsi="Segoe UI" w:cs="Segoe UI"/>
              </w:rPr>
              <w:t>load_shiftreg</w:t>
            </w:r>
            <w:proofErr w:type="spellEnd"/>
          </w:p>
        </w:tc>
        <w:tc>
          <w:tcPr>
            <w:tcW w:w="7228" w:type="dxa"/>
          </w:tcPr>
          <w:p w14:paraId="3F4720EE" w14:textId="5B0AC4E3" w:rsidR="001B1711" w:rsidRPr="009B72D3" w:rsidRDefault="00A83DD5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àrrega en paral·lel de les dades al registre de desplaçament.</w:t>
            </w:r>
          </w:p>
        </w:tc>
      </w:tr>
      <w:tr w:rsidR="001B1711" w:rsidRPr="009B72D3" w14:paraId="596BFB26" w14:textId="77777777" w:rsidTr="00EE3C04">
        <w:tc>
          <w:tcPr>
            <w:tcW w:w="2122" w:type="dxa"/>
          </w:tcPr>
          <w:p w14:paraId="41C84422" w14:textId="36EF73BD" w:rsidR="001B1711" w:rsidRPr="009B72D3" w:rsidRDefault="0064643A" w:rsidP="00EE3C04">
            <w:pPr>
              <w:rPr>
                <w:rFonts w:ascii="Segoe UI" w:hAnsi="Segoe UI" w:cs="Segoe UI"/>
              </w:rPr>
            </w:pPr>
            <w:proofErr w:type="spellStart"/>
            <w:r>
              <w:rPr>
                <w:rFonts w:ascii="Segoe UI" w:hAnsi="Segoe UI" w:cs="Segoe UI"/>
              </w:rPr>
              <w:t>reset</w:t>
            </w:r>
            <w:proofErr w:type="spellEnd"/>
          </w:p>
        </w:tc>
        <w:tc>
          <w:tcPr>
            <w:tcW w:w="7228" w:type="dxa"/>
          </w:tcPr>
          <w:p w14:paraId="3AEAB69A" w14:textId="31C8E16A" w:rsidR="001B1711" w:rsidRPr="009B72D3" w:rsidRDefault="00A83DD5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Posa tots els registres a 0.</w:t>
            </w:r>
          </w:p>
        </w:tc>
      </w:tr>
      <w:tr w:rsidR="001B1711" w:rsidRPr="009B72D3" w14:paraId="44FBF183" w14:textId="77777777" w:rsidTr="00EE3C04">
        <w:tc>
          <w:tcPr>
            <w:tcW w:w="2122" w:type="dxa"/>
          </w:tcPr>
          <w:p w14:paraId="1E8ECC67" w14:textId="277E14CA" w:rsidR="001B1711" w:rsidRPr="009B72D3" w:rsidRDefault="0064643A" w:rsidP="00EE3C04">
            <w:pPr>
              <w:rPr>
                <w:rFonts w:ascii="Segoe UI" w:hAnsi="Segoe UI" w:cs="Segoe UI"/>
              </w:rPr>
            </w:pPr>
            <w:proofErr w:type="spellStart"/>
            <w:r>
              <w:rPr>
                <w:rFonts w:ascii="Segoe UI" w:hAnsi="Segoe UI" w:cs="Segoe UI"/>
              </w:rPr>
              <w:t>wait_cycles</w:t>
            </w:r>
            <w:proofErr w:type="spellEnd"/>
          </w:p>
        </w:tc>
        <w:tc>
          <w:tcPr>
            <w:tcW w:w="7228" w:type="dxa"/>
          </w:tcPr>
          <w:p w14:paraId="67445EF6" w14:textId="161B53C7" w:rsidR="001B1711" w:rsidRPr="009B72D3" w:rsidRDefault="00A83DD5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Espera cicles de rellotge.</w:t>
            </w:r>
          </w:p>
        </w:tc>
      </w:tr>
      <w:tr w:rsidR="008A3316" w:rsidRPr="009B72D3" w14:paraId="12FF3D14" w14:textId="77777777" w:rsidTr="00EE3C04">
        <w:tc>
          <w:tcPr>
            <w:tcW w:w="2122" w:type="dxa"/>
          </w:tcPr>
          <w:p w14:paraId="7B834B3C" w14:textId="1E653A00" w:rsidR="008A3316" w:rsidRDefault="008A3316" w:rsidP="00EE3C04">
            <w:pPr>
              <w:rPr>
                <w:rFonts w:ascii="Segoe UI" w:hAnsi="Segoe UI" w:cs="Segoe UI"/>
              </w:rPr>
            </w:pPr>
            <w:proofErr w:type="spellStart"/>
            <w:r w:rsidRPr="008A3316">
              <w:rPr>
                <w:rFonts w:ascii="Segoe UI" w:hAnsi="Segoe UI" w:cs="Segoe UI"/>
              </w:rPr>
              <w:t>sync_check</w:t>
            </w:r>
            <w:proofErr w:type="spellEnd"/>
          </w:p>
        </w:tc>
        <w:tc>
          <w:tcPr>
            <w:tcW w:w="7228" w:type="dxa"/>
          </w:tcPr>
          <w:p w14:paraId="76EA3BA6" w14:textId="4C91D6F5" w:rsidR="008A3316" w:rsidRPr="009B72D3" w:rsidRDefault="00A83DD5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omprova l’output de manera síncrona.</w:t>
            </w:r>
          </w:p>
        </w:tc>
      </w:tr>
      <w:tr w:rsidR="008A3316" w:rsidRPr="009B72D3" w14:paraId="72D494BD" w14:textId="77777777" w:rsidTr="00EE3C04">
        <w:tc>
          <w:tcPr>
            <w:tcW w:w="2122" w:type="dxa"/>
          </w:tcPr>
          <w:p w14:paraId="0E5EB127" w14:textId="0AD1ED35" w:rsidR="008A3316" w:rsidRDefault="008A3316" w:rsidP="00EE3C04">
            <w:pPr>
              <w:rPr>
                <w:rFonts w:ascii="Segoe UI" w:hAnsi="Segoe UI" w:cs="Segoe UI"/>
              </w:rPr>
            </w:pPr>
            <w:proofErr w:type="spellStart"/>
            <w:r w:rsidRPr="008A3316">
              <w:rPr>
                <w:rFonts w:ascii="Segoe UI" w:hAnsi="Segoe UI" w:cs="Segoe UI"/>
              </w:rPr>
              <w:t>async_check</w:t>
            </w:r>
            <w:proofErr w:type="spellEnd"/>
          </w:p>
        </w:tc>
        <w:tc>
          <w:tcPr>
            <w:tcW w:w="7228" w:type="dxa"/>
          </w:tcPr>
          <w:p w14:paraId="61BEE142" w14:textId="32D4AE0E" w:rsidR="008A3316" w:rsidRPr="009B72D3" w:rsidRDefault="00A83DD5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omprova l’output de manera asíncrona.</w:t>
            </w:r>
          </w:p>
        </w:tc>
      </w:tr>
      <w:tr w:rsidR="008A3316" w:rsidRPr="009B72D3" w14:paraId="1B879220" w14:textId="77777777" w:rsidTr="00EE3C04">
        <w:tc>
          <w:tcPr>
            <w:tcW w:w="2122" w:type="dxa"/>
          </w:tcPr>
          <w:p w14:paraId="0FAE4FD8" w14:textId="5F8780CD" w:rsidR="008A3316" w:rsidRDefault="008A3316" w:rsidP="00EE3C04">
            <w:pPr>
              <w:rPr>
                <w:rFonts w:ascii="Segoe UI" w:hAnsi="Segoe UI" w:cs="Segoe UI"/>
              </w:rPr>
            </w:pPr>
            <w:proofErr w:type="spellStart"/>
            <w:r w:rsidRPr="008A3316">
              <w:rPr>
                <w:rFonts w:ascii="Segoe UI" w:hAnsi="Segoe UI" w:cs="Segoe UI"/>
              </w:rPr>
              <w:t>check_errors</w:t>
            </w:r>
            <w:proofErr w:type="spellEnd"/>
          </w:p>
        </w:tc>
        <w:tc>
          <w:tcPr>
            <w:tcW w:w="7228" w:type="dxa"/>
          </w:tcPr>
          <w:p w14:paraId="2D39C000" w14:textId="3247C73D" w:rsidR="008A3316" w:rsidRPr="009B72D3" w:rsidRDefault="00A83DD5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omprova si el valor esperat i l’obtingut es corresponen</w:t>
            </w:r>
          </w:p>
        </w:tc>
      </w:tr>
    </w:tbl>
    <w:p w14:paraId="2121A3A2" w14:textId="21102CF0" w:rsidR="00B81188" w:rsidRPr="009B72D3" w:rsidRDefault="00635D80" w:rsidP="009B72D3">
      <w:pPr>
        <w:pStyle w:val="Ttulo2"/>
        <w:rPr>
          <w:b/>
        </w:rPr>
      </w:pPr>
      <w:r w:rsidRPr="009B72D3">
        <w:t xml:space="preserve">Verificació </w:t>
      </w:r>
      <w:r w:rsidR="004755E1" w:rsidRPr="009B72D3">
        <w:t>F</w:t>
      </w:r>
      <w:r w:rsidRPr="009B72D3">
        <w:t>uncional</w:t>
      </w:r>
      <w:r w:rsidR="00E0065C" w:rsidRPr="009B72D3">
        <w:t xml:space="preserve"> </w:t>
      </w:r>
      <w:r w:rsidR="00E0065C" w:rsidRPr="009B72D3">
        <w:rPr>
          <w:i/>
          <w:iCs/>
          <w:color w:val="FF0000"/>
        </w:rPr>
        <w:t>(</w:t>
      </w:r>
      <w:r w:rsidR="00A8065B" w:rsidRPr="009B72D3">
        <w:rPr>
          <w:i/>
          <w:iCs/>
          <w:color w:val="FF0000"/>
        </w:rPr>
        <w:t>1,</w:t>
      </w:r>
      <w:r w:rsidR="00472B2E" w:rsidRPr="009B72D3">
        <w:rPr>
          <w:i/>
          <w:iCs/>
          <w:color w:val="FF0000"/>
        </w:rPr>
        <w:t>8</w:t>
      </w:r>
      <w:r w:rsidR="00E62DF2" w:rsidRPr="009B72D3">
        <w:rPr>
          <w:i/>
          <w:iCs/>
          <w:color w:val="FF0000"/>
        </w:rPr>
        <w:t>3</w:t>
      </w:r>
      <w:r w:rsidR="00A8065B" w:rsidRPr="009B72D3">
        <w:rPr>
          <w:i/>
          <w:iCs/>
          <w:color w:val="FF0000"/>
        </w:rPr>
        <w:t> punts</w:t>
      </w:r>
      <w:r w:rsidR="00E0065C" w:rsidRPr="009B72D3">
        <w:rPr>
          <w:i/>
          <w:iCs/>
          <w:color w:val="FF0000"/>
        </w:rPr>
        <w:t>)</w:t>
      </w:r>
    </w:p>
    <w:p w14:paraId="2F194F97" w14:textId="2F552CAB" w:rsidR="00B81188" w:rsidRPr="009B72D3" w:rsidRDefault="00257F66" w:rsidP="00DC1E2E">
      <w:pPr>
        <w:rPr>
          <w:rFonts w:ascii="Segoe UI" w:eastAsiaTheme="minorHAnsi" w:hAnsi="Segoe UI" w:cs="Segoe UI"/>
          <w:i/>
          <w:iCs/>
          <w:color w:val="FF0000"/>
        </w:rPr>
      </w:pPr>
      <w:r w:rsidRPr="009B72D3">
        <w:rPr>
          <w:rFonts w:ascii="Segoe UI" w:eastAsiaTheme="minorHAnsi" w:hAnsi="Segoe UI" w:cs="Segoe UI"/>
          <w:i/>
          <w:iCs/>
          <w:color w:val="FF0000"/>
        </w:rPr>
        <w:t>Captures de les simulacions, amb una explicació breu i ressaltant les zones d’interès</w:t>
      </w:r>
      <w:r w:rsidR="009B7536" w:rsidRPr="009B72D3">
        <w:rPr>
          <w:rFonts w:ascii="Segoe UI" w:eastAsiaTheme="minorHAnsi" w:hAnsi="Segoe UI" w:cs="Segoe UI"/>
          <w:i/>
          <w:iCs/>
          <w:color w:val="FF0000"/>
        </w:rPr>
        <w:t xml:space="preserve"> (poden ser més d’una </w:t>
      </w:r>
      <w:r w:rsidR="00973D0E" w:rsidRPr="009B72D3">
        <w:rPr>
          <w:rFonts w:ascii="Segoe UI" w:eastAsiaTheme="minorHAnsi" w:hAnsi="Segoe UI" w:cs="Segoe UI"/>
          <w:i/>
          <w:iCs/>
          <w:color w:val="FF0000"/>
        </w:rPr>
        <w:t>captura</w:t>
      </w:r>
      <w:r w:rsidR="009B7536" w:rsidRPr="009B72D3">
        <w:rPr>
          <w:rFonts w:ascii="Segoe UI" w:eastAsiaTheme="minorHAnsi" w:hAnsi="Segoe UI" w:cs="Segoe UI"/>
          <w:i/>
          <w:iCs/>
          <w:color w:val="FF0000"/>
        </w:rPr>
        <w:t>!)</w:t>
      </w:r>
      <w:r w:rsidRPr="009B72D3">
        <w:rPr>
          <w:rFonts w:ascii="Segoe UI" w:eastAsiaTheme="minorHAnsi" w:hAnsi="Segoe UI" w:cs="Segoe UI"/>
          <w:i/>
          <w:iCs/>
          <w:color w:val="FF0000"/>
        </w:rPr>
        <w:t>.</w:t>
      </w:r>
      <w:r w:rsidR="00472B2E" w:rsidRPr="009B72D3">
        <w:rPr>
          <w:rFonts w:ascii="Segoe UI" w:eastAsiaTheme="minorHAnsi" w:hAnsi="Segoe UI" w:cs="Segoe UI"/>
          <w:i/>
          <w:iCs/>
          <w:color w:val="FF0000"/>
        </w:rPr>
        <w:t xml:space="preserve"> (1,5 punts). Captura dels missatges d’auto verificació</w:t>
      </w:r>
      <w:r w:rsidR="00973D0E" w:rsidRPr="009B72D3">
        <w:rPr>
          <w:rFonts w:ascii="Segoe UI" w:eastAsiaTheme="minorHAnsi" w:hAnsi="Segoe UI" w:cs="Segoe UI"/>
          <w:i/>
          <w:iCs/>
          <w:color w:val="FF0000"/>
        </w:rPr>
        <w:t xml:space="preserve"> </w:t>
      </w:r>
      <w:r w:rsidR="00472B2E" w:rsidRPr="009B72D3">
        <w:rPr>
          <w:rFonts w:ascii="Segoe UI" w:eastAsiaTheme="minorHAnsi" w:hAnsi="Segoe UI" w:cs="Segoe UI"/>
          <w:i/>
          <w:iCs/>
          <w:color w:val="FF0000"/>
        </w:rPr>
        <w:t xml:space="preserve">del </w:t>
      </w:r>
      <w:proofErr w:type="spellStart"/>
      <w:r w:rsidR="005B47A5" w:rsidRPr="009B72D3">
        <w:rPr>
          <w:rFonts w:ascii="Segoe UI" w:eastAsiaTheme="minorHAnsi" w:hAnsi="Segoe UI" w:cs="Segoe UI"/>
          <w:i/>
          <w:iCs/>
          <w:color w:val="FF0000"/>
        </w:rPr>
        <w:t>Modelsim</w:t>
      </w:r>
      <w:proofErr w:type="spellEnd"/>
      <w:r w:rsidR="005B47A5" w:rsidRPr="009B72D3">
        <w:rPr>
          <w:rFonts w:ascii="Segoe UI" w:eastAsiaTheme="minorHAnsi" w:hAnsi="Segoe UI" w:cs="Segoe UI"/>
          <w:i/>
          <w:iCs/>
          <w:color w:val="FF0000"/>
        </w:rPr>
        <w:t>/</w:t>
      </w:r>
      <w:r w:rsidR="00472B2E" w:rsidRPr="009B72D3">
        <w:rPr>
          <w:rFonts w:ascii="Segoe UI" w:eastAsiaTheme="minorHAnsi" w:hAnsi="Segoe UI" w:cs="Segoe UI"/>
          <w:i/>
          <w:iCs/>
          <w:color w:val="FF0000"/>
        </w:rPr>
        <w:t>Questa (</w:t>
      </w:r>
      <w:r w:rsidR="00973D0E" w:rsidRPr="009B72D3">
        <w:rPr>
          <w:rFonts w:ascii="Segoe UI" w:eastAsiaTheme="minorHAnsi" w:hAnsi="Segoe UI" w:cs="Segoe UI"/>
          <w:i/>
          <w:iCs/>
          <w:color w:val="FF0000"/>
        </w:rPr>
        <w:t>0,33 punts).</w:t>
      </w:r>
    </w:p>
    <w:p w14:paraId="361707C5" w14:textId="68C4F73F" w:rsidR="00257F66" w:rsidRDefault="00B06DF7" w:rsidP="00257F66">
      <w:pPr>
        <w:pStyle w:val="Descripcin"/>
        <w:jc w:val="both"/>
        <w:rPr>
          <w:rFonts w:ascii="Segoe UI" w:hAnsi="Segoe UI" w:cs="Segoe U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74E2D23" wp14:editId="7E0F55A3">
                <wp:simplePos x="0" y="0"/>
                <wp:positionH relativeFrom="column">
                  <wp:posOffset>723900</wp:posOffset>
                </wp:positionH>
                <wp:positionV relativeFrom="paragraph">
                  <wp:posOffset>1762125</wp:posOffset>
                </wp:positionV>
                <wp:extent cx="448818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1321562015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881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D2B2A6E" w14:textId="36103E8F" w:rsidR="00B06DF7" w:rsidRPr="00780A71" w:rsidRDefault="00B06DF7" w:rsidP="00B06DF7">
                            <w:pPr>
                              <w:pStyle w:val="Descripcin"/>
                            </w:pPr>
                            <w:r>
                              <w:t xml:space="preserve">Figura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a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>: Test de càrrega en paral·lel del registre de desplaçamen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74E2D23" id="_x0000_t202" coordsize="21600,21600" o:spt="202" path="m,l,21600r21600,l21600,xe">
                <v:stroke joinstyle="miter"/>
                <v:path gradientshapeok="t" o:connecttype="rect"/>
              </v:shapetype>
              <v:shape id="Cuadro de texto 1" o:spid="_x0000_s1026" type="#_x0000_t202" style="position:absolute;left:0;text-align:left;margin-left:57pt;margin-top:138.75pt;width:353.4pt;height: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" stroked="f">
                <v:textbox style="mso-fit-shape-to-text:t" inset="0,0,0,0">
                  <w:txbxContent>
                    <w:p w14:paraId="1D2B2A6E" w14:textId="36103E8F" w:rsidR="00B06DF7" w:rsidRPr="00780A71" w:rsidRDefault="00B06DF7" w:rsidP="00B06DF7">
                      <w:pPr>
                        <w:pStyle w:val="Descripcin"/>
                      </w:pPr>
                      <w:r>
                        <w:t xml:space="preserve">Figura </w:t>
                      </w:r>
                      <w:r>
                        <w:fldChar w:fldCharType="begin"/>
                      </w:r>
                      <w:r>
                        <w:instrText xml:space="preserve"> SEQ Figura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>: Test de càrrega en paral·lel del registre de desplaçament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763945" w:rsidRPr="00763945">
        <w:drawing>
          <wp:anchor distT="0" distB="0" distL="114300" distR="114300" simplePos="0" relativeHeight="251660288" behindDoc="1" locked="0" layoutInCell="1" allowOverlap="1" wp14:anchorId="432202F7" wp14:editId="6D0738C4">
            <wp:simplePos x="0" y="0"/>
            <wp:positionH relativeFrom="margin">
              <wp:posOffset>723900</wp:posOffset>
            </wp:positionH>
            <wp:positionV relativeFrom="paragraph">
              <wp:posOffset>417195</wp:posOffset>
            </wp:positionV>
            <wp:extent cx="4488180" cy="1287780"/>
            <wp:effectExtent l="0" t="0" r="7620" b="7620"/>
            <wp:wrapThrough wrapText="bothSides">
              <wp:wrapPolygon edited="0">
                <wp:start x="0" y="0"/>
                <wp:lineTo x="0" y="21408"/>
                <wp:lineTo x="21545" y="21408"/>
                <wp:lineTo x="21545" y="0"/>
                <wp:lineTo x="0" y="0"/>
              </wp:wrapPolygon>
            </wp:wrapThrough>
            <wp:docPr id="321733973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213275" name="Imagen 1" descr="Texto&#10;&#10;Descripción generada automáticamente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5" t="177" b="69965"/>
                    <a:stretch/>
                  </pic:blipFill>
                  <pic:spPr bwMode="auto">
                    <a:xfrm>
                      <a:off x="0" y="0"/>
                      <a:ext cx="4488180" cy="1287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7F66" w:rsidRPr="009B72D3">
        <w:rPr>
          <w:rFonts w:ascii="Segoe UI" w:hAnsi="Segoe UI" w:cs="Segoe UI"/>
        </w:rPr>
        <w:t xml:space="preserve">A la </w:t>
      </w:r>
      <w:r w:rsidR="00257F66" w:rsidRPr="009B72D3">
        <w:rPr>
          <w:rFonts w:ascii="Segoe UI" w:hAnsi="Segoe UI" w:cs="Segoe UI"/>
        </w:rPr>
        <w:fldChar w:fldCharType="begin"/>
      </w:r>
      <w:r w:rsidR="00257F66" w:rsidRPr="009B72D3">
        <w:rPr>
          <w:rFonts w:ascii="Segoe UI" w:hAnsi="Segoe UI" w:cs="Segoe UI"/>
        </w:rPr>
        <w:instrText xml:space="preserve"> REF _Ref96411382 \h </w:instrText>
      </w:r>
      <w:r w:rsidR="009B72D3">
        <w:rPr>
          <w:rFonts w:ascii="Segoe UI" w:hAnsi="Segoe UI" w:cs="Segoe UI"/>
        </w:rPr>
        <w:instrText xml:space="preserve"> \* MERGEFORMAT </w:instrText>
      </w:r>
      <w:r w:rsidR="00257F66" w:rsidRPr="009B72D3">
        <w:rPr>
          <w:rFonts w:ascii="Segoe UI" w:hAnsi="Segoe UI" w:cs="Segoe UI"/>
        </w:rPr>
      </w:r>
      <w:r w:rsidR="00257F66" w:rsidRPr="009B72D3">
        <w:rPr>
          <w:rFonts w:ascii="Segoe UI" w:hAnsi="Segoe UI" w:cs="Segoe UI"/>
        </w:rPr>
        <w:fldChar w:fldCharType="separate"/>
      </w:r>
      <w:r w:rsidR="00E2533B" w:rsidRPr="009B72D3">
        <w:rPr>
          <w:rFonts w:ascii="Segoe UI" w:hAnsi="Segoe UI" w:cs="Segoe UI"/>
          <w:b/>
          <w:bCs/>
        </w:rPr>
        <w:t xml:space="preserve">Figura </w:t>
      </w:r>
      <w:r w:rsidR="00E2533B" w:rsidRPr="009B72D3">
        <w:rPr>
          <w:rFonts w:ascii="Segoe UI" w:hAnsi="Segoe UI" w:cs="Segoe UI"/>
          <w:b/>
          <w:bCs/>
          <w:noProof/>
        </w:rPr>
        <w:t>1</w:t>
      </w:r>
      <w:r w:rsidR="00257F66" w:rsidRPr="009B72D3">
        <w:rPr>
          <w:rFonts w:ascii="Segoe UI" w:hAnsi="Segoe UI" w:cs="Segoe UI"/>
        </w:rPr>
        <w:fldChar w:fldCharType="end"/>
      </w:r>
      <w:r w:rsidR="00257F66" w:rsidRPr="009B72D3">
        <w:rPr>
          <w:rFonts w:ascii="Segoe UI" w:hAnsi="Segoe UI" w:cs="Segoe UI"/>
        </w:rPr>
        <w:t xml:space="preserve"> es mostra ...</w:t>
      </w:r>
    </w:p>
    <w:p w14:paraId="65E082EA" w14:textId="1E863CEC" w:rsidR="00763945" w:rsidRPr="00763945" w:rsidRDefault="00B06DF7" w:rsidP="00763945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EDBFA82" wp14:editId="393D9310">
                <wp:simplePos x="0" y="0"/>
                <wp:positionH relativeFrom="column">
                  <wp:posOffset>733425</wp:posOffset>
                </wp:positionH>
                <wp:positionV relativeFrom="paragraph">
                  <wp:posOffset>6727825</wp:posOffset>
                </wp:positionV>
                <wp:extent cx="447294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751620438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729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CB80F60" w14:textId="1AFB7793" w:rsidR="00B06DF7" w:rsidRPr="002D5694" w:rsidRDefault="00B06DF7" w:rsidP="00B06DF7">
                            <w:pPr>
                              <w:pStyle w:val="Descripcin"/>
                            </w:pPr>
                            <w:r>
                              <w:t>Figura 3: Test d’entrada en sèrie de dades al registre de desplaçamen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DBFA82" id="_x0000_s1027" type="#_x0000_t202" style="position:absolute;left:0;text-align:left;margin-left:57.75pt;margin-top:529.75pt;width:352.2pt;height:.0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" stroked="f">
                <v:textbox style="mso-fit-shape-to-text:t" inset="0,0,0,0">
                  <w:txbxContent>
                    <w:p w14:paraId="1CB80F60" w14:textId="1AFB7793" w:rsidR="00B06DF7" w:rsidRPr="002D5694" w:rsidRDefault="00B06DF7" w:rsidP="00B06DF7">
                      <w:pPr>
                        <w:pStyle w:val="Descripcin"/>
                      </w:pPr>
                      <w:r>
                        <w:t>Figura 3: Test d’entrada en sèrie de dades al registre de desplaçament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B06DF7">
        <w:drawing>
          <wp:anchor distT="0" distB="0" distL="114300" distR="114300" simplePos="0" relativeHeight="251665408" behindDoc="0" locked="0" layoutInCell="1" allowOverlap="1" wp14:anchorId="04735181" wp14:editId="2F3019DA">
            <wp:simplePos x="0" y="0"/>
            <wp:positionH relativeFrom="margin">
              <wp:align>center</wp:align>
            </wp:positionH>
            <wp:positionV relativeFrom="paragraph">
              <wp:posOffset>3546475</wp:posOffset>
            </wp:positionV>
            <wp:extent cx="4472940" cy="3124200"/>
            <wp:effectExtent l="0" t="0" r="3810" b="0"/>
            <wp:wrapThrough wrapText="bothSides">
              <wp:wrapPolygon edited="0">
                <wp:start x="0" y="0"/>
                <wp:lineTo x="0" y="21468"/>
                <wp:lineTo x="21526" y="21468"/>
                <wp:lineTo x="21526" y="0"/>
                <wp:lineTo x="0" y="0"/>
              </wp:wrapPolygon>
            </wp:wrapThrough>
            <wp:docPr id="1454347689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347689" name="Imagen 1" descr="Texto&#10;&#10;Descripción generada automáticamente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170"/>
                    <a:stretch/>
                  </pic:blipFill>
                  <pic:spPr bwMode="auto">
                    <a:xfrm>
                      <a:off x="0" y="0"/>
                      <a:ext cx="4472940" cy="3124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1138F5C" wp14:editId="44B33DEC">
                <wp:simplePos x="0" y="0"/>
                <wp:positionH relativeFrom="column">
                  <wp:posOffset>723900</wp:posOffset>
                </wp:positionH>
                <wp:positionV relativeFrom="paragraph">
                  <wp:posOffset>3082290</wp:posOffset>
                </wp:positionV>
                <wp:extent cx="448818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25913450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881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733A189" w14:textId="6AF99CB9" w:rsidR="00B06DF7" w:rsidRPr="00477AFD" w:rsidRDefault="00B06DF7" w:rsidP="00B06DF7">
                            <w:pPr>
                              <w:pStyle w:val="Descripcin"/>
                            </w:pPr>
                            <w:r>
                              <w:t>Figura 2: Test de sortida en sèrie de les dades carregades al registre de desplaçamen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138F5C" id="_x0000_s1028" type="#_x0000_t202" style="position:absolute;left:0;text-align:left;margin-left:57pt;margin-top:242.7pt;width:353.4pt;height:.0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" stroked="f">
                <v:textbox style="mso-fit-shape-to-text:t" inset="0,0,0,0">
                  <w:txbxContent>
                    <w:p w14:paraId="1733A189" w14:textId="6AF99CB9" w:rsidR="00B06DF7" w:rsidRPr="00477AFD" w:rsidRDefault="00B06DF7" w:rsidP="00B06DF7">
                      <w:pPr>
                        <w:pStyle w:val="Descripcin"/>
                      </w:pPr>
                      <w:r>
                        <w:t>Figura 2: Test de sortida en sèrie de les dades carregades al registre de desplaçament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763945" w:rsidRPr="00763945">
        <w:drawing>
          <wp:anchor distT="0" distB="0" distL="114300" distR="114300" simplePos="0" relativeHeight="251658240" behindDoc="1" locked="0" layoutInCell="1" allowOverlap="1" wp14:anchorId="3E6D6ECF" wp14:editId="2C55FA1E">
            <wp:simplePos x="0" y="0"/>
            <wp:positionH relativeFrom="margin">
              <wp:align>center</wp:align>
            </wp:positionH>
            <wp:positionV relativeFrom="paragraph">
              <wp:posOffset>7620</wp:posOffset>
            </wp:positionV>
            <wp:extent cx="4488180" cy="3017520"/>
            <wp:effectExtent l="0" t="0" r="7620" b="0"/>
            <wp:wrapThrough wrapText="bothSides">
              <wp:wrapPolygon edited="0">
                <wp:start x="0" y="0"/>
                <wp:lineTo x="0" y="21409"/>
                <wp:lineTo x="21545" y="21409"/>
                <wp:lineTo x="21545" y="0"/>
                <wp:lineTo x="0" y="0"/>
              </wp:wrapPolygon>
            </wp:wrapThrough>
            <wp:docPr id="513213275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213275" name="Imagen 1" descr="Texto&#10;&#10;Descripción generada automáticamente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5" t="30036"/>
                    <a:stretch/>
                  </pic:blipFill>
                  <pic:spPr bwMode="auto">
                    <a:xfrm>
                      <a:off x="0" y="0"/>
                      <a:ext cx="4488180" cy="3017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418B1A" w14:textId="598BE7AE" w:rsidR="00A30714" w:rsidRPr="009B72D3" w:rsidRDefault="00203E77" w:rsidP="00A30714">
      <w:pPr>
        <w:keepNext/>
        <w:jc w:val="center"/>
        <w:rPr>
          <w:rFonts w:ascii="Segoe UI" w:hAnsi="Segoe UI" w:cs="Segoe UI"/>
        </w:rPr>
      </w:pPr>
      <w:r w:rsidRPr="009B72D3">
        <w:rPr>
          <w:rFonts w:ascii="Segoe UI" w:hAnsi="Segoe UI" w:cs="Segoe UI"/>
          <w:noProof/>
        </w:rPr>
        <w:lastRenderedPageBreak/>
        <w:drawing>
          <wp:inline distT="0" distB="0" distL="0" distR="0" wp14:anchorId="214C5D0A" wp14:editId="27374ED6">
            <wp:extent cx="2921977" cy="2588260"/>
            <wp:effectExtent l="0" t="0" r="0" b="0"/>
            <wp:docPr id="2" name="Picture 2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982" cy="2595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D4657" w14:textId="729BFAB3" w:rsidR="00257F66" w:rsidRPr="009B72D3" w:rsidRDefault="00840A82" w:rsidP="00A30714">
      <w:pPr>
        <w:pStyle w:val="Descripcin"/>
        <w:rPr>
          <w:rFonts w:ascii="Segoe UI" w:hAnsi="Segoe UI" w:cs="Segoe UI"/>
        </w:rPr>
      </w:pPr>
      <w:bookmarkStart w:id="0" w:name="_Ref96411382"/>
      <w:r w:rsidRPr="009B72D3">
        <w:rPr>
          <w:rFonts w:ascii="Segoe UI" w:hAnsi="Segoe UI" w:cs="Segoe UI"/>
          <w:b/>
          <w:bCs/>
        </w:rPr>
        <w:t>Figura</w:t>
      </w:r>
      <w:r w:rsidR="00A30714" w:rsidRPr="009B72D3">
        <w:rPr>
          <w:rFonts w:ascii="Segoe UI" w:hAnsi="Segoe UI" w:cs="Segoe UI"/>
          <w:b/>
          <w:bCs/>
        </w:rPr>
        <w:t xml:space="preserve"> </w:t>
      </w:r>
      <w:r w:rsidR="00A30714" w:rsidRPr="009B72D3">
        <w:rPr>
          <w:rFonts w:ascii="Segoe UI" w:hAnsi="Segoe UI" w:cs="Segoe UI"/>
          <w:b/>
          <w:bCs/>
        </w:rPr>
        <w:fldChar w:fldCharType="begin"/>
      </w:r>
      <w:r w:rsidR="00A30714" w:rsidRPr="009B72D3">
        <w:rPr>
          <w:rFonts w:ascii="Segoe UI" w:hAnsi="Segoe UI" w:cs="Segoe UI"/>
          <w:b/>
          <w:bCs/>
        </w:rPr>
        <w:instrText xml:space="preserve"> SEQ Figure \* ARABIC </w:instrText>
      </w:r>
      <w:r w:rsidR="00A30714" w:rsidRPr="009B72D3">
        <w:rPr>
          <w:rFonts w:ascii="Segoe UI" w:hAnsi="Segoe UI" w:cs="Segoe UI"/>
          <w:b/>
          <w:bCs/>
        </w:rPr>
        <w:fldChar w:fldCharType="separate"/>
      </w:r>
      <w:r w:rsidR="00E2533B" w:rsidRPr="009B72D3">
        <w:rPr>
          <w:rFonts w:ascii="Segoe UI" w:hAnsi="Segoe UI" w:cs="Segoe UI"/>
          <w:b/>
          <w:bCs/>
          <w:noProof/>
        </w:rPr>
        <w:t>1</w:t>
      </w:r>
      <w:r w:rsidR="00A30714" w:rsidRPr="009B72D3">
        <w:rPr>
          <w:rFonts w:ascii="Segoe UI" w:hAnsi="Segoe UI" w:cs="Segoe UI"/>
          <w:b/>
          <w:bCs/>
        </w:rPr>
        <w:fldChar w:fldCharType="end"/>
      </w:r>
      <w:bookmarkEnd w:id="0"/>
      <w:r w:rsidR="00947DDE" w:rsidRPr="009B72D3">
        <w:rPr>
          <w:rFonts w:ascii="Segoe UI" w:hAnsi="Segoe UI" w:cs="Segoe UI"/>
          <w:b/>
          <w:bCs/>
        </w:rPr>
        <w:t>:</w:t>
      </w:r>
      <w:r w:rsidR="00947DDE" w:rsidRPr="009B72D3">
        <w:rPr>
          <w:rFonts w:ascii="Segoe UI" w:hAnsi="Segoe UI" w:cs="Segoe UI"/>
        </w:rPr>
        <w:t xml:space="preserve"> </w:t>
      </w:r>
      <w:r w:rsidR="00257F66" w:rsidRPr="009B72D3">
        <w:rPr>
          <w:rFonts w:ascii="Segoe UI" w:hAnsi="Segoe UI" w:cs="Segoe UI"/>
        </w:rPr>
        <w:t>Diagrama d’ones de ...</w:t>
      </w:r>
    </w:p>
    <w:p w14:paraId="4BAA362E" w14:textId="6BE01377" w:rsidR="00257F66" w:rsidRPr="009B72D3" w:rsidRDefault="009B7536" w:rsidP="00257F66">
      <w:pPr>
        <w:rPr>
          <w:rFonts w:ascii="Segoe UI" w:hAnsi="Segoe UI" w:cs="Segoe UI"/>
        </w:rPr>
      </w:pPr>
      <w:r w:rsidRPr="009B72D3">
        <w:rPr>
          <w:rFonts w:ascii="Segoe UI" w:hAnsi="Segoe UI" w:cs="Segoe UI"/>
        </w:rPr>
        <w:t xml:space="preserve">A la </w:t>
      </w:r>
      <w:r w:rsidRPr="009B72D3">
        <w:rPr>
          <w:rFonts w:ascii="Segoe UI" w:hAnsi="Segoe UI" w:cs="Segoe UI"/>
        </w:rPr>
        <w:fldChar w:fldCharType="begin"/>
      </w:r>
      <w:r w:rsidRPr="009B72D3">
        <w:rPr>
          <w:rFonts w:ascii="Segoe UI" w:hAnsi="Segoe UI" w:cs="Segoe UI"/>
        </w:rPr>
        <w:instrText xml:space="preserve"> REF _Ref96411622 \h </w:instrText>
      </w:r>
      <w:r w:rsidR="009B72D3">
        <w:rPr>
          <w:rFonts w:ascii="Segoe UI" w:hAnsi="Segoe UI" w:cs="Segoe UI"/>
        </w:rPr>
        <w:instrText xml:space="preserve"> \* MERGEFORMAT </w:instrText>
      </w:r>
      <w:r w:rsidRPr="009B72D3">
        <w:rPr>
          <w:rFonts w:ascii="Segoe UI" w:hAnsi="Segoe UI" w:cs="Segoe UI"/>
        </w:rPr>
      </w:r>
      <w:r w:rsidRPr="009B72D3">
        <w:rPr>
          <w:rFonts w:ascii="Segoe UI" w:hAnsi="Segoe UI" w:cs="Segoe UI"/>
        </w:rPr>
        <w:fldChar w:fldCharType="separate"/>
      </w:r>
      <w:r w:rsidR="00E2533B" w:rsidRPr="009B72D3">
        <w:rPr>
          <w:rFonts w:ascii="Segoe UI" w:hAnsi="Segoe UI" w:cs="Segoe UI"/>
          <w:b/>
          <w:bCs/>
        </w:rPr>
        <w:t xml:space="preserve">Figura </w:t>
      </w:r>
      <w:r w:rsidR="00E2533B" w:rsidRPr="009B72D3">
        <w:rPr>
          <w:rFonts w:ascii="Segoe UI" w:hAnsi="Segoe UI" w:cs="Segoe UI"/>
          <w:b/>
          <w:bCs/>
          <w:noProof/>
        </w:rPr>
        <w:t>2</w:t>
      </w:r>
      <w:r w:rsidRPr="009B72D3">
        <w:rPr>
          <w:rFonts w:ascii="Segoe UI" w:hAnsi="Segoe UI" w:cs="Segoe UI"/>
        </w:rPr>
        <w:fldChar w:fldCharType="end"/>
      </w:r>
      <w:r w:rsidRPr="009B72D3">
        <w:rPr>
          <w:rFonts w:ascii="Segoe UI" w:hAnsi="Segoe UI" w:cs="Segoe UI"/>
        </w:rPr>
        <w:t xml:space="preserve"> es mostren els missatges...</w:t>
      </w:r>
    </w:p>
    <w:p w14:paraId="43E70D25" w14:textId="127561F2" w:rsidR="00224B60" w:rsidRPr="009B72D3" w:rsidRDefault="00203E77" w:rsidP="00224B60">
      <w:pPr>
        <w:keepNext/>
        <w:jc w:val="center"/>
        <w:rPr>
          <w:rFonts w:ascii="Segoe UI" w:hAnsi="Segoe UI" w:cs="Segoe UI"/>
        </w:rPr>
      </w:pPr>
      <w:r w:rsidRPr="009B72D3">
        <w:rPr>
          <w:rFonts w:ascii="Segoe UI" w:hAnsi="Segoe UI" w:cs="Segoe UI"/>
          <w:noProof/>
        </w:rPr>
        <w:drawing>
          <wp:inline distT="0" distB="0" distL="0" distR="0" wp14:anchorId="3C3B3CC8" wp14:editId="4797A384">
            <wp:extent cx="2921977" cy="2588260"/>
            <wp:effectExtent l="0" t="0" r="0" b="0"/>
            <wp:docPr id="3" name="Picture 3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982" cy="2595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023FA" w14:textId="4BB9F7EF" w:rsidR="00224B60" w:rsidRPr="009B72D3" w:rsidRDefault="00224B60" w:rsidP="00224B60">
      <w:pPr>
        <w:pStyle w:val="Descripcin"/>
        <w:rPr>
          <w:rFonts w:ascii="Segoe UI" w:hAnsi="Segoe UI" w:cs="Segoe UI"/>
        </w:rPr>
      </w:pPr>
      <w:bookmarkStart w:id="1" w:name="_Ref96411622"/>
      <w:r w:rsidRPr="009B72D3">
        <w:rPr>
          <w:rFonts w:ascii="Segoe UI" w:hAnsi="Segoe UI" w:cs="Segoe UI"/>
          <w:b/>
          <w:bCs/>
        </w:rPr>
        <w:t xml:space="preserve">Figura </w:t>
      </w:r>
      <w:r w:rsidRPr="009B72D3">
        <w:rPr>
          <w:rFonts w:ascii="Segoe UI" w:hAnsi="Segoe UI" w:cs="Segoe UI"/>
          <w:b/>
          <w:bCs/>
        </w:rPr>
        <w:fldChar w:fldCharType="begin"/>
      </w:r>
      <w:r w:rsidRPr="009B72D3">
        <w:rPr>
          <w:rFonts w:ascii="Segoe UI" w:hAnsi="Segoe UI" w:cs="Segoe UI"/>
          <w:b/>
          <w:bCs/>
        </w:rPr>
        <w:instrText xml:space="preserve"> SEQ Figure \* ARABIC </w:instrText>
      </w:r>
      <w:r w:rsidRPr="009B72D3">
        <w:rPr>
          <w:rFonts w:ascii="Segoe UI" w:hAnsi="Segoe UI" w:cs="Segoe UI"/>
          <w:b/>
          <w:bCs/>
        </w:rPr>
        <w:fldChar w:fldCharType="separate"/>
      </w:r>
      <w:r w:rsidR="00E2533B" w:rsidRPr="009B72D3">
        <w:rPr>
          <w:rFonts w:ascii="Segoe UI" w:hAnsi="Segoe UI" w:cs="Segoe UI"/>
          <w:b/>
          <w:bCs/>
          <w:noProof/>
        </w:rPr>
        <w:t>2</w:t>
      </w:r>
      <w:r w:rsidRPr="009B72D3">
        <w:rPr>
          <w:rFonts w:ascii="Segoe UI" w:hAnsi="Segoe UI" w:cs="Segoe UI"/>
          <w:b/>
          <w:bCs/>
        </w:rPr>
        <w:fldChar w:fldCharType="end"/>
      </w:r>
      <w:bookmarkEnd w:id="1"/>
      <w:r w:rsidRPr="009B72D3">
        <w:rPr>
          <w:rFonts w:ascii="Segoe UI" w:hAnsi="Segoe UI" w:cs="Segoe UI"/>
          <w:b/>
          <w:bCs/>
        </w:rPr>
        <w:t>:</w:t>
      </w:r>
      <w:r w:rsidRPr="009B72D3">
        <w:rPr>
          <w:rFonts w:ascii="Segoe UI" w:hAnsi="Segoe UI" w:cs="Segoe UI"/>
        </w:rPr>
        <w:t xml:space="preserve"> </w:t>
      </w:r>
      <w:r w:rsidR="00A21FA1" w:rsidRPr="009B72D3">
        <w:rPr>
          <w:rFonts w:ascii="Segoe UI" w:hAnsi="Segoe UI" w:cs="Segoe UI"/>
        </w:rPr>
        <w:t>Captura</w:t>
      </w:r>
      <w:r w:rsidR="009B7536" w:rsidRPr="009B72D3">
        <w:rPr>
          <w:rFonts w:ascii="Segoe UI" w:hAnsi="Segoe UI" w:cs="Segoe UI"/>
        </w:rPr>
        <w:t xml:space="preserve"> terminal Questa*-</w:t>
      </w:r>
      <w:proofErr w:type="spellStart"/>
      <w:r w:rsidR="009B7536" w:rsidRPr="009B72D3">
        <w:rPr>
          <w:rFonts w:ascii="Segoe UI" w:hAnsi="Segoe UI" w:cs="Segoe UI"/>
        </w:rPr>
        <w:t>Intel</w:t>
      </w:r>
      <w:proofErr w:type="spellEnd"/>
      <w:r w:rsidR="009B7536" w:rsidRPr="009B72D3">
        <w:rPr>
          <w:rFonts w:ascii="Segoe UI" w:hAnsi="Segoe UI" w:cs="Segoe UI"/>
        </w:rPr>
        <w:t xml:space="preserve"> amb els missatges de </w:t>
      </w:r>
      <w:proofErr w:type="spellStart"/>
      <w:r w:rsidR="000F086D" w:rsidRPr="009B72D3">
        <w:rPr>
          <w:rFonts w:ascii="Segoe UI" w:hAnsi="Segoe UI" w:cs="Segoe UI"/>
        </w:rPr>
        <w:t>l’autoverificació</w:t>
      </w:r>
      <w:proofErr w:type="spellEnd"/>
      <w:r w:rsidRPr="009B72D3">
        <w:rPr>
          <w:rFonts w:ascii="Segoe UI" w:hAnsi="Segoe UI" w:cs="Segoe UI"/>
        </w:rPr>
        <w:t>.</w:t>
      </w:r>
    </w:p>
    <w:p w14:paraId="6B028E49" w14:textId="1F0D811B" w:rsidR="00CD4233" w:rsidRPr="009B72D3" w:rsidRDefault="00635D80" w:rsidP="009B72D3">
      <w:pPr>
        <w:pStyle w:val="Ttulo2"/>
        <w:rPr>
          <w:b/>
        </w:rPr>
      </w:pPr>
      <w:r w:rsidRPr="009B72D3">
        <w:t>Síntesis en FPGA</w:t>
      </w:r>
      <w:r w:rsidR="00A8065B" w:rsidRPr="009B72D3">
        <w:t xml:space="preserve"> </w:t>
      </w:r>
      <w:r w:rsidR="00A8065B" w:rsidRPr="009B72D3">
        <w:rPr>
          <w:i/>
          <w:iCs/>
          <w:color w:val="FF0000"/>
        </w:rPr>
        <w:t>(</w:t>
      </w:r>
      <w:r w:rsidR="00973D0E" w:rsidRPr="009B72D3">
        <w:rPr>
          <w:i/>
          <w:iCs/>
          <w:color w:val="FF0000"/>
        </w:rPr>
        <w:t>0.66</w:t>
      </w:r>
      <w:r w:rsidR="00A8065B" w:rsidRPr="009B72D3">
        <w:rPr>
          <w:i/>
          <w:iCs/>
          <w:color w:val="FF0000"/>
        </w:rPr>
        <w:t> punt</w:t>
      </w:r>
      <w:r w:rsidR="00973D0E" w:rsidRPr="009B72D3">
        <w:rPr>
          <w:i/>
          <w:iCs/>
          <w:color w:val="FF0000"/>
        </w:rPr>
        <w:t>s</w:t>
      </w:r>
      <w:r w:rsidR="00A8065B" w:rsidRPr="009B72D3">
        <w:rPr>
          <w:i/>
          <w:iCs/>
          <w:color w:val="FF0000"/>
        </w:rPr>
        <w:t>)</w:t>
      </w:r>
    </w:p>
    <w:p w14:paraId="0B5DCFC1" w14:textId="719F755C" w:rsidR="007169EF" w:rsidRPr="009B72D3" w:rsidRDefault="00B225FC" w:rsidP="007169EF">
      <w:pPr>
        <w:rPr>
          <w:rFonts w:ascii="Segoe UI" w:eastAsiaTheme="minorHAnsi" w:hAnsi="Segoe UI" w:cs="Segoe UI"/>
          <w:i/>
          <w:iCs/>
          <w:color w:val="FF0000"/>
        </w:rPr>
      </w:pPr>
      <w:r w:rsidRPr="009B72D3">
        <w:rPr>
          <w:rFonts w:ascii="Segoe UI" w:eastAsiaTheme="minorHAnsi" w:hAnsi="Segoe UI" w:cs="Segoe UI"/>
          <w:i/>
          <w:iCs/>
          <w:color w:val="FF0000"/>
        </w:rPr>
        <w:t>Captura</w:t>
      </w:r>
      <w:r w:rsidR="00282F6E" w:rsidRPr="009B72D3">
        <w:rPr>
          <w:rFonts w:ascii="Segoe UI" w:eastAsiaTheme="minorHAnsi" w:hAnsi="Segoe UI" w:cs="Segoe UI"/>
          <w:i/>
          <w:iCs/>
          <w:color w:val="FF0000"/>
        </w:rPr>
        <w:t xml:space="preserve"> (o captures) del esquema RTL generat pel </w:t>
      </w:r>
      <w:proofErr w:type="spellStart"/>
      <w:r w:rsidR="00282F6E" w:rsidRPr="009B72D3">
        <w:rPr>
          <w:rFonts w:ascii="Segoe UI" w:eastAsiaTheme="minorHAnsi" w:hAnsi="Segoe UI" w:cs="Segoe UI"/>
          <w:i/>
          <w:iCs/>
          <w:color w:val="FF0000"/>
        </w:rPr>
        <w:t>Quartus</w:t>
      </w:r>
      <w:proofErr w:type="spellEnd"/>
      <w:r w:rsidR="00282F6E" w:rsidRPr="009B72D3">
        <w:rPr>
          <w:rFonts w:ascii="Segoe UI" w:eastAsiaTheme="minorHAnsi" w:hAnsi="Segoe UI" w:cs="Segoe UI"/>
          <w:i/>
          <w:iCs/>
          <w:color w:val="FF0000"/>
        </w:rPr>
        <w:t xml:space="preserve"> (expandiu les caixetes)</w:t>
      </w:r>
      <w:r w:rsidR="007169EF" w:rsidRPr="009B72D3">
        <w:rPr>
          <w:rFonts w:ascii="Segoe UI" w:eastAsiaTheme="minorHAnsi" w:hAnsi="Segoe UI" w:cs="Segoe UI"/>
          <w:i/>
          <w:iCs/>
          <w:color w:val="FF0000"/>
        </w:rPr>
        <w:t>.</w:t>
      </w:r>
      <w:r w:rsidR="00A8065B" w:rsidRPr="009B72D3">
        <w:rPr>
          <w:rFonts w:ascii="Segoe UI" w:eastAsiaTheme="minorHAnsi" w:hAnsi="Segoe UI" w:cs="Segoe UI"/>
          <w:i/>
          <w:iCs/>
          <w:color w:val="FF0000"/>
        </w:rPr>
        <w:t xml:space="preserve"> (</w:t>
      </w:r>
      <w:r w:rsidR="00AC1EA2" w:rsidRPr="009B72D3">
        <w:rPr>
          <w:rFonts w:ascii="Segoe UI" w:eastAsiaTheme="minorHAnsi" w:hAnsi="Segoe UI" w:cs="Segoe UI"/>
          <w:i/>
          <w:iCs/>
          <w:color w:val="FF0000"/>
        </w:rPr>
        <w:t>0,33 punts)</w:t>
      </w:r>
      <w:r w:rsidR="00973D0E" w:rsidRPr="009B72D3">
        <w:rPr>
          <w:rFonts w:ascii="Segoe UI" w:eastAsiaTheme="minorHAnsi" w:hAnsi="Segoe UI" w:cs="Segoe UI"/>
          <w:i/>
          <w:iCs/>
          <w:color w:val="FF0000"/>
        </w:rPr>
        <w:t xml:space="preserve"> i taula de recursos</w:t>
      </w:r>
      <w:r w:rsidR="00D90FC6" w:rsidRPr="009B72D3">
        <w:rPr>
          <w:rFonts w:ascii="Segoe UI" w:eastAsiaTheme="minorHAnsi" w:hAnsi="Segoe UI" w:cs="Segoe UI"/>
          <w:i/>
          <w:iCs/>
          <w:color w:val="FF0000"/>
        </w:rPr>
        <w:t xml:space="preserve"> utilitzats (0,33</w:t>
      </w:r>
      <w:r w:rsidR="001971AD" w:rsidRPr="009B72D3">
        <w:rPr>
          <w:rFonts w:ascii="Segoe UI" w:eastAsiaTheme="minorHAnsi" w:hAnsi="Segoe UI" w:cs="Segoe UI"/>
          <w:i/>
          <w:iCs/>
          <w:color w:val="FF0000"/>
        </w:rPr>
        <w:t> </w:t>
      </w:r>
      <w:r w:rsidR="00D90FC6" w:rsidRPr="009B72D3">
        <w:rPr>
          <w:rFonts w:ascii="Segoe UI" w:eastAsiaTheme="minorHAnsi" w:hAnsi="Segoe UI" w:cs="Segoe UI"/>
          <w:i/>
          <w:iCs/>
          <w:color w:val="FF0000"/>
        </w:rPr>
        <w:t>punts)</w:t>
      </w:r>
    </w:p>
    <w:p w14:paraId="65FC5086" w14:textId="54721C43" w:rsidR="00282F6E" w:rsidRPr="009B72D3" w:rsidRDefault="00A45E59" w:rsidP="00282F6E">
      <w:pPr>
        <w:rPr>
          <w:rFonts w:ascii="Segoe UI" w:hAnsi="Segoe UI" w:cs="Segoe UI"/>
        </w:rPr>
      </w:pPr>
      <w:r w:rsidRPr="009B72D3">
        <w:rPr>
          <w:rFonts w:ascii="Segoe UI" w:hAnsi="Segoe UI" w:cs="Segoe UI"/>
        </w:rPr>
        <w:t xml:space="preserve">La </w:t>
      </w:r>
      <w:r w:rsidRPr="009B72D3">
        <w:rPr>
          <w:rFonts w:ascii="Segoe UI" w:hAnsi="Segoe UI" w:cs="Segoe UI"/>
        </w:rPr>
        <w:fldChar w:fldCharType="begin"/>
      </w:r>
      <w:r w:rsidRPr="009B72D3">
        <w:rPr>
          <w:rFonts w:ascii="Segoe UI" w:hAnsi="Segoe UI" w:cs="Segoe UI"/>
        </w:rPr>
        <w:instrText xml:space="preserve"> REF _Ref96412045 \h </w:instrText>
      </w:r>
      <w:r w:rsidR="009B72D3">
        <w:rPr>
          <w:rFonts w:ascii="Segoe UI" w:hAnsi="Segoe UI" w:cs="Segoe UI"/>
        </w:rPr>
        <w:instrText xml:space="preserve"> \* MERGEFORMAT </w:instrText>
      </w:r>
      <w:r w:rsidRPr="009B72D3">
        <w:rPr>
          <w:rFonts w:ascii="Segoe UI" w:hAnsi="Segoe UI" w:cs="Segoe UI"/>
        </w:rPr>
      </w:r>
      <w:r w:rsidRPr="009B72D3">
        <w:rPr>
          <w:rFonts w:ascii="Segoe UI" w:hAnsi="Segoe UI" w:cs="Segoe UI"/>
        </w:rPr>
        <w:fldChar w:fldCharType="separate"/>
      </w:r>
      <w:r w:rsidRPr="009B72D3">
        <w:rPr>
          <w:rFonts w:ascii="Segoe UI" w:hAnsi="Segoe UI" w:cs="Segoe UI"/>
          <w:b/>
          <w:bCs/>
        </w:rPr>
        <w:t xml:space="preserve">Figura </w:t>
      </w:r>
      <w:r w:rsidRPr="009B72D3">
        <w:rPr>
          <w:rFonts w:ascii="Segoe UI" w:hAnsi="Segoe UI" w:cs="Segoe UI"/>
          <w:b/>
          <w:bCs/>
          <w:noProof/>
        </w:rPr>
        <w:t>3</w:t>
      </w:r>
      <w:r w:rsidRPr="009B72D3">
        <w:rPr>
          <w:rFonts w:ascii="Segoe UI" w:hAnsi="Segoe UI" w:cs="Segoe UI"/>
        </w:rPr>
        <w:fldChar w:fldCharType="end"/>
      </w:r>
      <w:r w:rsidRPr="009B72D3">
        <w:rPr>
          <w:rFonts w:ascii="Segoe UI" w:hAnsi="Segoe UI" w:cs="Segoe UI"/>
        </w:rPr>
        <w:t xml:space="preserve"> mostra el esquema RTL de la </w:t>
      </w:r>
      <w:proofErr w:type="spellStart"/>
      <w:r w:rsidRPr="009B72D3">
        <w:rPr>
          <w:rFonts w:ascii="Segoe UI" w:hAnsi="Segoe UI" w:cs="Segoe UI"/>
        </w:rPr>
        <w:t>netlist</w:t>
      </w:r>
      <w:proofErr w:type="spellEnd"/>
      <w:r w:rsidRPr="009B72D3">
        <w:rPr>
          <w:rFonts w:ascii="Segoe UI" w:hAnsi="Segoe UI" w:cs="Segoe UI"/>
        </w:rPr>
        <w:t xml:space="preserve"> generada amb el </w:t>
      </w:r>
      <w:proofErr w:type="spellStart"/>
      <w:r w:rsidRPr="009B72D3">
        <w:rPr>
          <w:rFonts w:ascii="Segoe UI" w:hAnsi="Segoe UI" w:cs="Segoe UI"/>
        </w:rPr>
        <w:t>Quartus</w:t>
      </w:r>
      <w:proofErr w:type="spellEnd"/>
      <w:r w:rsidRPr="009B72D3">
        <w:rPr>
          <w:rFonts w:ascii="Segoe UI" w:hAnsi="Segoe UI" w:cs="Segoe UI"/>
        </w:rPr>
        <w:t xml:space="preserve"> de </w:t>
      </w:r>
      <w:r w:rsidR="00B225FC" w:rsidRPr="009B72D3">
        <w:rPr>
          <w:rFonts w:ascii="Segoe UI" w:hAnsi="Segoe UI" w:cs="Segoe UI"/>
        </w:rPr>
        <w:t>registre</w:t>
      </w:r>
      <w:r w:rsidR="00ED215C" w:rsidRPr="009B72D3">
        <w:rPr>
          <w:rFonts w:ascii="Segoe UI" w:hAnsi="Segoe UI" w:cs="Segoe UI"/>
        </w:rPr>
        <w:t xml:space="preserve"> de desplaçament. La </w:t>
      </w:r>
      <w:r w:rsidR="00ED215C" w:rsidRPr="009B72D3">
        <w:rPr>
          <w:rFonts w:ascii="Segoe UI" w:hAnsi="Segoe UI" w:cs="Segoe UI"/>
        </w:rPr>
        <w:fldChar w:fldCharType="begin"/>
      </w:r>
      <w:r w:rsidR="00ED215C" w:rsidRPr="009B72D3">
        <w:rPr>
          <w:rFonts w:ascii="Segoe UI" w:hAnsi="Segoe UI" w:cs="Segoe UI"/>
        </w:rPr>
        <w:instrText xml:space="preserve"> REF _Ref96412121 \h </w:instrText>
      </w:r>
      <w:r w:rsidR="009B72D3">
        <w:rPr>
          <w:rFonts w:ascii="Segoe UI" w:hAnsi="Segoe UI" w:cs="Segoe UI"/>
        </w:rPr>
        <w:instrText xml:space="preserve"> \* MERGEFORMAT </w:instrText>
      </w:r>
      <w:r w:rsidR="00ED215C" w:rsidRPr="009B72D3">
        <w:rPr>
          <w:rFonts w:ascii="Segoe UI" w:hAnsi="Segoe UI" w:cs="Segoe UI"/>
        </w:rPr>
      </w:r>
      <w:r w:rsidR="00ED215C" w:rsidRPr="009B72D3">
        <w:rPr>
          <w:rFonts w:ascii="Segoe UI" w:hAnsi="Segoe UI" w:cs="Segoe UI"/>
        </w:rPr>
        <w:fldChar w:fldCharType="separate"/>
      </w:r>
      <w:r w:rsidR="00ED215C" w:rsidRPr="009B72D3">
        <w:rPr>
          <w:rFonts w:ascii="Segoe UI" w:hAnsi="Segoe UI" w:cs="Segoe UI"/>
          <w:b/>
          <w:bCs/>
        </w:rPr>
        <w:t xml:space="preserve">Taula </w:t>
      </w:r>
      <w:r w:rsidR="00ED215C" w:rsidRPr="009B72D3">
        <w:rPr>
          <w:rFonts w:ascii="Segoe UI" w:hAnsi="Segoe UI" w:cs="Segoe UI"/>
          <w:b/>
          <w:bCs/>
          <w:noProof/>
        </w:rPr>
        <w:t>2</w:t>
      </w:r>
      <w:r w:rsidR="00ED215C" w:rsidRPr="009B72D3">
        <w:rPr>
          <w:rFonts w:ascii="Segoe UI" w:hAnsi="Segoe UI" w:cs="Segoe UI"/>
        </w:rPr>
        <w:fldChar w:fldCharType="end"/>
      </w:r>
      <w:r w:rsidR="00ED215C" w:rsidRPr="009B72D3">
        <w:rPr>
          <w:rFonts w:ascii="Segoe UI" w:hAnsi="Segoe UI" w:cs="Segoe UI"/>
        </w:rPr>
        <w:t xml:space="preserve"> mostra els </w:t>
      </w:r>
      <w:r w:rsidR="00F425FB" w:rsidRPr="009B72D3">
        <w:rPr>
          <w:rFonts w:ascii="Segoe UI" w:hAnsi="Segoe UI" w:cs="Segoe UI"/>
        </w:rPr>
        <w:t>recursos</w:t>
      </w:r>
      <w:r w:rsidR="00ED215C" w:rsidRPr="009B72D3">
        <w:rPr>
          <w:rFonts w:ascii="Segoe UI" w:hAnsi="Segoe UI" w:cs="Segoe UI"/>
        </w:rPr>
        <w:t xml:space="preserve"> </w:t>
      </w:r>
      <w:r w:rsidR="00F425FB" w:rsidRPr="009B72D3">
        <w:rPr>
          <w:rFonts w:ascii="Segoe UI" w:hAnsi="Segoe UI" w:cs="Segoe UI"/>
        </w:rPr>
        <w:t xml:space="preserve">utilitzats de la FPGA. </w:t>
      </w:r>
    </w:p>
    <w:p w14:paraId="1BAA2110" w14:textId="239C89AB" w:rsidR="00282F6E" w:rsidRPr="009B72D3" w:rsidRDefault="00203E77" w:rsidP="00282F6E">
      <w:pPr>
        <w:keepNext/>
        <w:jc w:val="center"/>
        <w:rPr>
          <w:rFonts w:ascii="Segoe UI" w:hAnsi="Segoe UI" w:cs="Segoe UI"/>
        </w:rPr>
      </w:pPr>
      <w:r w:rsidRPr="009B72D3">
        <w:rPr>
          <w:rFonts w:ascii="Segoe UI" w:hAnsi="Segoe UI" w:cs="Segoe UI"/>
          <w:noProof/>
        </w:rPr>
        <w:lastRenderedPageBreak/>
        <w:drawing>
          <wp:inline distT="0" distB="0" distL="0" distR="0" wp14:anchorId="475A2B1B" wp14:editId="6934774F">
            <wp:extent cx="2921977" cy="2588260"/>
            <wp:effectExtent l="0" t="0" r="0" b="0"/>
            <wp:docPr id="4" name="Picture 4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982" cy="2595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32A5E" w14:textId="729017E8" w:rsidR="00282F6E" w:rsidRPr="009B72D3" w:rsidRDefault="00282F6E" w:rsidP="00282F6E">
      <w:pPr>
        <w:pStyle w:val="Descripcin"/>
        <w:rPr>
          <w:rFonts w:ascii="Segoe UI" w:hAnsi="Segoe UI" w:cs="Segoe UI"/>
        </w:rPr>
      </w:pPr>
      <w:bookmarkStart w:id="2" w:name="_Ref96412045"/>
      <w:r w:rsidRPr="009B72D3">
        <w:rPr>
          <w:rFonts w:ascii="Segoe UI" w:hAnsi="Segoe UI" w:cs="Segoe UI"/>
          <w:b/>
          <w:bCs/>
        </w:rPr>
        <w:t xml:space="preserve">Figura </w:t>
      </w:r>
      <w:r w:rsidRPr="009B72D3">
        <w:rPr>
          <w:rFonts w:ascii="Segoe UI" w:hAnsi="Segoe UI" w:cs="Segoe UI"/>
          <w:b/>
          <w:bCs/>
        </w:rPr>
        <w:fldChar w:fldCharType="begin"/>
      </w:r>
      <w:r w:rsidRPr="009B72D3">
        <w:rPr>
          <w:rFonts w:ascii="Segoe UI" w:hAnsi="Segoe UI" w:cs="Segoe UI"/>
          <w:b/>
          <w:bCs/>
        </w:rPr>
        <w:instrText xml:space="preserve"> SEQ Figure \* ARABIC </w:instrText>
      </w:r>
      <w:r w:rsidRPr="009B72D3">
        <w:rPr>
          <w:rFonts w:ascii="Segoe UI" w:hAnsi="Segoe UI" w:cs="Segoe UI"/>
          <w:b/>
          <w:bCs/>
        </w:rPr>
        <w:fldChar w:fldCharType="separate"/>
      </w:r>
      <w:r w:rsidR="00E2533B" w:rsidRPr="009B72D3">
        <w:rPr>
          <w:rFonts w:ascii="Segoe UI" w:hAnsi="Segoe UI" w:cs="Segoe UI"/>
          <w:b/>
          <w:bCs/>
          <w:noProof/>
        </w:rPr>
        <w:t>3</w:t>
      </w:r>
      <w:r w:rsidRPr="009B72D3">
        <w:rPr>
          <w:rFonts w:ascii="Segoe UI" w:hAnsi="Segoe UI" w:cs="Segoe UI"/>
          <w:b/>
          <w:bCs/>
        </w:rPr>
        <w:fldChar w:fldCharType="end"/>
      </w:r>
      <w:bookmarkEnd w:id="2"/>
      <w:r w:rsidRPr="009B72D3">
        <w:rPr>
          <w:rFonts w:ascii="Segoe UI" w:hAnsi="Segoe UI" w:cs="Segoe UI"/>
          <w:b/>
          <w:bCs/>
        </w:rPr>
        <w:t>:</w:t>
      </w:r>
      <w:r w:rsidRPr="009B72D3">
        <w:rPr>
          <w:rFonts w:ascii="Segoe UI" w:hAnsi="Segoe UI" w:cs="Segoe UI"/>
        </w:rPr>
        <w:t xml:space="preserve"> Esquem</w:t>
      </w:r>
      <w:r w:rsidR="00E2533B" w:rsidRPr="009B72D3">
        <w:rPr>
          <w:rFonts w:ascii="Segoe UI" w:hAnsi="Segoe UI" w:cs="Segoe UI"/>
        </w:rPr>
        <w:t>a</w:t>
      </w:r>
      <w:r w:rsidRPr="009B72D3">
        <w:rPr>
          <w:rFonts w:ascii="Segoe UI" w:hAnsi="Segoe UI" w:cs="Segoe UI"/>
        </w:rPr>
        <w:t xml:space="preserve"> RTL </w:t>
      </w:r>
      <w:r w:rsidR="00E2533B" w:rsidRPr="009B72D3">
        <w:rPr>
          <w:rFonts w:ascii="Segoe UI" w:hAnsi="Segoe UI" w:cs="Segoe UI"/>
        </w:rPr>
        <w:t xml:space="preserve">de la </w:t>
      </w:r>
      <w:proofErr w:type="spellStart"/>
      <w:r w:rsidR="00E2533B" w:rsidRPr="009B72D3">
        <w:rPr>
          <w:rFonts w:ascii="Segoe UI" w:hAnsi="Segoe UI" w:cs="Segoe UI"/>
        </w:rPr>
        <w:t>netlist</w:t>
      </w:r>
      <w:proofErr w:type="spellEnd"/>
      <w:r w:rsidR="00E2533B" w:rsidRPr="009B72D3">
        <w:rPr>
          <w:rFonts w:ascii="Segoe UI" w:hAnsi="Segoe UI" w:cs="Segoe UI"/>
        </w:rPr>
        <w:t xml:space="preserve"> generada amb </w:t>
      </w:r>
      <w:r w:rsidRPr="009B72D3">
        <w:rPr>
          <w:rFonts w:ascii="Segoe UI" w:hAnsi="Segoe UI" w:cs="Segoe UI"/>
        </w:rPr>
        <w:t xml:space="preserve">el </w:t>
      </w:r>
      <w:proofErr w:type="spellStart"/>
      <w:r w:rsidRPr="009B72D3">
        <w:rPr>
          <w:rFonts w:ascii="Segoe UI" w:hAnsi="Segoe UI" w:cs="Segoe UI"/>
        </w:rPr>
        <w:t>Quartus</w:t>
      </w:r>
      <w:proofErr w:type="spellEnd"/>
      <w:r w:rsidRPr="009B72D3">
        <w:rPr>
          <w:rFonts w:ascii="Segoe UI" w:hAnsi="Segoe UI" w:cs="Segoe UI"/>
        </w:rPr>
        <w:t>.</w:t>
      </w:r>
    </w:p>
    <w:p w14:paraId="6D89EE11" w14:textId="69506F3B" w:rsidR="00797671" w:rsidRPr="009B72D3" w:rsidRDefault="00797671" w:rsidP="00797671">
      <w:pPr>
        <w:pStyle w:val="Descripcin"/>
        <w:keepNext/>
        <w:jc w:val="left"/>
        <w:rPr>
          <w:rFonts w:ascii="Segoe UI" w:hAnsi="Segoe UI" w:cs="Segoe UI"/>
        </w:rPr>
      </w:pPr>
      <w:bookmarkStart w:id="3" w:name="_Ref96412121"/>
      <w:r w:rsidRPr="009B72D3">
        <w:rPr>
          <w:rFonts w:ascii="Segoe UI" w:hAnsi="Segoe UI" w:cs="Segoe UI"/>
          <w:b/>
          <w:bCs/>
        </w:rPr>
        <w:t xml:space="preserve">Taula </w:t>
      </w:r>
      <w:r w:rsidRPr="009B72D3">
        <w:rPr>
          <w:rFonts w:ascii="Segoe UI" w:hAnsi="Segoe UI" w:cs="Segoe UI"/>
          <w:b/>
          <w:bCs/>
        </w:rPr>
        <w:fldChar w:fldCharType="begin"/>
      </w:r>
      <w:r w:rsidRPr="009B72D3">
        <w:rPr>
          <w:rFonts w:ascii="Segoe UI" w:hAnsi="Segoe UI" w:cs="Segoe UI"/>
          <w:b/>
          <w:bCs/>
        </w:rPr>
        <w:instrText xml:space="preserve"> SEQ Taula \* ARABIC </w:instrText>
      </w:r>
      <w:r w:rsidRPr="009B72D3">
        <w:rPr>
          <w:rFonts w:ascii="Segoe UI" w:hAnsi="Segoe UI" w:cs="Segoe UI"/>
          <w:b/>
          <w:bCs/>
        </w:rPr>
        <w:fldChar w:fldCharType="separate"/>
      </w:r>
      <w:r w:rsidR="00E2533B" w:rsidRPr="009B72D3">
        <w:rPr>
          <w:rFonts w:ascii="Segoe UI" w:hAnsi="Segoe UI" w:cs="Segoe UI"/>
          <w:b/>
          <w:bCs/>
          <w:noProof/>
        </w:rPr>
        <w:t>2</w:t>
      </w:r>
      <w:r w:rsidRPr="009B72D3">
        <w:rPr>
          <w:rFonts w:ascii="Segoe UI" w:hAnsi="Segoe UI" w:cs="Segoe UI"/>
          <w:b/>
          <w:bCs/>
        </w:rPr>
        <w:fldChar w:fldCharType="end"/>
      </w:r>
      <w:bookmarkEnd w:id="3"/>
      <w:r w:rsidRPr="009B72D3">
        <w:rPr>
          <w:rFonts w:ascii="Segoe UI" w:hAnsi="Segoe UI" w:cs="Segoe UI"/>
          <w:b/>
          <w:bCs/>
        </w:rPr>
        <w:t>:</w:t>
      </w:r>
      <w:r w:rsidRPr="009B72D3">
        <w:rPr>
          <w:rFonts w:ascii="Segoe UI" w:hAnsi="Segoe UI" w:cs="Segoe UI"/>
        </w:rPr>
        <w:t xml:space="preserve"> Llista dels </w:t>
      </w:r>
      <w:r w:rsidR="006030BA" w:rsidRPr="009B72D3">
        <w:rPr>
          <w:rFonts w:ascii="Segoe UI" w:hAnsi="Segoe UI" w:cs="Segoe UI"/>
        </w:rPr>
        <w:t>recursos</w:t>
      </w:r>
      <w:r w:rsidR="00F425FB" w:rsidRPr="009B72D3">
        <w:rPr>
          <w:rFonts w:ascii="Segoe UI" w:hAnsi="Segoe UI" w:cs="Segoe UI"/>
        </w:rPr>
        <w:t xml:space="preserve"> utilitzats en </w:t>
      </w:r>
      <w:r w:rsidR="006030BA" w:rsidRPr="009B72D3">
        <w:rPr>
          <w:rFonts w:ascii="Segoe UI" w:hAnsi="Segoe UI" w:cs="Segoe UI"/>
        </w:rPr>
        <w:t>la implementació</w:t>
      </w:r>
      <w:r w:rsidR="00F425FB" w:rsidRPr="009B72D3">
        <w:rPr>
          <w:rFonts w:ascii="Segoe UI" w:hAnsi="Segoe UI" w:cs="Segoe UI"/>
        </w:rPr>
        <w:t xml:space="preserve"> de registre de desplaçament.</w:t>
      </w:r>
      <w:r w:rsidR="00AC1EA2" w:rsidRPr="009B72D3">
        <w:rPr>
          <w:rFonts w:ascii="Segoe UI" w:hAnsi="Segoe UI" w:cs="Segoe UI"/>
        </w:rPr>
        <w:t xml:space="preserve"> </w:t>
      </w:r>
      <w:r w:rsidR="00AC1EA2" w:rsidRPr="009B72D3">
        <w:rPr>
          <w:rFonts w:ascii="Segoe UI" w:eastAsiaTheme="minorHAnsi" w:hAnsi="Segoe UI" w:cs="Segoe UI"/>
          <w:i/>
          <w:iCs/>
          <w:color w:val="FF0000"/>
        </w:rPr>
        <w:t>(0,33 punts)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764"/>
        <w:gridCol w:w="1141"/>
        <w:gridCol w:w="407"/>
      </w:tblGrid>
      <w:tr w:rsidR="00491131" w:rsidRPr="009B72D3" w14:paraId="22F94BC4" w14:textId="25691FBF" w:rsidTr="00203E77">
        <w:trPr>
          <w:jc w:val="center"/>
        </w:trPr>
        <w:tc>
          <w:tcPr>
            <w:tcW w:w="0" w:type="auto"/>
          </w:tcPr>
          <w:p w14:paraId="510062EC" w14:textId="16A0B53C" w:rsidR="00491131" w:rsidRPr="009B72D3" w:rsidRDefault="00491131" w:rsidP="00287042">
            <w:pPr>
              <w:rPr>
                <w:rFonts w:ascii="Segoe UI" w:hAnsi="Segoe UI" w:cs="Segoe UI"/>
                <w:b/>
                <w:bCs/>
              </w:rPr>
            </w:pPr>
            <w:r w:rsidRPr="009B72D3">
              <w:rPr>
                <w:rFonts w:ascii="Segoe UI" w:hAnsi="Segoe UI" w:cs="Segoe UI"/>
                <w:b/>
                <w:bCs/>
              </w:rPr>
              <w:t>Recurs</w:t>
            </w:r>
          </w:p>
        </w:tc>
        <w:tc>
          <w:tcPr>
            <w:tcW w:w="0" w:type="auto"/>
          </w:tcPr>
          <w:p w14:paraId="16DFCE48" w14:textId="5E17EEEB" w:rsidR="00491131" w:rsidRPr="009B72D3" w:rsidRDefault="00491131" w:rsidP="008815DD">
            <w:pPr>
              <w:jc w:val="left"/>
              <w:rPr>
                <w:rFonts w:ascii="Segoe UI" w:hAnsi="Segoe UI" w:cs="Segoe UI"/>
                <w:b/>
                <w:bCs/>
              </w:rPr>
            </w:pPr>
            <w:r w:rsidRPr="009B72D3">
              <w:rPr>
                <w:rFonts w:ascii="Segoe UI" w:hAnsi="Segoe UI" w:cs="Segoe UI"/>
                <w:b/>
                <w:bCs/>
              </w:rPr>
              <w:t>Utilitzats</w:t>
            </w:r>
          </w:p>
        </w:tc>
        <w:tc>
          <w:tcPr>
            <w:tcW w:w="0" w:type="auto"/>
          </w:tcPr>
          <w:p w14:paraId="4CF3AC1E" w14:textId="4FAA2EF3" w:rsidR="00491131" w:rsidRPr="009B72D3" w:rsidRDefault="00491131" w:rsidP="00287042">
            <w:pPr>
              <w:rPr>
                <w:rFonts w:ascii="Segoe UI" w:hAnsi="Segoe UI" w:cs="Segoe UI"/>
                <w:b/>
                <w:bCs/>
              </w:rPr>
            </w:pPr>
            <w:r w:rsidRPr="009B72D3">
              <w:rPr>
                <w:rFonts w:ascii="Segoe UI" w:hAnsi="Segoe UI" w:cs="Segoe UI"/>
                <w:b/>
                <w:bCs/>
              </w:rPr>
              <w:t>%</w:t>
            </w:r>
          </w:p>
        </w:tc>
      </w:tr>
      <w:tr w:rsidR="00E45111" w:rsidRPr="009B72D3" w14:paraId="7A9B8878" w14:textId="58B3DD23" w:rsidTr="00203E77">
        <w:trPr>
          <w:jc w:val="center"/>
        </w:trPr>
        <w:tc>
          <w:tcPr>
            <w:tcW w:w="0" w:type="auto"/>
          </w:tcPr>
          <w:p w14:paraId="50DC6D1A" w14:textId="033FD54E" w:rsidR="00E45111" w:rsidRPr="009B72D3" w:rsidRDefault="008D14B1" w:rsidP="00E45111">
            <w:pPr>
              <w:rPr>
                <w:rFonts w:ascii="Segoe UI" w:hAnsi="Segoe UI" w:cs="Segoe UI"/>
              </w:rPr>
            </w:pPr>
            <w:r w:rsidRPr="009B72D3">
              <w:rPr>
                <w:rFonts w:ascii="Segoe UI" w:hAnsi="Segoe UI" w:cs="Segoe UI"/>
              </w:rPr>
              <w:t xml:space="preserve">Pins </w:t>
            </w:r>
            <w:r w:rsidR="00251D8D" w:rsidRPr="009B72D3">
              <w:rPr>
                <w:rFonts w:ascii="Segoe UI" w:hAnsi="Segoe UI" w:cs="Segoe UI"/>
              </w:rPr>
              <w:t>E</w:t>
            </w:r>
            <w:r w:rsidR="00E45111" w:rsidRPr="009B72D3">
              <w:rPr>
                <w:rFonts w:ascii="Segoe UI" w:hAnsi="Segoe UI" w:cs="Segoe UI"/>
              </w:rPr>
              <w:t>/</w:t>
            </w:r>
            <w:r w:rsidR="00251D8D" w:rsidRPr="009B72D3">
              <w:rPr>
                <w:rFonts w:ascii="Segoe UI" w:hAnsi="Segoe UI" w:cs="Segoe UI"/>
              </w:rPr>
              <w:t>S</w:t>
            </w:r>
          </w:p>
        </w:tc>
        <w:tc>
          <w:tcPr>
            <w:tcW w:w="0" w:type="auto"/>
          </w:tcPr>
          <w:p w14:paraId="3352628D" w14:textId="141F5E4D" w:rsidR="00E45111" w:rsidRPr="009B72D3" w:rsidRDefault="00E45111" w:rsidP="00E45111">
            <w:pPr>
              <w:jc w:val="right"/>
              <w:rPr>
                <w:rFonts w:ascii="Segoe UI" w:hAnsi="Segoe UI" w:cs="Segoe UI"/>
              </w:rPr>
            </w:pPr>
            <w:r w:rsidRPr="009B72D3">
              <w:rPr>
                <w:rFonts w:ascii="Segoe UI" w:hAnsi="Segoe UI" w:cs="Segoe UI"/>
              </w:rPr>
              <w:t>/</w:t>
            </w:r>
          </w:p>
        </w:tc>
        <w:tc>
          <w:tcPr>
            <w:tcW w:w="0" w:type="auto"/>
          </w:tcPr>
          <w:p w14:paraId="07376FB8" w14:textId="77777777" w:rsidR="00E45111" w:rsidRPr="009B72D3" w:rsidRDefault="00E45111" w:rsidP="00E45111">
            <w:pPr>
              <w:rPr>
                <w:rFonts w:ascii="Segoe UI" w:hAnsi="Segoe UI" w:cs="Segoe UI"/>
              </w:rPr>
            </w:pPr>
          </w:p>
        </w:tc>
      </w:tr>
      <w:tr w:rsidR="00E45111" w:rsidRPr="009B72D3" w14:paraId="39CCC297" w14:textId="3DDA49D9" w:rsidTr="00203E77">
        <w:trPr>
          <w:jc w:val="center"/>
        </w:trPr>
        <w:tc>
          <w:tcPr>
            <w:tcW w:w="0" w:type="auto"/>
          </w:tcPr>
          <w:p w14:paraId="3BCF6E36" w14:textId="3BBB0184" w:rsidR="00E45111" w:rsidRPr="009B72D3" w:rsidRDefault="00E45111" w:rsidP="00E45111">
            <w:pPr>
              <w:rPr>
                <w:rFonts w:ascii="Segoe UI" w:hAnsi="Segoe UI" w:cs="Segoe UI"/>
              </w:rPr>
            </w:pPr>
            <w:r w:rsidRPr="009B72D3">
              <w:rPr>
                <w:rFonts w:ascii="Segoe UI" w:hAnsi="Segoe UI" w:cs="Segoe UI"/>
              </w:rPr>
              <w:t>Elements Lògics</w:t>
            </w:r>
          </w:p>
        </w:tc>
        <w:tc>
          <w:tcPr>
            <w:tcW w:w="0" w:type="auto"/>
          </w:tcPr>
          <w:p w14:paraId="1FC3E8F5" w14:textId="0068BB59" w:rsidR="00E45111" w:rsidRPr="009B72D3" w:rsidRDefault="00E45111" w:rsidP="00E45111">
            <w:pPr>
              <w:jc w:val="right"/>
              <w:rPr>
                <w:rFonts w:ascii="Segoe UI" w:hAnsi="Segoe UI" w:cs="Segoe UI"/>
              </w:rPr>
            </w:pPr>
            <w:r w:rsidRPr="009B72D3">
              <w:rPr>
                <w:rFonts w:ascii="Segoe UI" w:hAnsi="Segoe UI" w:cs="Segoe UI"/>
              </w:rPr>
              <w:t>/</w:t>
            </w:r>
          </w:p>
        </w:tc>
        <w:tc>
          <w:tcPr>
            <w:tcW w:w="0" w:type="auto"/>
          </w:tcPr>
          <w:p w14:paraId="7A4FD61B" w14:textId="77777777" w:rsidR="00E45111" w:rsidRPr="009B72D3" w:rsidRDefault="00E45111" w:rsidP="00E45111">
            <w:pPr>
              <w:rPr>
                <w:rFonts w:ascii="Segoe UI" w:hAnsi="Segoe UI" w:cs="Segoe UI"/>
              </w:rPr>
            </w:pPr>
          </w:p>
        </w:tc>
      </w:tr>
      <w:tr w:rsidR="00E45111" w:rsidRPr="009B72D3" w14:paraId="07152B9A" w14:textId="056D3922" w:rsidTr="00203E77">
        <w:trPr>
          <w:jc w:val="center"/>
        </w:trPr>
        <w:tc>
          <w:tcPr>
            <w:tcW w:w="0" w:type="auto"/>
          </w:tcPr>
          <w:p w14:paraId="7F51EE8C" w14:textId="4CE7F37D" w:rsidR="00E45111" w:rsidRPr="009B72D3" w:rsidRDefault="00E45111" w:rsidP="00E45111">
            <w:pPr>
              <w:rPr>
                <w:rFonts w:ascii="Segoe UI" w:hAnsi="Segoe UI" w:cs="Segoe UI"/>
              </w:rPr>
            </w:pPr>
            <w:r w:rsidRPr="009B72D3">
              <w:rPr>
                <w:rFonts w:ascii="Segoe UI" w:hAnsi="Segoe UI" w:cs="Segoe UI"/>
              </w:rPr>
              <w:t>Registres</w:t>
            </w:r>
          </w:p>
        </w:tc>
        <w:tc>
          <w:tcPr>
            <w:tcW w:w="0" w:type="auto"/>
          </w:tcPr>
          <w:p w14:paraId="05396CF2" w14:textId="7974D80D" w:rsidR="00E45111" w:rsidRPr="009B72D3" w:rsidRDefault="00E45111" w:rsidP="00E45111">
            <w:pPr>
              <w:jc w:val="right"/>
              <w:rPr>
                <w:rFonts w:ascii="Segoe UI" w:hAnsi="Segoe UI" w:cs="Segoe UI"/>
              </w:rPr>
            </w:pPr>
            <w:r w:rsidRPr="009B72D3">
              <w:rPr>
                <w:rFonts w:ascii="Segoe UI" w:hAnsi="Segoe UI" w:cs="Segoe UI"/>
              </w:rPr>
              <w:t>/</w:t>
            </w:r>
          </w:p>
        </w:tc>
        <w:tc>
          <w:tcPr>
            <w:tcW w:w="0" w:type="auto"/>
          </w:tcPr>
          <w:p w14:paraId="4A358639" w14:textId="77777777" w:rsidR="00E45111" w:rsidRPr="009B72D3" w:rsidRDefault="00E45111" w:rsidP="00E45111">
            <w:pPr>
              <w:rPr>
                <w:rFonts w:ascii="Segoe UI" w:hAnsi="Segoe UI" w:cs="Segoe UI"/>
              </w:rPr>
            </w:pPr>
          </w:p>
        </w:tc>
      </w:tr>
      <w:tr w:rsidR="00E45111" w:rsidRPr="009B72D3" w14:paraId="3E28C777" w14:textId="2210EE58" w:rsidTr="00203E77">
        <w:trPr>
          <w:jc w:val="center"/>
        </w:trPr>
        <w:tc>
          <w:tcPr>
            <w:tcW w:w="0" w:type="auto"/>
          </w:tcPr>
          <w:p w14:paraId="52366273" w14:textId="137256FD" w:rsidR="00E45111" w:rsidRPr="009B72D3" w:rsidRDefault="00E45111" w:rsidP="00E45111">
            <w:pPr>
              <w:rPr>
                <w:rFonts w:ascii="Segoe UI" w:hAnsi="Segoe UI" w:cs="Segoe UI"/>
              </w:rPr>
            </w:pPr>
            <w:proofErr w:type="spellStart"/>
            <w:r w:rsidRPr="009B72D3">
              <w:rPr>
                <w:rFonts w:ascii="Segoe UI" w:hAnsi="Segoe UI" w:cs="Segoe UI"/>
              </w:rPr>
              <w:t>RAMs</w:t>
            </w:r>
            <w:proofErr w:type="spellEnd"/>
          </w:p>
        </w:tc>
        <w:tc>
          <w:tcPr>
            <w:tcW w:w="0" w:type="auto"/>
          </w:tcPr>
          <w:p w14:paraId="0B6BB5C4" w14:textId="77777777" w:rsidR="00E45111" w:rsidRPr="009B72D3" w:rsidRDefault="00E45111" w:rsidP="00E45111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0" w:type="auto"/>
          </w:tcPr>
          <w:p w14:paraId="7E947158" w14:textId="77777777" w:rsidR="00E45111" w:rsidRPr="009B72D3" w:rsidRDefault="00E45111" w:rsidP="00E45111">
            <w:pPr>
              <w:rPr>
                <w:rFonts w:ascii="Segoe UI" w:hAnsi="Segoe UI" w:cs="Segoe UI"/>
              </w:rPr>
            </w:pPr>
          </w:p>
        </w:tc>
      </w:tr>
      <w:tr w:rsidR="00E45111" w:rsidRPr="009B72D3" w14:paraId="792C3CF2" w14:textId="6204DB61" w:rsidTr="00203E77">
        <w:trPr>
          <w:jc w:val="center"/>
        </w:trPr>
        <w:tc>
          <w:tcPr>
            <w:tcW w:w="0" w:type="auto"/>
          </w:tcPr>
          <w:p w14:paraId="3D7900F7" w14:textId="45922A6C" w:rsidR="00E45111" w:rsidRPr="009B72D3" w:rsidRDefault="00E45111" w:rsidP="00E45111">
            <w:pPr>
              <w:rPr>
                <w:rFonts w:ascii="Segoe UI" w:hAnsi="Segoe UI" w:cs="Segoe UI"/>
              </w:rPr>
            </w:pPr>
            <w:proofErr w:type="spellStart"/>
            <w:r w:rsidRPr="009B72D3">
              <w:rPr>
                <w:rFonts w:ascii="Segoe UI" w:hAnsi="Segoe UI" w:cs="Segoe UI"/>
              </w:rPr>
              <w:t>DSPs</w:t>
            </w:r>
            <w:proofErr w:type="spellEnd"/>
          </w:p>
        </w:tc>
        <w:tc>
          <w:tcPr>
            <w:tcW w:w="0" w:type="auto"/>
          </w:tcPr>
          <w:p w14:paraId="6626CA50" w14:textId="1F8C5BFB" w:rsidR="00E45111" w:rsidRPr="009B72D3" w:rsidRDefault="00E45111" w:rsidP="00E45111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0" w:type="auto"/>
          </w:tcPr>
          <w:p w14:paraId="6F60FB5E" w14:textId="77777777" w:rsidR="00E45111" w:rsidRPr="009B72D3" w:rsidRDefault="00E45111" w:rsidP="00E45111">
            <w:pPr>
              <w:rPr>
                <w:rFonts w:ascii="Segoe UI" w:hAnsi="Segoe UI" w:cs="Segoe UI"/>
              </w:rPr>
            </w:pPr>
          </w:p>
        </w:tc>
      </w:tr>
      <w:tr w:rsidR="00E45111" w:rsidRPr="009B72D3" w14:paraId="0C199355" w14:textId="77777777" w:rsidTr="00203E77">
        <w:trPr>
          <w:jc w:val="center"/>
        </w:trPr>
        <w:tc>
          <w:tcPr>
            <w:tcW w:w="0" w:type="auto"/>
          </w:tcPr>
          <w:p w14:paraId="4F8D8E88" w14:textId="3A03F9C7" w:rsidR="00E45111" w:rsidRPr="009B72D3" w:rsidRDefault="00E45111" w:rsidP="00E45111">
            <w:pPr>
              <w:rPr>
                <w:rFonts w:ascii="Segoe UI" w:hAnsi="Segoe UI" w:cs="Segoe UI"/>
              </w:rPr>
            </w:pPr>
            <w:proofErr w:type="spellStart"/>
            <w:r w:rsidRPr="009B72D3">
              <w:rPr>
                <w:rFonts w:ascii="Segoe UI" w:hAnsi="Segoe UI" w:cs="Segoe UI"/>
              </w:rPr>
              <w:t>PLLs</w:t>
            </w:r>
            <w:proofErr w:type="spellEnd"/>
          </w:p>
        </w:tc>
        <w:tc>
          <w:tcPr>
            <w:tcW w:w="0" w:type="auto"/>
          </w:tcPr>
          <w:p w14:paraId="04A1DA2A" w14:textId="77777777" w:rsidR="00E45111" w:rsidRPr="009B72D3" w:rsidRDefault="00E45111" w:rsidP="00E45111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0" w:type="auto"/>
          </w:tcPr>
          <w:p w14:paraId="503B402B" w14:textId="77777777" w:rsidR="00E45111" w:rsidRPr="009B72D3" w:rsidRDefault="00E45111" w:rsidP="00E45111">
            <w:pPr>
              <w:rPr>
                <w:rFonts w:ascii="Segoe UI" w:hAnsi="Segoe UI" w:cs="Segoe UI"/>
              </w:rPr>
            </w:pPr>
          </w:p>
        </w:tc>
      </w:tr>
      <w:tr w:rsidR="00A7373A" w:rsidRPr="009B72D3" w14:paraId="0E300380" w14:textId="77777777" w:rsidTr="00203E77">
        <w:trPr>
          <w:jc w:val="center"/>
        </w:trPr>
        <w:tc>
          <w:tcPr>
            <w:tcW w:w="0" w:type="auto"/>
          </w:tcPr>
          <w:p w14:paraId="5CB8B7E2" w14:textId="24212C8C" w:rsidR="00A7373A" w:rsidRPr="009B72D3" w:rsidRDefault="001971AD" w:rsidP="00E45111">
            <w:pPr>
              <w:rPr>
                <w:rFonts w:ascii="Segoe UI" w:hAnsi="Segoe UI" w:cs="Segoe UI"/>
              </w:rPr>
            </w:pPr>
            <w:r w:rsidRPr="009B72D3">
              <w:rPr>
                <w:rFonts w:ascii="Segoe UI" w:hAnsi="Segoe UI" w:cs="Segoe UI"/>
              </w:rPr>
              <w:t>...</w:t>
            </w:r>
          </w:p>
        </w:tc>
        <w:tc>
          <w:tcPr>
            <w:tcW w:w="0" w:type="auto"/>
          </w:tcPr>
          <w:p w14:paraId="35734899" w14:textId="77777777" w:rsidR="00A7373A" w:rsidRPr="009B72D3" w:rsidRDefault="00A7373A" w:rsidP="00E45111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0" w:type="auto"/>
          </w:tcPr>
          <w:p w14:paraId="22B4D3D9" w14:textId="77777777" w:rsidR="00A7373A" w:rsidRPr="009B72D3" w:rsidRDefault="00A7373A" w:rsidP="00E45111">
            <w:pPr>
              <w:rPr>
                <w:rFonts w:ascii="Segoe UI" w:hAnsi="Segoe UI" w:cs="Segoe UI"/>
              </w:rPr>
            </w:pPr>
          </w:p>
        </w:tc>
      </w:tr>
      <w:tr w:rsidR="00A7373A" w:rsidRPr="009B72D3" w14:paraId="1369D566" w14:textId="77777777" w:rsidTr="00203E77">
        <w:trPr>
          <w:jc w:val="center"/>
        </w:trPr>
        <w:tc>
          <w:tcPr>
            <w:tcW w:w="0" w:type="auto"/>
          </w:tcPr>
          <w:p w14:paraId="7318BE6B" w14:textId="77777777" w:rsidR="00A7373A" w:rsidRPr="009B72D3" w:rsidRDefault="00A7373A" w:rsidP="00E45111">
            <w:pPr>
              <w:rPr>
                <w:rFonts w:ascii="Segoe UI" w:hAnsi="Segoe UI" w:cs="Segoe UI"/>
              </w:rPr>
            </w:pPr>
          </w:p>
        </w:tc>
        <w:tc>
          <w:tcPr>
            <w:tcW w:w="0" w:type="auto"/>
          </w:tcPr>
          <w:p w14:paraId="174DF11B" w14:textId="77777777" w:rsidR="00A7373A" w:rsidRPr="009B72D3" w:rsidRDefault="00A7373A" w:rsidP="00E45111">
            <w:pPr>
              <w:jc w:val="right"/>
              <w:rPr>
                <w:rFonts w:ascii="Segoe UI" w:hAnsi="Segoe UI" w:cs="Segoe UI"/>
              </w:rPr>
            </w:pPr>
          </w:p>
        </w:tc>
        <w:tc>
          <w:tcPr>
            <w:tcW w:w="0" w:type="auto"/>
          </w:tcPr>
          <w:p w14:paraId="24275162" w14:textId="77777777" w:rsidR="00A7373A" w:rsidRPr="009B72D3" w:rsidRDefault="00A7373A" w:rsidP="00E45111">
            <w:pPr>
              <w:rPr>
                <w:rFonts w:ascii="Segoe UI" w:hAnsi="Segoe UI" w:cs="Segoe UI"/>
              </w:rPr>
            </w:pPr>
          </w:p>
        </w:tc>
      </w:tr>
    </w:tbl>
    <w:p w14:paraId="72FDD18D" w14:textId="77777777" w:rsidR="002C66E9" w:rsidRPr="009B72D3" w:rsidRDefault="002C66E9" w:rsidP="00D726B0">
      <w:pPr>
        <w:rPr>
          <w:rFonts w:ascii="Segoe UI" w:hAnsi="Segoe UI" w:cs="Segoe UI"/>
        </w:rPr>
      </w:pPr>
    </w:p>
    <w:sectPr w:rsidR="002C66E9" w:rsidRPr="009B72D3" w:rsidSect="00E93066">
      <w:headerReference w:type="default" r:id="rId13"/>
      <w:footerReference w:type="default" r:id="rId14"/>
      <w:pgSz w:w="12240" w:h="15840"/>
      <w:pgMar w:top="1560" w:right="1440" w:bottom="1418" w:left="1440" w:header="720" w:footer="61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9B55A" w14:textId="77777777" w:rsidR="00E93066" w:rsidRDefault="00E93066" w:rsidP="00F5604B">
      <w:r>
        <w:separator/>
      </w:r>
    </w:p>
    <w:p w14:paraId="1A7F0195" w14:textId="77777777" w:rsidR="00E93066" w:rsidRDefault="00E93066" w:rsidP="00F5604B"/>
  </w:endnote>
  <w:endnote w:type="continuationSeparator" w:id="0">
    <w:p w14:paraId="7D9DFA79" w14:textId="77777777" w:rsidR="00E93066" w:rsidRDefault="00E93066" w:rsidP="00F5604B">
      <w:r>
        <w:continuationSeparator/>
      </w:r>
    </w:p>
    <w:p w14:paraId="309EEDDE" w14:textId="77777777" w:rsidR="00E93066" w:rsidRDefault="00E93066" w:rsidP="00F5604B"/>
  </w:endnote>
  <w:endnote w:type="continuationNotice" w:id="1">
    <w:p w14:paraId="2563A71F" w14:textId="77777777" w:rsidR="00E93066" w:rsidRDefault="00E93066" w:rsidP="00F5604B"/>
    <w:p w14:paraId="7B0F2142" w14:textId="77777777" w:rsidR="00E93066" w:rsidRDefault="00E93066" w:rsidP="00F560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M Roman 12">
    <w:altName w:val="Calibri"/>
    <w:panose1 w:val="000000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Hiragino Mincho Pro W3">
    <w:altName w:val="Yu Gothic"/>
    <w:charset w:val="80"/>
    <w:family w:val="roman"/>
    <w:pitch w:val="variable"/>
    <w:sig w:usb0="E00002FF" w:usb1="7AC7FFFF" w:usb2="00000012" w:usb3="00000000" w:csb0="0002000D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A2485" w14:textId="77777777" w:rsidR="00E73C0D" w:rsidRPr="005D1F7F" w:rsidRDefault="00E73C0D" w:rsidP="00E73C0D">
    <w:pPr>
      <w:pStyle w:val="Piedepgina"/>
      <w:pBdr>
        <w:bottom w:val="single" w:sz="12" w:space="1" w:color="auto"/>
      </w:pBdr>
      <w:jc w:val="center"/>
    </w:pPr>
  </w:p>
  <w:p w14:paraId="0C4A9E3D" w14:textId="77777777" w:rsidR="006A594B" w:rsidRPr="005D1F7F" w:rsidRDefault="006A594B" w:rsidP="00E73C0D">
    <w:pPr>
      <w:pStyle w:val="Piedepgina"/>
      <w:jc w:val="center"/>
      <w:rPr>
        <w:rFonts w:cstheme="minorHAnsi"/>
      </w:rPr>
    </w:pPr>
  </w:p>
  <w:p w14:paraId="6AF7D48C" w14:textId="3024BBEF" w:rsidR="00E73C0D" w:rsidRPr="005D1F7F" w:rsidRDefault="00E73C0D" w:rsidP="00E73C0D">
    <w:pPr>
      <w:pStyle w:val="Piedepgina"/>
      <w:jc w:val="center"/>
      <w:rPr>
        <w:rFonts w:cstheme="majorHAnsi"/>
        <w:noProof/>
      </w:rPr>
    </w:pPr>
    <w:r w:rsidRPr="005D1F7F">
      <w:rPr>
        <w:rFonts w:cstheme="majorHAnsi"/>
      </w:rPr>
      <w:fldChar w:fldCharType="begin"/>
    </w:r>
    <w:r w:rsidRPr="005D1F7F">
      <w:rPr>
        <w:rFonts w:cstheme="majorHAnsi"/>
        <w:caps/>
      </w:rPr>
      <w:instrText xml:space="preserve"> PAGE   \* MERGEFORMAT </w:instrText>
    </w:r>
    <w:r w:rsidRPr="005D1F7F">
      <w:rPr>
        <w:rFonts w:cstheme="majorHAnsi"/>
      </w:rPr>
      <w:fldChar w:fldCharType="separate"/>
    </w:r>
    <w:r w:rsidRPr="005D1F7F">
      <w:rPr>
        <w:rFonts w:cstheme="majorHAnsi"/>
      </w:rPr>
      <w:t>1</w:t>
    </w:r>
    <w:r w:rsidRPr="005D1F7F">
      <w:rPr>
        <w:rFonts w:cstheme="majorHAns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E68D4" w14:textId="77777777" w:rsidR="00E93066" w:rsidRDefault="00E93066" w:rsidP="00F5604B">
      <w:r>
        <w:separator/>
      </w:r>
    </w:p>
    <w:p w14:paraId="6BF851DF" w14:textId="77777777" w:rsidR="00E93066" w:rsidRDefault="00E93066" w:rsidP="00F5604B"/>
  </w:footnote>
  <w:footnote w:type="continuationSeparator" w:id="0">
    <w:p w14:paraId="672E2C96" w14:textId="77777777" w:rsidR="00E93066" w:rsidRDefault="00E93066" w:rsidP="00F5604B">
      <w:r>
        <w:continuationSeparator/>
      </w:r>
    </w:p>
    <w:p w14:paraId="71715CD7" w14:textId="77777777" w:rsidR="00E93066" w:rsidRDefault="00E93066" w:rsidP="00F5604B"/>
  </w:footnote>
  <w:footnote w:type="continuationNotice" w:id="1">
    <w:p w14:paraId="1875746E" w14:textId="77777777" w:rsidR="00E93066" w:rsidRDefault="00E93066" w:rsidP="00F5604B"/>
    <w:p w14:paraId="6D0066FE" w14:textId="77777777" w:rsidR="00E93066" w:rsidRDefault="00E93066" w:rsidP="00F560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EFF54" w14:textId="77777777" w:rsidR="006E53BA" w:rsidRPr="009B72D3" w:rsidRDefault="00E73C0D" w:rsidP="006E53BA">
    <w:pPr>
      <w:pStyle w:val="Encabezado"/>
      <w:jc w:val="right"/>
      <w:rPr>
        <w:rFonts w:ascii="Segoe UI Semibold" w:hAnsi="Segoe UI Semibold" w:cs="Segoe UI Semibold"/>
      </w:rPr>
    </w:pPr>
    <w:r w:rsidRPr="009B72D3">
      <w:rPr>
        <w:rFonts w:ascii="Segoe UI Semibold" w:hAnsi="Segoe UI Semibold" w:cs="Segoe UI Semibold"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26D459B3" wp14:editId="43E20846">
          <wp:simplePos x="0" y="0"/>
          <wp:positionH relativeFrom="column">
            <wp:posOffset>34507</wp:posOffset>
          </wp:positionH>
          <wp:positionV relativeFrom="paragraph">
            <wp:posOffset>-53983</wp:posOffset>
          </wp:positionV>
          <wp:extent cx="1708030" cy="463608"/>
          <wp:effectExtent l="0" t="0" r="6985" b="0"/>
          <wp:wrapNone/>
          <wp:docPr id="95" name="Picture 95" descr="A picture containing project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projecto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6874" cy="4660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B72D3">
      <w:rPr>
        <w:rFonts w:ascii="Segoe UI Semibold" w:hAnsi="Segoe UI Semibold" w:cs="Segoe UI Semibold"/>
        <w:sz w:val="24"/>
        <w:szCs w:val="24"/>
        <w:lang w:val="es-ES"/>
      </w:rPr>
      <w:t xml:space="preserve"> </w:t>
    </w:r>
    <w:r w:rsidR="006E53BA" w:rsidRPr="009B72D3">
      <w:rPr>
        <w:rFonts w:ascii="Segoe UI Semibold" w:hAnsi="Segoe UI Semibold" w:cs="Segoe UI Semibold"/>
      </w:rPr>
      <w:t>EET - Laboratori de DSSD</w:t>
    </w:r>
  </w:p>
  <w:p w14:paraId="694568DA" w14:textId="5B058BF7" w:rsidR="003B6883" w:rsidRPr="009B72D3" w:rsidRDefault="006E53BA" w:rsidP="006E53BA">
    <w:pPr>
      <w:pStyle w:val="Encabezado"/>
      <w:jc w:val="right"/>
      <w:rPr>
        <w:rFonts w:ascii="Segoe UI Semibold" w:hAnsi="Segoe UI Semibold" w:cs="Segoe UI Semibold"/>
        <w:i/>
        <w:iCs/>
        <w:color w:val="FF0000"/>
        <w:sz w:val="20"/>
        <w:szCs w:val="20"/>
      </w:rPr>
    </w:pPr>
    <w:r w:rsidRPr="009B72D3">
      <w:rPr>
        <w:rFonts w:ascii="Segoe UI Semibold" w:hAnsi="Segoe UI Semibold" w:cs="Segoe UI Semibold"/>
        <w:i/>
        <w:iCs/>
        <w:color w:val="FF0000"/>
      </w:rPr>
      <w:t>Nom  Cognoms (NIUB)</w:t>
    </w:r>
  </w:p>
  <w:p w14:paraId="30882DE7" w14:textId="77777777" w:rsidR="00E73C0D" w:rsidRPr="009B72D3" w:rsidRDefault="00E73C0D" w:rsidP="005D3294">
    <w:pPr>
      <w:pStyle w:val="Encabezado"/>
      <w:pBdr>
        <w:bottom w:val="single" w:sz="12" w:space="1" w:color="auto"/>
      </w:pBdr>
      <w:spacing w:after="120"/>
      <w:rPr>
        <w:rFonts w:ascii="Segoe UI Semibold" w:hAnsi="Segoe UI Semibold" w:cs="Segoe UI Semibold"/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76366"/>
    <w:multiLevelType w:val="hybridMultilevel"/>
    <w:tmpl w:val="331E8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B5979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D5777"/>
    <w:multiLevelType w:val="hybridMultilevel"/>
    <w:tmpl w:val="2E8E6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10E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214A0"/>
    <w:multiLevelType w:val="hybridMultilevel"/>
    <w:tmpl w:val="C0AAD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234CED"/>
    <w:multiLevelType w:val="hybridMultilevel"/>
    <w:tmpl w:val="CA6C1942"/>
    <w:lvl w:ilvl="0" w:tplc="7CC883DC">
      <w:start w:val="1"/>
      <w:numFmt w:val="bullet"/>
      <w:pStyle w:val="Prrafode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9B4E0F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C2DF0"/>
    <w:multiLevelType w:val="hybridMultilevel"/>
    <w:tmpl w:val="1BE46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14752C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B13D1"/>
    <w:multiLevelType w:val="hybridMultilevel"/>
    <w:tmpl w:val="FAA05C72"/>
    <w:lvl w:ilvl="0" w:tplc="04090005">
      <w:start w:val="1"/>
      <w:numFmt w:val="bullet"/>
      <w:lvlText w:val=""/>
      <w:lvlJc w:val="left"/>
      <w:pPr>
        <w:ind w:left="149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0" w15:restartNumberingAfterBreak="0">
    <w:nsid w:val="1F400019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930B80"/>
    <w:multiLevelType w:val="hybridMultilevel"/>
    <w:tmpl w:val="D33C357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4033EC"/>
    <w:multiLevelType w:val="hybridMultilevel"/>
    <w:tmpl w:val="30C69D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1E7400"/>
    <w:multiLevelType w:val="hybridMultilevel"/>
    <w:tmpl w:val="C744F2F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9123F75"/>
    <w:multiLevelType w:val="hybridMultilevel"/>
    <w:tmpl w:val="5B30BD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9F2EEC"/>
    <w:multiLevelType w:val="hybridMultilevel"/>
    <w:tmpl w:val="9E5E1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435BA2"/>
    <w:multiLevelType w:val="hybridMultilevel"/>
    <w:tmpl w:val="297AB7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3C4973"/>
    <w:multiLevelType w:val="hybridMultilevel"/>
    <w:tmpl w:val="D71836EE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FA30AD2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282BBC"/>
    <w:multiLevelType w:val="hybridMultilevel"/>
    <w:tmpl w:val="2A94C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8F5E6C"/>
    <w:multiLevelType w:val="hybridMultilevel"/>
    <w:tmpl w:val="2D0EE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5D2C2A"/>
    <w:multiLevelType w:val="hybridMultilevel"/>
    <w:tmpl w:val="F9442F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FD3D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0139115">
    <w:abstractNumId w:val="12"/>
  </w:num>
  <w:num w:numId="2" w16cid:durableId="259336419">
    <w:abstractNumId w:val="15"/>
  </w:num>
  <w:num w:numId="3" w16cid:durableId="756170873">
    <w:abstractNumId w:val="5"/>
  </w:num>
  <w:num w:numId="4" w16cid:durableId="694844177">
    <w:abstractNumId w:val="4"/>
  </w:num>
  <w:num w:numId="5" w16cid:durableId="1683629454">
    <w:abstractNumId w:val="19"/>
  </w:num>
  <w:num w:numId="6" w16cid:durableId="449662971">
    <w:abstractNumId w:val="21"/>
  </w:num>
  <w:num w:numId="7" w16cid:durableId="698704911">
    <w:abstractNumId w:val="16"/>
  </w:num>
  <w:num w:numId="8" w16cid:durableId="1620799249">
    <w:abstractNumId w:val="13"/>
  </w:num>
  <w:num w:numId="9" w16cid:durableId="359622934">
    <w:abstractNumId w:val="0"/>
  </w:num>
  <w:num w:numId="10" w16cid:durableId="231164075">
    <w:abstractNumId w:val="17"/>
  </w:num>
  <w:num w:numId="11" w16cid:durableId="19136583">
    <w:abstractNumId w:val="2"/>
  </w:num>
  <w:num w:numId="12" w16cid:durableId="1762606593">
    <w:abstractNumId w:val="20"/>
  </w:num>
  <w:num w:numId="13" w16cid:durableId="1886520540">
    <w:abstractNumId w:val="14"/>
  </w:num>
  <w:num w:numId="14" w16cid:durableId="1676952134">
    <w:abstractNumId w:val="3"/>
  </w:num>
  <w:num w:numId="15" w16cid:durableId="1084106668">
    <w:abstractNumId w:val="1"/>
  </w:num>
  <w:num w:numId="16" w16cid:durableId="658272444">
    <w:abstractNumId w:val="18"/>
  </w:num>
  <w:num w:numId="17" w16cid:durableId="1130050797">
    <w:abstractNumId w:val="11"/>
  </w:num>
  <w:num w:numId="18" w16cid:durableId="234366434">
    <w:abstractNumId w:val="9"/>
  </w:num>
  <w:num w:numId="19" w16cid:durableId="395933312">
    <w:abstractNumId w:val="10"/>
  </w:num>
  <w:num w:numId="20" w16cid:durableId="1771319059">
    <w:abstractNumId w:val="22"/>
  </w:num>
  <w:num w:numId="21" w16cid:durableId="551037384">
    <w:abstractNumId w:val="6"/>
  </w:num>
  <w:num w:numId="22" w16cid:durableId="1049257811">
    <w:abstractNumId w:val="8"/>
  </w:num>
  <w:num w:numId="23" w16cid:durableId="83452407">
    <w:abstractNumId w:val="7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DSxMDQ2MTI0NjdV0lEKTi0uzszPAykwNK8FAMme0wQtAAAA"/>
  </w:docVars>
  <w:rsids>
    <w:rsidRoot w:val="00B33638"/>
    <w:rsid w:val="00003AFD"/>
    <w:rsid w:val="00004B0F"/>
    <w:rsid w:val="00007769"/>
    <w:rsid w:val="000106A0"/>
    <w:rsid w:val="0001181E"/>
    <w:rsid w:val="00017AA7"/>
    <w:rsid w:val="0002051A"/>
    <w:rsid w:val="0002117B"/>
    <w:rsid w:val="00023DC0"/>
    <w:rsid w:val="000240AF"/>
    <w:rsid w:val="00024657"/>
    <w:rsid w:val="00024D7A"/>
    <w:rsid w:val="00026BC4"/>
    <w:rsid w:val="00026F4A"/>
    <w:rsid w:val="00030776"/>
    <w:rsid w:val="00030D86"/>
    <w:rsid w:val="00030E78"/>
    <w:rsid w:val="00031683"/>
    <w:rsid w:val="00031BC0"/>
    <w:rsid w:val="00033C32"/>
    <w:rsid w:val="0003587B"/>
    <w:rsid w:val="000376C4"/>
    <w:rsid w:val="00041A3F"/>
    <w:rsid w:val="00041BA7"/>
    <w:rsid w:val="00041D9D"/>
    <w:rsid w:val="00043C72"/>
    <w:rsid w:val="00045D79"/>
    <w:rsid w:val="000461D2"/>
    <w:rsid w:val="00050A1D"/>
    <w:rsid w:val="00050E5E"/>
    <w:rsid w:val="000519E1"/>
    <w:rsid w:val="00055131"/>
    <w:rsid w:val="00061685"/>
    <w:rsid w:val="000619AC"/>
    <w:rsid w:val="00061A97"/>
    <w:rsid w:val="00062321"/>
    <w:rsid w:val="00064156"/>
    <w:rsid w:val="000654B3"/>
    <w:rsid w:val="00065D0D"/>
    <w:rsid w:val="00067DAE"/>
    <w:rsid w:val="00067F46"/>
    <w:rsid w:val="00072F52"/>
    <w:rsid w:val="00076AA5"/>
    <w:rsid w:val="00077600"/>
    <w:rsid w:val="000776EB"/>
    <w:rsid w:val="0008317C"/>
    <w:rsid w:val="00086484"/>
    <w:rsid w:val="00086554"/>
    <w:rsid w:val="00086C2F"/>
    <w:rsid w:val="00092C59"/>
    <w:rsid w:val="000932ED"/>
    <w:rsid w:val="00095B29"/>
    <w:rsid w:val="000A1FE4"/>
    <w:rsid w:val="000A2D66"/>
    <w:rsid w:val="000A4A08"/>
    <w:rsid w:val="000A5E5B"/>
    <w:rsid w:val="000A6696"/>
    <w:rsid w:val="000B0EF1"/>
    <w:rsid w:val="000B1832"/>
    <w:rsid w:val="000B560E"/>
    <w:rsid w:val="000B5C53"/>
    <w:rsid w:val="000B6642"/>
    <w:rsid w:val="000C11CE"/>
    <w:rsid w:val="000C1742"/>
    <w:rsid w:val="000C21F5"/>
    <w:rsid w:val="000C254E"/>
    <w:rsid w:val="000C4D45"/>
    <w:rsid w:val="000C7765"/>
    <w:rsid w:val="000C7CCB"/>
    <w:rsid w:val="000D226A"/>
    <w:rsid w:val="000D257E"/>
    <w:rsid w:val="000D4005"/>
    <w:rsid w:val="000D4033"/>
    <w:rsid w:val="000D46DF"/>
    <w:rsid w:val="000D51C5"/>
    <w:rsid w:val="000D52EE"/>
    <w:rsid w:val="000D584B"/>
    <w:rsid w:val="000D697F"/>
    <w:rsid w:val="000D6E28"/>
    <w:rsid w:val="000E3AB9"/>
    <w:rsid w:val="000E6940"/>
    <w:rsid w:val="000E6EC5"/>
    <w:rsid w:val="000E71EC"/>
    <w:rsid w:val="000F086D"/>
    <w:rsid w:val="000F09E7"/>
    <w:rsid w:val="000F515B"/>
    <w:rsid w:val="000F79F7"/>
    <w:rsid w:val="000F7A3C"/>
    <w:rsid w:val="000F7E9D"/>
    <w:rsid w:val="001003A9"/>
    <w:rsid w:val="00100EF4"/>
    <w:rsid w:val="00102564"/>
    <w:rsid w:val="00104D7B"/>
    <w:rsid w:val="001052BD"/>
    <w:rsid w:val="00105DFD"/>
    <w:rsid w:val="001106C6"/>
    <w:rsid w:val="00111230"/>
    <w:rsid w:val="00112A0D"/>
    <w:rsid w:val="00112F70"/>
    <w:rsid w:val="00112FCD"/>
    <w:rsid w:val="001147A5"/>
    <w:rsid w:val="001173C6"/>
    <w:rsid w:val="00123507"/>
    <w:rsid w:val="00123B5A"/>
    <w:rsid w:val="00127499"/>
    <w:rsid w:val="001278EC"/>
    <w:rsid w:val="001304B0"/>
    <w:rsid w:val="0013076F"/>
    <w:rsid w:val="00130DAA"/>
    <w:rsid w:val="00131C22"/>
    <w:rsid w:val="00133DD5"/>
    <w:rsid w:val="001349BB"/>
    <w:rsid w:val="00136C3C"/>
    <w:rsid w:val="00140231"/>
    <w:rsid w:val="00141477"/>
    <w:rsid w:val="00142276"/>
    <w:rsid w:val="00145AC7"/>
    <w:rsid w:val="001538E6"/>
    <w:rsid w:val="00154346"/>
    <w:rsid w:val="0015547B"/>
    <w:rsid w:val="00155DCB"/>
    <w:rsid w:val="001601A2"/>
    <w:rsid w:val="00161F97"/>
    <w:rsid w:val="00166EE4"/>
    <w:rsid w:val="00172934"/>
    <w:rsid w:val="00173C85"/>
    <w:rsid w:val="001741CB"/>
    <w:rsid w:val="00174555"/>
    <w:rsid w:val="00174C1F"/>
    <w:rsid w:val="001777B8"/>
    <w:rsid w:val="00180BC1"/>
    <w:rsid w:val="001831CE"/>
    <w:rsid w:val="00191010"/>
    <w:rsid w:val="00191110"/>
    <w:rsid w:val="00191F0C"/>
    <w:rsid w:val="001971AD"/>
    <w:rsid w:val="001A1514"/>
    <w:rsid w:val="001A4C30"/>
    <w:rsid w:val="001A5A32"/>
    <w:rsid w:val="001A5A64"/>
    <w:rsid w:val="001A6BAE"/>
    <w:rsid w:val="001A72CE"/>
    <w:rsid w:val="001B0097"/>
    <w:rsid w:val="001B09EF"/>
    <w:rsid w:val="001B0FEB"/>
    <w:rsid w:val="001B1711"/>
    <w:rsid w:val="001B5D21"/>
    <w:rsid w:val="001B5F7F"/>
    <w:rsid w:val="001B69B8"/>
    <w:rsid w:val="001B76DA"/>
    <w:rsid w:val="001C50EB"/>
    <w:rsid w:val="001C54FE"/>
    <w:rsid w:val="001C5E57"/>
    <w:rsid w:val="001C6B17"/>
    <w:rsid w:val="001D1444"/>
    <w:rsid w:val="001D3791"/>
    <w:rsid w:val="001D6F02"/>
    <w:rsid w:val="001E02A3"/>
    <w:rsid w:val="001E086A"/>
    <w:rsid w:val="001E0F28"/>
    <w:rsid w:val="001E3840"/>
    <w:rsid w:val="001E3F8E"/>
    <w:rsid w:val="001F0032"/>
    <w:rsid w:val="001F18E2"/>
    <w:rsid w:val="001F2454"/>
    <w:rsid w:val="001F25D8"/>
    <w:rsid w:val="001F4056"/>
    <w:rsid w:val="001F429C"/>
    <w:rsid w:val="001F44CF"/>
    <w:rsid w:val="001F4779"/>
    <w:rsid w:val="001F5A41"/>
    <w:rsid w:val="001F6BF8"/>
    <w:rsid w:val="00202E18"/>
    <w:rsid w:val="00203D9E"/>
    <w:rsid w:val="00203E77"/>
    <w:rsid w:val="002040A2"/>
    <w:rsid w:val="00204112"/>
    <w:rsid w:val="00205354"/>
    <w:rsid w:val="00210043"/>
    <w:rsid w:val="00212FF4"/>
    <w:rsid w:val="00214139"/>
    <w:rsid w:val="0021555A"/>
    <w:rsid w:val="002166E4"/>
    <w:rsid w:val="00222C6E"/>
    <w:rsid w:val="002247CD"/>
    <w:rsid w:val="00224B60"/>
    <w:rsid w:val="00225140"/>
    <w:rsid w:val="0022533E"/>
    <w:rsid w:val="00225D38"/>
    <w:rsid w:val="00227595"/>
    <w:rsid w:val="00231218"/>
    <w:rsid w:val="0023134F"/>
    <w:rsid w:val="00232F5A"/>
    <w:rsid w:val="00233F78"/>
    <w:rsid w:val="0023542A"/>
    <w:rsid w:val="00237E02"/>
    <w:rsid w:val="002404DF"/>
    <w:rsid w:val="002405DE"/>
    <w:rsid w:val="00240C34"/>
    <w:rsid w:val="0024134C"/>
    <w:rsid w:val="002434EE"/>
    <w:rsid w:val="00244950"/>
    <w:rsid w:val="0024531F"/>
    <w:rsid w:val="00247896"/>
    <w:rsid w:val="00247A7F"/>
    <w:rsid w:val="00247F81"/>
    <w:rsid w:val="00248CA7"/>
    <w:rsid w:val="00250D9C"/>
    <w:rsid w:val="00251D8D"/>
    <w:rsid w:val="00251DF7"/>
    <w:rsid w:val="00254A48"/>
    <w:rsid w:val="00255871"/>
    <w:rsid w:val="00255B5C"/>
    <w:rsid w:val="00256B65"/>
    <w:rsid w:val="00257F66"/>
    <w:rsid w:val="002617C4"/>
    <w:rsid w:val="00263FF2"/>
    <w:rsid w:val="002647BB"/>
    <w:rsid w:val="00267F6D"/>
    <w:rsid w:val="00274BD2"/>
    <w:rsid w:val="0027580A"/>
    <w:rsid w:val="00281B4F"/>
    <w:rsid w:val="00282F6E"/>
    <w:rsid w:val="00284887"/>
    <w:rsid w:val="00286B53"/>
    <w:rsid w:val="0028737C"/>
    <w:rsid w:val="002909B8"/>
    <w:rsid w:val="002917C5"/>
    <w:rsid w:val="00291905"/>
    <w:rsid w:val="002934B3"/>
    <w:rsid w:val="0029532C"/>
    <w:rsid w:val="0029721A"/>
    <w:rsid w:val="002A117F"/>
    <w:rsid w:val="002A14B4"/>
    <w:rsid w:val="002A59CE"/>
    <w:rsid w:val="002B0865"/>
    <w:rsid w:val="002B109F"/>
    <w:rsid w:val="002B250E"/>
    <w:rsid w:val="002C0018"/>
    <w:rsid w:val="002C0D98"/>
    <w:rsid w:val="002C142D"/>
    <w:rsid w:val="002C2E24"/>
    <w:rsid w:val="002C5293"/>
    <w:rsid w:val="002C5B4A"/>
    <w:rsid w:val="002C66E9"/>
    <w:rsid w:val="002C7657"/>
    <w:rsid w:val="002C7FD8"/>
    <w:rsid w:val="002D0383"/>
    <w:rsid w:val="002D0B17"/>
    <w:rsid w:val="002D1876"/>
    <w:rsid w:val="002D1E88"/>
    <w:rsid w:val="002D40CE"/>
    <w:rsid w:val="002D5499"/>
    <w:rsid w:val="002D6AA9"/>
    <w:rsid w:val="002E14E7"/>
    <w:rsid w:val="002E2C7B"/>
    <w:rsid w:val="002E383B"/>
    <w:rsid w:val="002E49C1"/>
    <w:rsid w:val="002E4F56"/>
    <w:rsid w:val="002E520D"/>
    <w:rsid w:val="002F2220"/>
    <w:rsid w:val="002F3CAD"/>
    <w:rsid w:val="002F48A2"/>
    <w:rsid w:val="002F73ED"/>
    <w:rsid w:val="002F75FF"/>
    <w:rsid w:val="002F788F"/>
    <w:rsid w:val="002F7F24"/>
    <w:rsid w:val="0030103B"/>
    <w:rsid w:val="00302339"/>
    <w:rsid w:val="003062A1"/>
    <w:rsid w:val="003064E7"/>
    <w:rsid w:val="003124CF"/>
    <w:rsid w:val="003165D2"/>
    <w:rsid w:val="003167BD"/>
    <w:rsid w:val="00321E63"/>
    <w:rsid w:val="0032257E"/>
    <w:rsid w:val="003241D0"/>
    <w:rsid w:val="00326E88"/>
    <w:rsid w:val="00328564"/>
    <w:rsid w:val="003306BB"/>
    <w:rsid w:val="00330BB8"/>
    <w:rsid w:val="0033196A"/>
    <w:rsid w:val="003325D1"/>
    <w:rsid w:val="003362A3"/>
    <w:rsid w:val="00336714"/>
    <w:rsid w:val="003400FF"/>
    <w:rsid w:val="003447F0"/>
    <w:rsid w:val="00344DEA"/>
    <w:rsid w:val="00350FDF"/>
    <w:rsid w:val="00351792"/>
    <w:rsid w:val="003521B6"/>
    <w:rsid w:val="0035456A"/>
    <w:rsid w:val="0035547C"/>
    <w:rsid w:val="003562DA"/>
    <w:rsid w:val="00356458"/>
    <w:rsid w:val="003568A9"/>
    <w:rsid w:val="0035749E"/>
    <w:rsid w:val="0036512B"/>
    <w:rsid w:val="00366D02"/>
    <w:rsid w:val="00374D37"/>
    <w:rsid w:val="0037505F"/>
    <w:rsid w:val="00375FBB"/>
    <w:rsid w:val="00382BAF"/>
    <w:rsid w:val="00386BC9"/>
    <w:rsid w:val="00386D24"/>
    <w:rsid w:val="003870BE"/>
    <w:rsid w:val="00390D8A"/>
    <w:rsid w:val="003911E3"/>
    <w:rsid w:val="00391B94"/>
    <w:rsid w:val="00392207"/>
    <w:rsid w:val="003928CB"/>
    <w:rsid w:val="0039737A"/>
    <w:rsid w:val="00397A6C"/>
    <w:rsid w:val="003A06EC"/>
    <w:rsid w:val="003A447D"/>
    <w:rsid w:val="003A4C8B"/>
    <w:rsid w:val="003A5631"/>
    <w:rsid w:val="003A59D0"/>
    <w:rsid w:val="003A7E52"/>
    <w:rsid w:val="003B2B0D"/>
    <w:rsid w:val="003B326E"/>
    <w:rsid w:val="003B35D0"/>
    <w:rsid w:val="003B5E31"/>
    <w:rsid w:val="003B6883"/>
    <w:rsid w:val="003C64DE"/>
    <w:rsid w:val="003C6876"/>
    <w:rsid w:val="003D0309"/>
    <w:rsid w:val="003D0C6F"/>
    <w:rsid w:val="003D0EC8"/>
    <w:rsid w:val="003D264D"/>
    <w:rsid w:val="003D423B"/>
    <w:rsid w:val="003D4D82"/>
    <w:rsid w:val="003D6847"/>
    <w:rsid w:val="003E2DB5"/>
    <w:rsid w:val="003E3B1D"/>
    <w:rsid w:val="003E5D31"/>
    <w:rsid w:val="003E5E48"/>
    <w:rsid w:val="003E6279"/>
    <w:rsid w:val="003F0746"/>
    <w:rsid w:val="003F1554"/>
    <w:rsid w:val="003F30EC"/>
    <w:rsid w:val="003F313D"/>
    <w:rsid w:val="003F5C52"/>
    <w:rsid w:val="0040116C"/>
    <w:rsid w:val="004034B6"/>
    <w:rsid w:val="004041A5"/>
    <w:rsid w:val="0040495D"/>
    <w:rsid w:val="004103DF"/>
    <w:rsid w:val="004106E6"/>
    <w:rsid w:val="004113B0"/>
    <w:rsid w:val="0041413E"/>
    <w:rsid w:val="00415D8C"/>
    <w:rsid w:val="0041715E"/>
    <w:rsid w:val="004211B2"/>
    <w:rsid w:val="004238C4"/>
    <w:rsid w:val="00426D65"/>
    <w:rsid w:val="00426F34"/>
    <w:rsid w:val="004328D2"/>
    <w:rsid w:val="00433652"/>
    <w:rsid w:val="00434937"/>
    <w:rsid w:val="00435483"/>
    <w:rsid w:val="00435D05"/>
    <w:rsid w:val="00440290"/>
    <w:rsid w:val="00443435"/>
    <w:rsid w:val="00444F51"/>
    <w:rsid w:val="00446304"/>
    <w:rsid w:val="00447424"/>
    <w:rsid w:val="004522B9"/>
    <w:rsid w:val="00453129"/>
    <w:rsid w:val="0045485A"/>
    <w:rsid w:val="00463BB6"/>
    <w:rsid w:val="00464B7B"/>
    <w:rsid w:val="00464FF3"/>
    <w:rsid w:val="00466690"/>
    <w:rsid w:val="00470C62"/>
    <w:rsid w:val="004716CA"/>
    <w:rsid w:val="00472B2E"/>
    <w:rsid w:val="0047341F"/>
    <w:rsid w:val="004755E1"/>
    <w:rsid w:val="004757A9"/>
    <w:rsid w:val="00475B98"/>
    <w:rsid w:val="00476C4C"/>
    <w:rsid w:val="0048031F"/>
    <w:rsid w:val="0048156F"/>
    <w:rsid w:val="00481EB4"/>
    <w:rsid w:val="00483E47"/>
    <w:rsid w:val="00484C3A"/>
    <w:rsid w:val="00485108"/>
    <w:rsid w:val="004858E9"/>
    <w:rsid w:val="0048724C"/>
    <w:rsid w:val="004902A7"/>
    <w:rsid w:val="00491131"/>
    <w:rsid w:val="00493364"/>
    <w:rsid w:val="0049484C"/>
    <w:rsid w:val="00496327"/>
    <w:rsid w:val="0049692C"/>
    <w:rsid w:val="004976E9"/>
    <w:rsid w:val="004977B0"/>
    <w:rsid w:val="004A48E9"/>
    <w:rsid w:val="004A5108"/>
    <w:rsid w:val="004B4473"/>
    <w:rsid w:val="004B6549"/>
    <w:rsid w:val="004C0289"/>
    <w:rsid w:val="004C0C52"/>
    <w:rsid w:val="004C0E42"/>
    <w:rsid w:val="004C0EFF"/>
    <w:rsid w:val="004C1182"/>
    <w:rsid w:val="004C1FC5"/>
    <w:rsid w:val="004C30DD"/>
    <w:rsid w:val="004C4D26"/>
    <w:rsid w:val="004C601A"/>
    <w:rsid w:val="004D4610"/>
    <w:rsid w:val="004D5D80"/>
    <w:rsid w:val="004D6772"/>
    <w:rsid w:val="004E144E"/>
    <w:rsid w:val="004E2BAD"/>
    <w:rsid w:val="004E41CF"/>
    <w:rsid w:val="004E4BD1"/>
    <w:rsid w:val="004E5643"/>
    <w:rsid w:val="004E5CF8"/>
    <w:rsid w:val="004E7379"/>
    <w:rsid w:val="004E751E"/>
    <w:rsid w:val="004F045C"/>
    <w:rsid w:val="004F0663"/>
    <w:rsid w:val="004F50FF"/>
    <w:rsid w:val="0050156B"/>
    <w:rsid w:val="0050427E"/>
    <w:rsid w:val="0050455F"/>
    <w:rsid w:val="0050525E"/>
    <w:rsid w:val="00507904"/>
    <w:rsid w:val="005124D0"/>
    <w:rsid w:val="00512583"/>
    <w:rsid w:val="0051362F"/>
    <w:rsid w:val="00513842"/>
    <w:rsid w:val="00516AC3"/>
    <w:rsid w:val="00521569"/>
    <w:rsid w:val="00521C9D"/>
    <w:rsid w:val="00521D18"/>
    <w:rsid w:val="00524CD4"/>
    <w:rsid w:val="00524FDD"/>
    <w:rsid w:val="005257B4"/>
    <w:rsid w:val="005268EF"/>
    <w:rsid w:val="0053032A"/>
    <w:rsid w:val="00532BDE"/>
    <w:rsid w:val="0053445C"/>
    <w:rsid w:val="00535F71"/>
    <w:rsid w:val="00541C5C"/>
    <w:rsid w:val="00542E45"/>
    <w:rsid w:val="00543DEE"/>
    <w:rsid w:val="005441E5"/>
    <w:rsid w:val="00546065"/>
    <w:rsid w:val="00546B65"/>
    <w:rsid w:val="00546E11"/>
    <w:rsid w:val="00546F2B"/>
    <w:rsid w:val="0054735F"/>
    <w:rsid w:val="0054738F"/>
    <w:rsid w:val="0055026C"/>
    <w:rsid w:val="00550BE3"/>
    <w:rsid w:val="00554304"/>
    <w:rsid w:val="00556875"/>
    <w:rsid w:val="00560440"/>
    <w:rsid w:val="00560900"/>
    <w:rsid w:val="005620DD"/>
    <w:rsid w:val="00562140"/>
    <w:rsid w:val="0056216C"/>
    <w:rsid w:val="00563B17"/>
    <w:rsid w:val="005650F1"/>
    <w:rsid w:val="00567493"/>
    <w:rsid w:val="005711F0"/>
    <w:rsid w:val="005728DB"/>
    <w:rsid w:val="00572E19"/>
    <w:rsid w:val="0057339B"/>
    <w:rsid w:val="00580523"/>
    <w:rsid w:val="005814AD"/>
    <w:rsid w:val="005834CA"/>
    <w:rsid w:val="005835B4"/>
    <w:rsid w:val="005840F1"/>
    <w:rsid w:val="005849F9"/>
    <w:rsid w:val="005858CB"/>
    <w:rsid w:val="00585DC0"/>
    <w:rsid w:val="005868D8"/>
    <w:rsid w:val="00593493"/>
    <w:rsid w:val="00594193"/>
    <w:rsid w:val="00594927"/>
    <w:rsid w:val="00594F83"/>
    <w:rsid w:val="005956EA"/>
    <w:rsid w:val="00597E1B"/>
    <w:rsid w:val="005A1469"/>
    <w:rsid w:val="005A6E12"/>
    <w:rsid w:val="005B2787"/>
    <w:rsid w:val="005B2A9D"/>
    <w:rsid w:val="005B3C0C"/>
    <w:rsid w:val="005B47A5"/>
    <w:rsid w:val="005B5F6C"/>
    <w:rsid w:val="005B74C4"/>
    <w:rsid w:val="005C0C26"/>
    <w:rsid w:val="005C1A0A"/>
    <w:rsid w:val="005C249B"/>
    <w:rsid w:val="005C4059"/>
    <w:rsid w:val="005C4490"/>
    <w:rsid w:val="005D129F"/>
    <w:rsid w:val="005D1F7F"/>
    <w:rsid w:val="005D3294"/>
    <w:rsid w:val="005D3D4C"/>
    <w:rsid w:val="005D5CA6"/>
    <w:rsid w:val="005D648F"/>
    <w:rsid w:val="005E2A7A"/>
    <w:rsid w:val="005E4AA7"/>
    <w:rsid w:val="005E5B15"/>
    <w:rsid w:val="005E71BE"/>
    <w:rsid w:val="005E7F53"/>
    <w:rsid w:val="005F0906"/>
    <w:rsid w:val="005F6651"/>
    <w:rsid w:val="005F6C91"/>
    <w:rsid w:val="00600A2F"/>
    <w:rsid w:val="00600ADC"/>
    <w:rsid w:val="006030BA"/>
    <w:rsid w:val="006038C5"/>
    <w:rsid w:val="00603D40"/>
    <w:rsid w:val="00604FF8"/>
    <w:rsid w:val="00613796"/>
    <w:rsid w:val="00617872"/>
    <w:rsid w:val="006179BD"/>
    <w:rsid w:val="006224D9"/>
    <w:rsid w:val="006300A5"/>
    <w:rsid w:val="00630AD5"/>
    <w:rsid w:val="00630FE6"/>
    <w:rsid w:val="006321BE"/>
    <w:rsid w:val="0063509A"/>
    <w:rsid w:val="00635D80"/>
    <w:rsid w:val="006360BC"/>
    <w:rsid w:val="0063647C"/>
    <w:rsid w:val="0063679B"/>
    <w:rsid w:val="00640632"/>
    <w:rsid w:val="00643FA8"/>
    <w:rsid w:val="0064643A"/>
    <w:rsid w:val="006466AE"/>
    <w:rsid w:val="006476AB"/>
    <w:rsid w:val="00650689"/>
    <w:rsid w:val="00651105"/>
    <w:rsid w:val="00651469"/>
    <w:rsid w:val="006515D0"/>
    <w:rsid w:val="00652DCD"/>
    <w:rsid w:val="00654C68"/>
    <w:rsid w:val="00655036"/>
    <w:rsid w:val="006560B2"/>
    <w:rsid w:val="00656F61"/>
    <w:rsid w:val="0065783D"/>
    <w:rsid w:val="00657DD5"/>
    <w:rsid w:val="0066042F"/>
    <w:rsid w:val="00660F59"/>
    <w:rsid w:val="006629F7"/>
    <w:rsid w:val="0066391E"/>
    <w:rsid w:val="00663EEC"/>
    <w:rsid w:val="00663F59"/>
    <w:rsid w:val="006657E5"/>
    <w:rsid w:val="0066630D"/>
    <w:rsid w:val="00671266"/>
    <w:rsid w:val="00674FB4"/>
    <w:rsid w:val="00675DDD"/>
    <w:rsid w:val="006772C0"/>
    <w:rsid w:val="0068015C"/>
    <w:rsid w:val="00681607"/>
    <w:rsid w:val="006839E9"/>
    <w:rsid w:val="006859C9"/>
    <w:rsid w:val="00690172"/>
    <w:rsid w:val="0069117F"/>
    <w:rsid w:val="00692A79"/>
    <w:rsid w:val="00693492"/>
    <w:rsid w:val="006963A1"/>
    <w:rsid w:val="006970AB"/>
    <w:rsid w:val="006A1E96"/>
    <w:rsid w:val="006A4A62"/>
    <w:rsid w:val="006A594B"/>
    <w:rsid w:val="006A7AD2"/>
    <w:rsid w:val="006B1321"/>
    <w:rsid w:val="006B1687"/>
    <w:rsid w:val="006B3A83"/>
    <w:rsid w:val="006B491D"/>
    <w:rsid w:val="006B4CFC"/>
    <w:rsid w:val="006B6E7B"/>
    <w:rsid w:val="006B72A8"/>
    <w:rsid w:val="006B7C8D"/>
    <w:rsid w:val="006C0203"/>
    <w:rsid w:val="006C0659"/>
    <w:rsid w:val="006C0933"/>
    <w:rsid w:val="006C125B"/>
    <w:rsid w:val="006C22B1"/>
    <w:rsid w:val="006C47A1"/>
    <w:rsid w:val="006C6BD0"/>
    <w:rsid w:val="006D1077"/>
    <w:rsid w:val="006D1D57"/>
    <w:rsid w:val="006D6756"/>
    <w:rsid w:val="006D754A"/>
    <w:rsid w:val="006E0937"/>
    <w:rsid w:val="006E0ACF"/>
    <w:rsid w:val="006E12D3"/>
    <w:rsid w:val="006E1671"/>
    <w:rsid w:val="006E171E"/>
    <w:rsid w:val="006E177D"/>
    <w:rsid w:val="006E1A5A"/>
    <w:rsid w:val="006E20E9"/>
    <w:rsid w:val="006E27F2"/>
    <w:rsid w:val="006E4764"/>
    <w:rsid w:val="006E48F7"/>
    <w:rsid w:val="006E53BA"/>
    <w:rsid w:val="006E54B1"/>
    <w:rsid w:val="006F0E5F"/>
    <w:rsid w:val="006F410F"/>
    <w:rsid w:val="006F6386"/>
    <w:rsid w:val="006F70A7"/>
    <w:rsid w:val="006F7E22"/>
    <w:rsid w:val="006F7E8E"/>
    <w:rsid w:val="007005E0"/>
    <w:rsid w:val="00701930"/>
    <w:rsid w:val="00701940"/>
    <w:rsid w:val="0070241B"/>
    <w:rsid w:val="0070374D"/>
    <w:rsid w:val="00704268"/>
    <w:rsid w:val="00705908"/>
    <w:rsid w:val="00707413"/>
    <w:rsid w:val="00711C09"/>
    <w:rsid w:val="00715271"/>
    <w:rsid w:val="007160FD"/>
    <w:rsid w:val="007169EF"/>
    <w:rsid w:val="00716EEB"/>
    <w:rsid w:val="00723863"/>
    <w:rsid w:val="00724F6B"/>
    <w:rsid w:val="007262D4"/>
    <w:rsid w:val="00731A86"/>
    <w:rsid w:val="00732883"/>
    <w:rsid w:val="007331F8"/>
    <w:rsid w:val="007334C3"/>
    <w:rsid w:val="0073391C"/>
    <w:rsid w:val="00735938"/>
    <w:rsid w:val="007427AE"/>
    <w:rsid w:val="00743250"/>
    <w:rsid w:val="007453AE"/>
    <w:rsid w:val="00751A45"/>
    <w:rsid w:val="00751B16"/>
    <w:rsid w:val="0075240F"/>
    <w:rsid w:val="007565F8"/>
    <w:rsid w:val="00756ACE"/>
    <w:rsid w:val="00757B47"/>
    <w:rsid w:val="00757D83"/>
    <w:rsid w:val="007606E4"/>
    <w:rsid w:val="007614E6"/>
    <w:rsid w:val="007617E8"/>
    <w:rsid w:val="0076277A"/>
    <w:rsid w:val="00763812"/>
    <w:rsid w:val="00763945"/>
    <w:rsid w:val="00764748"/>
    <w:rsid w:val="00764963"/>
    <w:rsid w:val="00765B5F"/>
    <w:rsid w:val="00766808"/>
    <w:rsid w:val="007727E2"/>
    <w:rsid w:val="00773067"/>
    <w:rsid w:val="00774270"/>
    <w:rsid w:val="00774274"/>
    <w:rsid w:val="007745D0"/>
    <w:rsid w:val="00776646"/>
    <w:rsid w:val="007831DD"/>
    <w:rsid w:val="00783775"/>
    <w:rsid w:val="0078450B"/>
    <w:rsid w:val="007869D6"/>
    <w:rsid w:val="00794082"/>
    <w:rsid w:val="0079546D"/>
    <w:rsid w:val="007959F9"/>
    <w:rsid w:val="00796F28"/>
    <w:rsid w:val="00797671"/>
    <w:rsid w:val="007A22CA"/>
    <w:rsid w:val="007A3DA7"/>
    <w:rsid w:val="007A5286"/>
    <w:rsid w:val="007A557B"/>
    <w:rsid w:val="007A5824"/>
    <w:rsid w:val="007A6E33"/>
    <w:rsid w:val="007B05E7"/>
    <w:rsid w:val="007B1C5F"/>
    <w:rsid w:val="007B6CCD"/>
    <w:rsid w:val="007C3DCC"/>
    <w:rsid w:val="007C5826"/>
    <w:rsid w:val="007C5D27"/>
    <w:rsid w:val="007C61C6"/>
    <w:rsid w:val="007C6E9C"/>
    <w:rsid w:val="007C7E82"/>
    <w:rsid w:val="007D4CC1"/>
    <w:rsid w:val="007D4CD5"/>
    <w:rsid w:val="007D5832"/>
    <w:rsid w:val="007D6A93"/>
    <w:rsid w:val="007D75FD"/>
    <w:rsid w:val="007D784E"/>
    <w:rsid w:val="007D7BD9"/>
    <w:rsid w:val="007E1972"/>
    <w:rsid w:val="007E2EA7"/>
    <w:rsid w:val="007E656F"/>
    <w:rsid w:val="007E65A7"/>
    <w:rsid w:val="007F21D7"/>
    <w:rsid w:val="007F41A9"/>
    <w:rsid w:val="007F48F4"/>
    <w:rsid w:val="007F7B8A"/>
    <w:rsid w:val="00803D5D"/>
    <w:rsid w:val="00806F6D"/>
    <w:rsid w:val="0081144E"/>
    <w:rsid w:val="00811E27"/>
    <w:rsid w:val="008124D8"/>
    <w:rsid w:val="00813232"/>
    <w:rsid w:val="0081372F"/>
    <w:rsid w:val="00816D97"/>
    <w:rsid w:val="00817707"/>
    <w:rsid w:val="00821486"/>
    <w:rsid w:val="0082195B"/>
    <w:rsid w:val="00821A46"/>
    <w:rsid w:val="008230F5"/>
    <w:rsid w:val="008234AA"/>
    <w:rsid w:val="00823E72"/>
    <w:rsid w:val="00824F9E"/>
    <w:rsid w:val="008255BC"/>
    <w:rsid w:val="00825B18"/>
    <w:rsid w:val="00835759"/>
    <w:rsid w:val="00835F3F"/>
    <w:rsid w:val="00836B17"/>
    <w:rsid w:val="00836BD4"/>
    <w:rsid w:val="00837086"/>
    <w:rsid w:val="00837474"/>
    <w:rsid w:val="00840784"/>
    <w:rsid w:val="00840A82"/>
    <w:rsid w:val="0084354F"/>
    <w:rsid w:val="00845659"/>
    <w:rsid w:val="00845943"/>
    <w:rsid w:val="00846FF9"/>
    <w:rsid w:val="00847775"/>
    <w:rsid w:val="00851630"/>
    <w:rsid w:val="00852B3A"/>
    <w:rsid w:val="008564B0"/>
    <w:rsid w:val="00857257"/>
    <w:rsid w:val="00857B6A"/>
    <w:rsid w:val="00862ECB"/>
    <w:rsid w:val="0086536C"/>
    <w:rsid w:val="008714D6"/>
    <w:rsid w:val="00873713"/>
    <w:rsid w:val="008737F3"/>
    <w:rsid w:val="00874C34"/>
    <w:rsid w:val="008765CF"/>
    <w:rsid w:val="008812FF"/>
    <w:rsid w:val="008815DD"/>
    <w:rsid w:val="00883AD9"/>
    <w:rsid w:val="0088408F"/>
    <w:rsid w:val="008843F5"/>
    <w:rsid w:val="00884735"/>
    <w:rsid w:val="00885A79"/>
    <w:rsid w:val="00885B0C"/>
    <w:rsid w:val="00886080"/>
    <w:rsid w:val="008860D6"/>
    <w:rsid w:val="00886E23"/>
    <w:rsid w:val="008870D3"/>
    <w:rsid w:val="008873CE"/>
    <w:rsid w:val="0089079D"/>
    <w:rsid w:val="008943EB"/>
    <w:rsid w:val="008A134C"/>
    <w:rsid w:val="008A1C98"/>
    <w:rsid w:val="008A1D9A"/>
    <w:rsid w:val="008A3316"/>
    <w:rsid w:val="008A38E6"/>
    <w:rsid w:val="008A483E"/>
    <w:rsid w:val="008A48B2"/>
    <w:rsid w:val="008A52FC"/>
    <w:rsid w:val="008A6154"/>
    <w:rsid w:val="008A7AC3"/>
    <w:rsid w:val="008B0FE2"/>
    <w:rsid w:val="008B1ED4"/>
    <w:rsid w:val="008B2530"/>
    <w:rsid w:val="008B2947"/>
    <w:rsid w:val="008B6B1D"/>
    <w:rsid w:val="008C1BCE"/>
    <w:rsid w:val="008C581A"/>
    <w:rsid w:val="008C688A"/>
    <w:rsid w:val="008C6E6C"/>
    <w:rsid w:val="008C6F99"/>
    <w:rsid w:val="008C7C84"/>
    <w:rsid w:val="008D14B1"/>
    <w:rsid w:val="008D2EA1"/>
    <w:rsid w:val="008D2F6A"/>
    <w:rsid w:val="008D5FD9"/>
    <w:rsid w:val="008E0204"/>
    <w:rsid w:val="008E61C0"/>
    <w:rsid w:val="008E73A4"/>
    <w:rsid w:val="008E793A"/>
    <w:rsid w:val="008F01DA"/>
    <w:rsid w:val="008F17E3"/>
    <w:rsid w:val="008F5EB7"/>
    <w:rsid w:val="00900E4A"/>
    <w:rsid w:val="009026E2"/>
    <w:rsid w:val="009047F3"/>
    <w:rsid w:val="00904E87"/>
    <w:rsid w:val="00906C27"/>
    <w:rsid w:val="009106C7"/>
    <w:rsid w:val="00911FA4"/>
    <w:rsid w:val="009121E7"/>
    <w:rsid w:val="0091317C"/>
    <w:rsid w:val="00914954"/>
    <w:rsid w:val="00915689"/>
    <w:rsid w:val="00917EFF"/>
    <w:rsid w:val="009200EE"/>
    <w:rsid w:val="00920F5D"/>
    <w:rsid w:val="00922D34"/>
    <w:rsid w:val="00925A75"/>
    <w:rsid w:val="00930872"/>
    <w:rsid w:val="00931AD9"/>
    <w:rsid w:val="00932219"/>
    <w:rsid w:val="0093272E"/>
    <w:rsid w:val="00934937"/>
    <w:rsid w:val="00941160"/>
    <w:rsid w:val="00945569"/>
    <w:rsid w:val="009460D2"/>
    <w:rsid w:val="00947031"/>
    <w:rsid w:val="00947DDE"/>
    <w:rsid w:val="00953BD6"/>
    <w:rsid w:val="00954E20"/>
    <w:rsid w:val="00956139"/>
    <w:rsid w:val="009610A1"/>
    <w:rsid w:val="0096214A"/>
    <w:rsid w:val="0096331B"/>
    <w:rsid w:val="0096395D"/>
    <w:rsid w:val="00964332"/>
    <w:rsid w:val="00964AE9"/>
    <w:rsid w:val="009700A2"/>
    <w:rsid w:val="00970B59"/>
    <w:rsid w:val="009722D7"/>
    <w:rsid w:val="00973D0E"/>
    <w:rsid w:val="00974C46"/>
    <w:rsid w:val="00977F81"/>
    <w:rsid w:val="00980D20"/>
    <w:rsid w:val="00987C51"/>
    <w:rsid w:val="00987D49"/>
    <w:rsid w:val="009930C1"/>
    <w:rsid w:val="00996EB8"/>
    <w:rsid w:val="00997F61"/>
    <w:rsid w:val="009A010C"/>
    <w:rsid w:val="009A03A1"/>
    <w:rsid w:val="009A1939"/>
    <w:rsid w:val="009A1D85"/>
    <w:rsid w:val="009A31FC"/>
    <w:rsid w:val="009A4613"/>
    <w:rsid w:val="009B2ED4"/>
    <w:rsid w:val="009B3343"/>
    <w:rsid w:val="009B6C3A"/>
    <w:rsid w:val="009B72D3"/>
    <w:rsid w:val="009B7536"/>
    <w:rsid w:val="009B7FCC"/>
    <w:rsid w:val="009C0382"/>
    <w:rsid w:val="009C3FCE"/>
    <w:rsid w:val="009C488C"/>
    <w:rsid w:val="009C56A6"/>
    <w:rsid w:val="009D118C"/>
    <w:rsid w:val="009D15A3"/>
    <w:rsid w:val="009D3876"/>
    <w:rsid w:val="009D413E"/>
    <w:rsid w:val="009D42FA"/>
    <w:rsid w:val="009D50CA"/>
    <w:rsid w:val="009D5958"/>
    <w:rsid w:val="009D6EFA"/>
    <w:rsid w:val="009E3D33"/>
    <w:rsid w:val="009E74D2"/>
    <w:rsid w:val="009F4648"/>
    <w:rsid w:val="009F62F9"/>
    <w:rsid w:val="009F68F6"/>
    <w:rsid w:val="009F756C"/>
    <w:rsid w:val="009F7D39"/>
    <w:rsid w:val="00A0169F"/>
    <w:rsid w:val="00A02DE2"/>
    <w:rsid w:val="00A03A32"/>
    <w:rsid w:val="00A053C1"/>
    <w:rsid w:val="00A05EF3"/>
    <w:rsid w:val="00A07DBB"/>
    <w:rsid w:val="00A10724"/>
    <w:rsid w:val="00A10C7C"/>
    <w:rsid w:val="00A13CCB"/>
    <w:rsid w:val="00A145FF"/>
    <w:rsid w:val="00A1783C"/>
    <w:rsid w:val="00A17C3B"/>
    <w:rsid w:val="00A2191B"/>
    <w:rsid w:val="00A21FA1"/>
    <w:rsid w:val="00A2300A"/>
    <w:rsid w:val="00A230C2"/>
    <w:rsid w:val="00A30714"/>
    <w:rsid w:val="00A30BC5"/>
    <w:rsid w:val="00A31A36"/>
    <w:rsid w:val="00A31FA0"/>
    <w:rsid w:val="00A32714"/>
    <w:rsid w:val="00A3295E"/>
    <w:rsid w:val="00A33816"/>
    <w:rsid w:val="00A36977"/>
    <w:rsid w:val="00A373B9"/>
    <w:rsid w:val="00A375BC"/>
    <w:rsid w:val="00A378CD"/>
    <w:rsid w:val="00A40E7F"/>
    <w:rsid w:val="00A414F9"/>
    <w:rsid w:val="00A417F9"/>
    <w:rsid w:val="00A44C3A"/>
    <w:rsid w:val="00A45148"/>
    <w:rsid w:val="00A4567F"/>
    <w:rsid w:val="00A45E59"/>
    <w:rsid w:val="00A46204"/>
    <w:rsid w:val="00A463EE"/>
    <w:rsid w:val="00A46E37"/>
    <w:rsid w:val="00A46FD4"/>
    <w:rsid w:val="00A47C77"/>
    <w:rsid w:val="00A53BB3"/>
    <w:rsid w:val="00A54801"/>
    <w:rsid w:val="00A56241"/>
    <w:rsid w:val="00A56B47"/>
    <w:rsid w:val="00A61008"/>
    <w:rsid w:val="00A61B4C"/>
    <w:rsid w:val="00A61C50"/>
    <w:rsid w:val="00A622FC"/>
    <w:rsid w:val="00A626ED"/>
    <w:rsid w:val="00A63397"/>
    <w:rsid w:val="00A63EEC"/>
    <w:rsid w:val="00A64C17"/>
    <w:rsid w:val="00A65313"/>
    <w:rsid w:val="00A71F40"/>
    <w:rsid w:val="00A7279B"/>
    <w:rsid w:val="00A7373A"/>
    <w:rsid w:val="00A7377C"/>
    <w:rsid w:val="00A73F98"/>
    <w:rsid w:val="00A76CB4"/>
    <w:rsid w:val="00A775BD"/>
    <w:rsid w:val="00A77EFA"/>
    <w:rsid w:val="00A80120"/>
    <w:rsid w:val="00A8065B"/>
    <w:rsid w:val="00A811FA"/>
    <w:rsid w:val="00A82EB2"/>
    <w:rsid w:val="00A838F6"/>
    <w:rsid w:val="00A83DD5"/>
    <w:rsid w:val="00A86816"/>
    <w:rsid w:val="00A869B5"/>
    <w:rsid w:val="00A86FA5"/>
    <w:rsid w:val="00A9021D"/>
    <w:rsid w:val="00A90885"/>
    <w:rsid w:val="00A925DC"/>
    <w:rsid w:val="00AA0EE3"/>
    <w:rsid w:val="00AA22C0"/>
    <w:rsid w:val="00AA2A0F"/>
    <w:rsid w:val="00AA2BEE"/>
    <w:rsid w:val="00AA49F9"/>
    <w:rsid w:val="00AA4D1B"/>
    <w:rsid w:val="00AA5548"/>
    <w:rsid w:val="00AA590D"/>
    <w:rsid w:val="00AA68CD"/>
    <w:rsid w:val="00AA76DB"/>
    <w:rsid w:val="00AA7DF4"/>
    <w:rsid w:val="00AB0F32"/>
    <w:rsid w:val="00AB21F7"/>
    <w:rsid w:val="00AB2459"/>
    <w:rsid w:val="00AB6B94"/>
    <w:rsid w:val="00AB7DEF"/>
    <w:rsid w:val="00AC1EA2"/>
    <w:rsid w:val="00AC2118"/>
    <w:rsid w:val="00AC24AD"/>
    <w:rsid w:val="00AD131E"/>
    <w:rsid w:val="00AD3C05"/>
    <w:rsid w:val="00AD3CD0"/>
    <w:rsid w:val="00AD78EA"/>
    <w:rsid w:val="00AE20AB"/>
    <w:rsid w:val="00AE6240"/>
    <w:rsid w:val="00AE64A4"/>
    <w:rsid w:val="00AF18CD"/>
    <w:rsid w:val="00AF2815"/>
    <w:rsid w:val="00AF2B37"/>
    <w:rsid w:val="00AF5F9E"/>
    <w:rsid w:val="00AF6851"/>
    <w:rsid w:val="00AF7D06"/>
    <w:rsid w:val="00B018C3"/>
    <w:rsid w:val="00B03DD7"/>
    <w:rsid w:val="00B047FF"/>
    <w:rsid w:val="00B05754"/>
    <w:rsid w:val="00B06DF7"/>
    <w:rsid w:val="00B1047B"/>
    <w:rsid w:val="00B173BE"/>
    <w:rsid w:val="00B225FC"/>
    <w:rsid w:val="00B254A1"/>
    <w:rsid w:val="00B254EF"/>
    <w:rsid w:val="00B259E2"/>
    <w:rsid w:val="00B25E26"/>
    <w:rsid w:val="00B2739E"/>
    <w:rsid w:val="00B3043A"/>
    <w:rsid w:val="00B31F32"/>
    <w:rsid w:val="00B32633"/>
    <w:rsid w:val="00B33638"/>
    <w:rsid w:val="00B34B22"/>
    <w:rsid w:val="00B350F4"/>
    <w:rsid w:val="00B40CC8"/>
    <w:rsid w:val="00B42778"/>
    <w:rsid w:val="00B4472B"/>
    <w:rsid w:val="00B44E93"/>
    <w:rsid w:val="00B45111"/>
    <w:rsid w:val="00B455E2"/>
    <w:rsid w:val="00B52007"/>
    <w:rsid w:val="00B536CB"/>
    <w:rsid w:val="00B537BB"/>
    <w:rsid w:val="00B55A43"/>
    <w:rsid w:val="00B60ACA"/>
    <w:rsid w:val="00B64603"/>
    <w:rsid w:val="00B67F26"/>
    <w:rsid w:val="00B70AF4"/>
    <w:rsid w:val="00B72606"/>
    <w:rsid w:val="00B74E51"/>
    <w:rsid w:val="00B754E1"/>
    <w:rsid w:val="00B77325"/>
    <w:rsid w:val="00B804B3"/>
    <w:rsid w:val="00B81188"/>
    <w:rsid w:val="00B816D4"/>
    <w:rsid w:val="00B81B57"/>
    <w:rsid w:val="00B83D4E"/>
    <w:rsid w:val="00B854B4"/>
    <w:rsid w:val="00B85566"/>
    <w:rsid w:val="00B878B7"/>
    <w:rsid w:val="00B87E9F"/>
    <w:rsid w:val="00B90380"/>
    <w:rsid w:val="00B95C7D"/>
    <w:rsid w:val="00B97457"/>
    <w:rsid w:val="00B9746D"/>
    <w:rsid w:val="00B97675"/>
    <w:rsid w:val="00BA5148"/>
    <w:rsid w:val="00BB07D7"/>
    <w:rsid w:val="00BB100B"/>
    <w:rsid w:val="00BB13DD"/>
    <w:rsid w:val="00BB5823"/>
    <w:rsid w:val="00BB6B45"/>
    <w:rsid w:val="00BB7F76"/>
    <w:rsid w:val="00BC0975"/>
    <w:rsid w:val="00BC13CA"/>
    <w:rsid w:val="00BC1B12"/>
    <w:rsid w:val="00BC34AF"/>
    <w:rsid w:val="00BC6A3E"/>
    <w:rsid w:val="00BC7B3C"/>
    <w:rsid w:val="00BD1248"/>
    <w:rsid w:val="00BD1275"/>
    <w:rsid w:val="00BD1BFD"/>
    <w:rsid w:val="00BE26E3"/>
    <w:rsid w:val="00BE2783"/>
    <w:rsid w:val="00BF29CB"/>
    <w:rsid w:val="00BF4BB3"/>
    <w:rsid w:val="00BF52C6"/>
    <w:rsid w:val="00C00F27"/>
    <w:rsid w:val="00C017FC"/>
    <w:rsid w:val="00C04812"/>
    <w:rsid w:val="00C04B96"/>
    <w:rsid w:val="00C072AA"/>
    <w:rsid w:val="00C102F6"/>
    <w:rsid w:val="00C1156E"/>
    <w:rsid w:val="00C12424"/>
    <w:rsid w:val="00C13256"/>
    <w:rsid w:val="00C13ED9"/>
    <w:rsid w:val="00C15381"/>
    <w:rsid w:val="00C1565A"/>
    <w:rsid w:val="00C16FF4"/>
    <w:rsid w:val="00C17961"/>
    <w:rsid w:val="00C209A4"/>
    <w:rsid w:val="00C20C3C"/>
    <w:rsid w:val="00C2226C"/>
    <w:rsid w:val="00C24437"/>
    <w:rsid w:val="00C312A4"/>
    <w:rsid w:val="00C314FB"/>
    <w:rsid w:val="00C31FBD"/>
    <w:rsid w:val="00C32704"/>
    <w:rsid w:val="00C34CC5"/>
    <w:rsid w:val="00C358C9"/>
    <w:rsid w:val="00C361D6"/>
    <w:rsid w:val="00C36472"/>
    <w:rsid w:val="00C40487"/>
    <w:rsid w:val="00C427DE"/>
    <w:rsid w:val="00C42D17"/>
    <w:rsid w:val="00C44E9A"/>
    <w:rsid w:val="00C45077"/>
    <w:rsid w:val="00C4539E"/>
    <w:rsid w:val="00C45E08"/>
    <w:rsid w:val="00C46567"/>
    <w:rsid w:val="00C4777D"/>
    <w:rsid w:val="00C4782A"/>
    <w:rsid w:val="00C47FF7"/>
    <w:rsid w:val="00C51CC9"/>
    <w:rsid w:val="00C52E7C"/>
    <w:rsid w:val="00C52FF7"/>
    <w:rsid w:val="00C5466F"/>
    <w:rsid w:val="00C576B4"/>
    <w:rsid w:val="00C61B6D"/>
    <w:rsid w:val="00C65161"/>
    <w:rsid w:val="00C65AE2"/>
    <w:rsid w:val="00C67097"/>
    <w:rsid w:val="00C6780E"/>
    <w:rsid w:val="00C719A0"/>
    <w:rsid w:val="00C73CE5"/>
    <w:rsid w:val="00C7409D"/>
    <w:rsid w:val="00C80477"/>
    <w:rsid w:val="00C81462"/>
    <w:rsid w:val="00C81B58"/>
    <w:rsid w:val="00C82BE8"/>
    <w:rsid w:val="00C83F50"/>
    <w:rsid w:val="00C8584F"/>
    <w:rsid w:val="00C86019"/>
    <w:rsid w:val="00C875B1"/>
    <w:rsid w:val="00C87DE1"/>
    <w:rsid w:val="00C91F95"/>
    <w:rsid w:val="00C93928"/>
    <w:rsid w:val="00C94631"/>
    <w:rsid w:val="00CA0068"/>
    <w:rsid w:val="00CA020D"/>
    <w:rsid w:val="00CA32FD"/>
    <w:rsid w:val="00CA41A6"/>
    <w:rsid w:val="00CA73A3"/>
    <w:rsid w:val="00CA77DB"/>
    <w:rsid w:val="00CB5DDA"/>
    <w:rsid w:val="00CB6AB7"/>
    <w:rsid w:val="00CB7A12"/>
    <w:rsid w:val="00CB7C6B"/>
    <w:rsid w:val="00CC04F0"/>
    <w:rsid w:val="00CC124E"/>
    <w:rsid w:val="00CC1776"/>
    <w:rsid w:val="00CC3913"/>
    <w:rsid w:val="00CD4233"/>
    <w:rsid w:val="00CD66C4"/>
    <w:rsid w:val="00CD6F2D"/>
    <w:rsid w:val="00CD7633"/>
    <w:rsid w:val="00CE28E9"/>
    <w:rsid w:val="00CE51E9"/>
    <w:rsid w:val="00CE6680"/>
    <w:rsid w:val="00CE7782"/>
    <w:rsid w:val="00CF0620"/>
    <w:rsid w:val="00CF1EEA"/>
    <w:rsid w:val="00CF2CDC"/>
    <w:rsid w:val="00CFC4CE"/>
    <w:rsid w:val="00D04608"/>
    <w:rsid w:val="00D103ED"/>
    <w:rsid w:val="00D11325"/>
    <w:rsid w:val="00D12EE2"/>
    <w:rsid w:val="00D13D4D"/>
    <w:rsid w:val="00D14E68"/>
    <w:rsid w:val="00D1547D"/>
    <w:rsid w:val="00D15F0D"/>
    <w:rsid w:val="00D178C6"/>
    <w:rsid w:val="00D2159F"/>
    <w:rsid w:val="00D24FCD"/>
    <w:rsid w:val="00D336EC"/>
    <w:rsid w:val="00D33763"/>
    <w:rsid w:val="00D35039"/>
    <w:rsid w:val="00D3512E"/>
    <w:rsid w:val="00D35668"/>
    <w:rsid w:val="00D366CA"/>
    <w:rsid w:val="00D40519"/>
    <w:rsid w:val="00D40EF7"/>
    <w:rsid w:val="00D419E1"/>
    <w:rsid w:val="00D4448A"/>
    <w:rsid w:val="00D4510F"/>
    <w:rsid w:val="00D454F5"/>
    <w:rsid w:val="00D45B3A"/>
    <w:rsid w:val="00D464C8"/>
    <w:rsid w:val="00D4674A"/>
    <w:rsid w:val="00D4743C"/>
    <w:rsid w:val="00D4768D"/>
    <w:rsid w:val="00D53074"/>
    <w:rsid w:val="00D54558"/>
    <w:rsid w:val="00D55A02"/>
    <w:rsid w:val="00D567A5"/>
    <w:rsid w:val="00D56A73"/>
    <w:rsid w:val="00D576FF"/>
    <w:rsid w:val="00D60835"/>
    <w:rsid w:val="00D619E8"/>
    <w:rsid w:val="00D61C84"/>
    <w:rsid w:val="00D62DC0"/>
    <w:rsid w:val="00D65B05"/>
    <w:rsid w:val="00D66836"/>
    <w:rsid w:val="00D70CE1"/>
    <w:rsid w:val="00D726B0"/>
    <w:rsid w:val="00D727A2"/>
    <w:rsid w:val="00D76078"/>
    <w:rsid w:val="00D76BC0"/>
    <w:rsid w:val="00D773EC"/>
    <w:rsid w:val="00D8371C"/>
    <w:rsid w:val="00D87049"/>
    <w:rsid w:val="00D906E2"/>
    <w:rsid w:val="00D90FC6"/>
    <w:rsid w:val="00D91B07"/>
    <w:rsid w:val="00D92511"/>
    <w:rsid w:val="00D94176"/>
    <w:rsid w:val="00D97538"/>
    <w:rsid w:val="00DA3D3E"/>
    <w:rsid w:val="00DA410E"/>
    <w:rsid w:val="00DB3F46"/>
    <w:rsid w:val="00DB4806"/>
    <w:rsid w:val="00DB596A"/>
    <w:rsid w:val="00DB7A2D"/>
    <w:rsid w:val="00DC121B"/>
    <w:rsid w:val="00DC15C9"/>
    <w:rsid w:val="00DC1E2E"/>
    <w:rsid w:val="00DC3EF8"/>
    <w:rsid w:val="00DC470A"/>
    <w:rsid w:val="00DC5604"/>
    <w:rsid w:val="00DC5AAE"/>
    <w:rsid w:val="00DD047A"/>
    <w:rsid w:val="00DD22A2"/>
    <w:rsid w:val="00DD4B1F"/>
    <w:rsid w:val="00DD588E"/>
    <w:rsid w:val="00DD58B9"/>
    <w:rsid w:val="00DE0FE3"/>
    <w:rsid w:val="00DE3978"/>
    <w:rsid w:val="00DE5621"/>
    <w:rsid w:val="00DF4919"/>
    <w:rsid w:val="00DF4BDE"/>
    <w:rsid w:val="00DF550C"/>
    <w:rsid w:val="00DF67F8"/>
    <w:rsid w:val="00DF689A"/>
    <w:rsid w:val="00DF7A27"/>
    <w:rsid w:val="00DF7D8C"/>
    <w:rsid w:val="00E0065C"/>
    <w:rsid w:val="00E01DE5"/>
    <w:rsid w:val="00E04DF6"/>
    <w:rsid w:val="00E10026"/>
    <w:rsid w:val="00E104A6"/>
    <w:rsid w:val="00E13F70"/>
    <w:rsid w:val="00E16EFC"/>
    <w:rsid w:val="00E17F41"/>
    <w:rsid w:val="00E200D7"/>
    <w:rsid w:val="00E20F01"/>
    <w:rsid w:val="00E21DFF"/>
    <w:rsid w:val="00E23794"/>
    <w:rsid w:val="00E24B81"/>
    <w:rsid w:val="00E2533B"/>
    <w:rsid w:val="00E25856"/>
    <w:rsid w:val="00E27162"/>
    <w:rsid w:val="00E2763E"/>
    <w:rsid w:val="00E3009F"/>
    <w:rsid w:val="00E32AC4"/>
    <w:rsid w:val="00E33FF5"/>
    <w:rsid w:val="00E34071"/>
    <w:rsid w:val="00E35B65"/>
    <w:rsid w:val="00E4184B"/>
    <w:rsid w:val="00E43CCA"/>
    <w:rsid w:val="00E45111"/>
    <w:rsid w:val="00E45F9C"/>
    <w:rsid w:val="00E46A8C"/>
    <w:rsid w:val="00E50380"/>
    <w:rsid w:val="00E52A57"/>
    <w:rsid w:val="00E533A8"/>
    <w:rsid w:val="00E5399A"/>
    <w:rsid w:val="00E552E2"/>
    <w:rsid w:val="00E60EFD"/>
    <w:rsid w:val="00E62421"/>
    <w:rsid w:val="00E62DF2"/>
    <w:rsid w:val="00E63AEC"/>
    <w:rsid w:val="00E70A3D"/>
    <w:rsid w:val="00E70D68"/>
    <w:rsid w:val="00E70E5B"/>
    <w:rsid w:val="00E71222"/>
    <w:rsid w:val="00E717DC"/>
    <w:rsid w:val="00E72BE4"/>
    <w:rsid w:val="00E7322D"/>
    <w:rsid w:val="00E73C0D"/>
    <w:rsid w:val="00E7479A"/>
    <w:rsid w:val="00E75A1C"/>
    <w:rsid w:val="00E7733D"/>
    <w:rsid w:val="00E77E9E"/>
    <w:rsid w:val="00E81A62"/>
    <w:rsid w:val="00E82B17"/>
    <w:rsid w:val="00E84401"/>
    <w:rsid w:val="00E87712"/>
    <w:rsid w:val="00E9085D"/>
    <w:rsid w:val="00E909FC"/>
    <w:rsid w:val="00E9256F"/>
    <w:rsid w:val="00E93022"/>
    <w:rsid w:val="00E93066"/>
    <w:rsid w:val="00E9414F"/>
    <w:rsid w:val="00E9616F"/>
    <w:rsid w:val="00E96654"/>
    <w:rsid w:val="00EA01F1"/>
    <w:rsid w:val="00EA1BDD"/>
    <w:rsid w:val="00EA22D4"/>
    <w:rsid w:val="00EA24D9"/>
    <w:rsid w:val="00EA2542"/>
    <w:rsid w:val="00EA2681"/>
    <w:rsid w:val="00EA5E7F"/>
    <w:rsid w:val="00EA5EFE"/>
    <w:rsid w:val="00EA6376"/>
    <w:rsid w:val="00EA69B8"/>
    <w:rsid w:val="00EA73B0"/>
    <w:rsid w:val="00EA7418"/>
    <w:rsid w:val="00EB1519"/>
    <w:rsid w:val="00EB1ADC"/>
    <w:rsid w:val="00EB3904"/>
    <w:rsid w:val="00EB44AE"/>
    <w:rsid w:val="00EB5F04"/>
    <w:rsid w:val="00EC29F7"/>
    <w:rsid w:val="00EC2C13"/>
    <w:rsid w:val="00EC3070"/>
    <w:rsid w:val="00EC333E"/>
    <w:rsid w:val="00EC3AA7"/>
    <w:rsid w:val="00EC5DFF"/>
    <w:rsid w:val="00EC62A9"/>
    <w:rsid w:val="00EC6523"/>
    <w:rsid w:val="00ED103F"/>
    <w:rsid w:val="00ED18D9"/>
    <w:rsid w:val="00ED215C"/>
    <w:rsid w:val="00ED29A2"/>
    <w:rsid w:val="00ED2C55"/>
    <w:rsid w:val="00ED3A5D"/>
    <w:rsid w:val="00ED7C6C"/>
    <w:rsid w:val="00EE1462"/>
    <w:rsid w:val="00EE2BED"/>
    <w:rsid w:val="00EE3A5B"/>
    <w:rsid w:val="00EE43BB"/>
    <w:rsid w:val="00EE72CC"/>
    <w:rsid w:val="00EE7372"/>
    <w:rsid w:val="00EF0321"/>
    <w:rsid w:val="00EF1F4F"/>
    <w:rsid w:val="00EF30E3"/>
    <w:rsid w:val="00EF3637"/>
    <w:rsid w:val="00EF4967"/>
    <w:rsid w:val="00EF4A49"/>
    <w:rsid w:val="00EF5DE4"/>
    <w:rsid w:val="00EF6D73"/>
    <w:rsid w:val="00F0065D"/>
    <w:rsid w:val="00F00C60"/>
    <w:rsid w:val="00F01DD6"/>
    <w:rsid w:val="00F02999"/>
    <w:rsid w:val="00F03359"/>
    <w:rsid w:val="00F05582"/>
    <w:rsid w:val="00F1006D"/>
    <w:rsid w:val="00F10C22"/>
    <w:rsid w:val="00F11AF7"/>
    <w:rsid w:val="00F11B85"/>
    <w:rsid w:val="00F12E57"/>
    <w:rsid w:val="00F14C49"/>
    <w:rsid w:val="00F20D64"/>
    <w:rsid w:val="00F215DE"/>
    <w:rsid w:val="00F21A6E"/>
    <w:rsid w:val="00F221B2"/>
    <w:rsid w:val="00F227BF"/>
    <w:rsid w:val="00F23B55"/>
    <w:rsid w:val="00F23F21"/>
    <w:rsid w:val="00F24129"/>
    <w:rsid w:val="00F303B8"/>
    <w:rsid w:val="00F30433"/>
    <w:rsid w:val="00F3152D"/>
    <w:rsid w:val="00F31A7A"/>
    <w:rsid w:val="00F3254E"/>
    <w:rsid w:val="00F3258D"/>
    <w:rsid w:val="00F33CF8"/>
    <w:rsid w:val="00F400F6"/>
    <w:rsid w:val="00F416BD"/>
    <w:rsid w:val="00F41BDC"/>
    <w:rsid w:val="00F425FB"/>
    <w:rsid w:val="00F426E2"/>
    <w:rsid w:val="00F42716"/>
    <w:rsid w:val="00F43B2C"/>
    <w:rsid w:val="00F43E87"/>
    <w:rsid w:val="00F45024"/>
    <w:rsid w:val="00F453DD"/>
    <w:rsid w:val="00F4682A"/>
    <w:rsid w:val="00F470A9"/>
    <w:rsid w:val="00F476F6"/>
    <w:rsid w:val="00F519D7"/>
    <w:rsid w:val="00F51AC0"/>
    <w:rsid w:val="00F53339"/>
    <w:rsid w:val="00F5604B"/>
    <w:rsid w:val="00F60CD3"/>
    <w:rsid w:val="00F63859"/>
    <w:rsid w:val="00F63FD4"/>
    <w:rsid w:val="00F65B76"/>
    <w:rsid w:val="00F705E0"/>
    <w:rsid w:val="00F727A0"/>
    <w:rsid w:val="00F7562E"/>
    <w:rsid w:val="00F77863"/>
    <w:rsid w:val="00F824C2"/>
    <w:rsid w:val="00F83678"/>
    <w:rsid w:val="00F85A1D"/>
    <w:rsid w:val="00F86F94"/>
    <w:rsid w:val="00F90FE3"/>
    <w:rsid w:val="00F91C4A"/>
    <w:rsid w:val="00F9284B"/>
    <w:rsid w:val="00F93E72"/>
    <w:rsid w:val="00F96A7A"/>
    <w:rsid w:val="00F979BA"/>
    <w:rsid w:val="00FA14E8"/>
    <w:rsid w:val="00FA4D9A"/>
    <w:rsid w:val="00FA59B7"/>
    <w:rsid w:val="00FA5F59"/>
    <w:rsid w:val="00FB42C4"/>
    <w:rsid w:val="00FB4E5F"/>
    <w:rsid w:val="00FB5FAF"/>
    <w:rsid w:val="00FB6D8B"/>
    <w:rsid w:val="00FB7397"/>
    <w:rsid w:val="00FC238C"/>
    <w:rsid w:val="00FC3956"/>
    <w:rsid w:val="00FC42FA"/>
    <w:rsid w:val="00FC4D8D"/>
    <w:rsid w:val="00FC65E9"/>
    <w:rsid w:val="00FC68DC"/>
    <w:rsid w:val="00FC6900"/>
    <w:rsid w:val="00FC6DAF"/>
    <w:rsid w:val="00FD04BD"/>
    <w:rsid w:val="00FD167F"/>
    <w:rsid w:val="00FD36B8"/>
    <w:rsid w:val="00FD3DCE"/>
    <w:rsid w:val="00FD6354"/>
    <w:rsid w:val="00FD75AA"/>
    <w:rsid w:val="00FD7921"/>
    <w:rsid w:val="00FE0581"/>
    <w:rsid w:val="00FE3DF9"/>
    <w:rsid w:val="00FE6BED"/>
    <w:rsid w:val="00FE7D9B"/>
    <w:rsid w:val="00FF0E0A"/>
    <w:rsid w:val="00FF465A"/>
    <w:rsid w:val="00FF63FA"/>
    <w:rsid w:val="00FF6BE0"/>
    <w:rsid w:val="00FF74B1"/>
    <w:rsid w:val="011507BB"/>
    <w:rsid w:val="011A02A4"/>
    <w:rsid w:val="014D5850"/>
    <w:rsid w:val="017783EE"/>
    <w:rsid w:val="01B5703E"/>
    <w:rsid w:val="01FBE8B6"/>
    <w:rsid w:val="021AFE74"/>
    <w:rsid w:val="024D42DE"/>
    <w:rsid w:val="02588A44"/>
    <w:rsid w:val="026928BA"/>
    <w:rsid w:val="02A1317E"/>
    <w:rsid w:val="02B5D090"/>
    <w:rsid w:val="02EEB549"/>
    <w:rsid w:val="03101493"/>
    <w:rsid w:val="031424C6"/>
    <w:rsid w:val="0331C1F1"/>
    <w:rsid w:val="036453F4"/>
    <w:rsid w:val="038AB322"/>
    <w:rsid w:val="03926ABB"/>
    <w:rsid w:val="03C1BFC1"/>
    <w:rsid w:val="03C32A2A"/>
    <w:rsid w:val="03D36EB1"/>
    <w:rsid w:val="03EF1B85"/>
    <w:rsid w:val="040B737C"/>
    <w:rsid w:val="040BADE3"/>
    <w:rsid w:val="0423ABB0"/>
    <w:rsid w:val="0427B61D"/>
    <w:rsid w:val="044C8421"/>
    <w:rsid w:val="04B4F9F3"/>
    <w:rsid w:val="050C4B53"/>
    <w:rsid w:val="050F8598"/>
    <w:rsid w:val="05376DBC"/>
    <w:rsid w:val="054729AD"/>
    <w:rsid w:val="05843411"/>
    <w:rsid w:val="058FC0CA"/>
    <w:rsid w:val="05D7D107"/>
    <w:rsid w:val="06069642"/>
    <w:rsid w:val="06166398"/>
    <w:rsid w:val="0620C973"/>
    <w:rsid w:val="0628B6F9"/>
    <w:rsid w:val="0634DE94"/>
    <w:rsid w:val="066F7705"/>
    <w:rsid w:val="067D45DD"/>
    <w:rsid w:val="06A94A00"/>
    <w:rsid w:val="06CCCB51"/>
    <w:rsid w:val="0706E385"/>
    <w:rsid w:val="07535688"/>
    <w:rsid w:val="0754AFD2"/>
    <w:rsid w:val="077B6D1E"/>
    <w:rsid w:val="07B46E66"/>
    <w:rsid w:val="07B7DE62"/>
    <w:rsid w:val="07C7A5CE"/>
    <w:rsid w:val="07E48549"/>
    <w:rsid w:val="07E8FA2F"/>
    <w:rsid w:val="0809D446"/>
    <w:rsid w:val="080F51D3"/>
    <w:rsid w:val="081435CA"/>
    <w:rsid w:val="08AB634A"/>
    <w:rsid w:val="08B7AC2B"/>
    <w:rsid w:val="08C6F0F9"/>
    <w:rsid w:val="08DB3707"/>
    <w:rsid w:val="08EF26E9"/>
    <w:rsid w:val="08FB3BA5"/>
    <w:rsid w:val="09228408"/>
    <w:rsid w:val="092904CF"/>
    <w:rsid w:val="0943334F"/>
    <w:rsid w:val="095E573C"/>
    <w:rsid w:val="096727CE"/>
    <w:rsid w:val="09FF49AE"/>
    <w:rsid w:val="0A325E38"/>
    <w:rsid w:val="0A5C827B"/>
    <w:rsid w:val="0A727471"/>
    <w:rsid w:val="0A931B06"/>
    <w:rsid w:val="0ACE8FBC"/>
    <w:rsid w:val="0ADF03B0"/>
    <w:rsid w:val="0AFC281C"/>
    <w:rsid w:val="0B3450C1"/>
    <w:rsid w:val="0B482EAF"/>
    <w:rsid w:val="0B51C402"/>
    <w:rsid w:val="0B950DBD"/>
    <w:rsid w:val="0B95D397"/>
    <w:rsid w:val="0C01566D"/>
    <w:rsid w:val="0C04B7D4"/>
    <w:rsid w:val="0C070604"/>
    <w:rsid w:val="0C1D43F1"/>
    <w:rsid w:val="0C2F963C"/>
    <w:rsid w:val="0CA14EE7"/>
    <w:rsid w:val="0CC4864C"/>
    <w:rsid w:val="0CFBEF1B"/>
    <w:rsid w:val="0D01E7C2"/>
    <w:rsid w:val="0D199283"/>
    <w:rsid w:val="0D513F73"/>
    <w:rsid w:val="0D5C2317"/>
    <w:rsid w:val="0D6AAC64"/>
    <w:rsid w:val="0D7AAB5E"/>
    <w:rsid w:val="0DAEE157"/>
    <w:rsid w:val="0DD6A285"/>
    <w:rsid w:val="0DE338B5"/>
    <w:rsid w:val="0E15CB06"/>
    <w:rsid w:val="0E1914B7"/>
    <w:rsid w:val="0E44E484"/>
    <w:rsid w:val="0E4C1F34"/>
    <w:rsid w:val="0E92048B"/>
    <w:rsid w:val="0EDEB824"/>
    <w:rsid w:val="0EEA1737"/>
    <w:rsid w:val="0F085FEA"/>
    <w:rsid w:val="0F467C96"/>
    <w:rsid w:val="0F4A0030"/>
    <w:rsid w:val="0F5DDB97"/>
    <w:rsid w:val="0FAD91F3"/>
    <w:rsid w:val="0FC3505D"/>
    <w:rsid w:val="10100132"/>
    <w:rsid w:val="1039A64C"/>
    <w:rsid w:val="10490EF9"/>
    <w:rsid w:val="10500DCD"/>
    <w:rsid w:val="1055F9EA"/>
    <w:rsid w:val="105B9453"/>
    <w:rsid w:val="1081BCF8"/>
    <w:rsid w:val="1085BBEE"/>
    <w:rsid w:val="10879DD7"/>
    <w:rsid w:val="108F62B1"/>
    <w:rsid w:val="11089145"/>
    <w:rsid w:val="1112373A"/>
    <w:rsid w:val="11625F38"/>
    <w:rsid w:val="117AF4B7"/>
    <w:rsid w:val="119C9CD4"/>
    <w:rsid w:val="11B250BE"/>
    <w:rsid w:val="11E93998"/>
    <w:rsid w:val="121645DC"/>
    <w:rsid w:val="1219C76E"/>
    <w:rsid w:val="1234255E"/>
    <w:rsid w:val="126514AA"/>
    <w:rsid w:val="127EFE17"/>
    <w:rsid w:val="12856871"/>
    <w:rsid w:val="1293BF29"/>
    <w:rsid w:val="12B0C30B"/>
    <w:rsid w:val="12DC3464"/>
    <w:rsid w:val="12FE53D8"/>
    <w:rsid w:val="13018D36"/>
    <w:rsid w:val="1376F414"/>
    <w:rsid w:val="13884E20"/>
    <w:rsid w:val="13BF52A6"/>
    <w:rsid w:val="13D7D056"/>
    <w:rsid w:val="13DDD888"/>
    <w:rsid w:val="13E11B45"/>
    <w:rsid w:val="13EFDC59"/>
    <w:rsid w:val="141740EC"/>
    <w:rsid w:val="142C6600"/>
    <w:rsid w:val="144607B0"/>
    <w:rsid w:val="146825B2"/>
    <w:rsid w:val="14763E06"/>
    <w:rsid w:val="1487AB0F"/>
    <w:rsid w:val="1488EC46"/>
    <w:rsid w:val="1489E205"/>
    <w:rsid w:val="149DC5EF"/>
    <w:rsid w:val="14A30A62"/>
    <w:rsid w:val="14BE1619"/>
    <w:rsid w:val="14F6BD85"/>
    <w:rsid w:val="14F86E46"/>
    <w:rsid w:val="152D1821"/>
    <w:rsid w:val="156D8A69"/>
    <w:rsid w:val="15AE48C5"/>
    <w:rsid w:val="15DD8D61"/>
    <w:rsid w:val="15E1E5C1"/>
    <w:rsid w:val="1612981F"/>
    <w:rsid w:val="1616567C"/>
    <w:rsid w:val="16462A27"/>
    <w:rsid w:val="165EF1E1"/>
    <w:rsid w:val="166008D9"/>
    <w:rsid w:val="167EE180"/>
    <w:rsid w:val="168AB459"/>
    <w:rsid w:val="168C6144"/>
    <w:rsid w:val="17164AFD"/>
    <w:rsid w:val="17B1AE14"/>
    <w:rsid w:val="17B35115"/>
    <w:rsid w:val="17D7B523"/>
    <w:rsid w:val="17FBA360"/>
    <w:rsid w:val="17FE65ED"/>
    <w:rsid w:val="18223C51"/>
    <w:rsid w:val="182DB754"/>
    <w:rsid w:val="18332500"/>
    <w:rsid w:val="187DBFB4"/>
    <w:rsid w:val="18DB9C79"/>
    <w:rsid w:val="18E0B81A"/>
    <w:rsid w:val="19346491"/>
    <w:rsid w:val="1961449F"/>
    <w:rsid w:val="19857F69"/>
    <w:rsid w:val="198EA618"/>
    <w:rsid w:val="1999DCDE"/>
    <w:rsid w:val="19A4EBDB"/>
    <w:rsid w:val="1A2433BC"/>
    <w:rsid w:val="1A587843"/>
    <w:rsid w:val="1A6A3E78"/>
    <w:rsid w:val="1A8DE07C"/>
    <w:rsid w:val="1A9E4E8D"/>
    <w:rsid w:val="1AA2D795"/>
    <w:rsid w:val="1B09E79B"/>
    <w:rsid w:val="1B2834FD"/>
    <w:rsid w:val="1B3FB2FE"/>
    <w:rsid w:val="1B40BC3C"/>
    <w:rsid w:val="1B50DD50"/>
    <w:rsid w:val="1B5AD3E2"/>
    <w:rsid w:val="1BBF20F9"/>
    <w:rsid w:val="1BBFD9E1"/>
    <w:rsid w:val="1BF8BABE"/>
    <w:rsid w:val="1C08AB1E"/>
    <w:rsid w:val="1C1656C6"/>
    <w:rsid w:val="1C952D36"/>
    <w:rsid w:val="1CEE5468"/>
    <w:rsid w:val="1CFD379F"/>
    <w:rsid w:val="1D04B204"/>
    <w:rsid w:val="1D0CCF3E"/>
    <w:rsid w:val="1D2527E0"/>
    <w:rsid w:val="1D28B683"/>
    <w:rsid w:val="1D28F72E"/>
    <w:rsid w:val="1D2C3E4B"/>
    <w:rsid w:val="1D31AC55"/>
    <w:rsid w:val="1D627F44"/>
    <w:rsid w:val="1D76A675"/>
    <w:rsid w:val="1D88B6DD"/>
    <w:rsid w:val="1D90272D"/>
    <w:rsid w:val="1D9FBBF8"/>
    <w:rsid w:val="1DA5F8F2"/>
    <w:rsid w:val="1DE5A084"/>
    <w:rsid w:val="1E30FD97"/>
    <w:rsid w:val="1E352C77"/>
    <w:rsid w:val="1E4FDE5E"/>
    <w:rsid w:val="1E53B32D"/>
    <w:rsid w:val="1E66B1ED"/>
    <w:rsid w:val="1E688756"/>
    <w:rsid w:val="1E894C7C"/>
    <w:rsid w:val="1E9C5E1D"/>
    <w:rsid w:val="1EDB6D02"/>
    <w:rsid w:val="1EE1B478"/>
    <w:rsid w:val="1F1BDBC9"/>
    <w:rsid w:val="1F678BB3"/>
    <w:rsid w:val="1F717831"/>
    <w:rsid w:val="1F7F1441"/>
    <w:rsid w:val="1F97400A"/>
    <w:rsid w:val="1FACE303"/>
    <w:rsid w:val="1FF17487"/>
    <w:rsid w:val="1FF6C45F"/>
    <w:rsid w:val="20138BFF"/>
    <w:rsid w:val="20373B2E"/>
    <w:rsid w:val="2075E8EC"/>
    <w:rsid w:val="207ED1A8"/>
    <w:rsid w:val="208D1548"/>
    <w:rsid w:val="2096F792"/>
    <w:rsid w:val="20FA2E92"/>
    <w:rsid w:val="2107AAC3"/>
    <w:rsid w:val="21083459"/>
    <w:rsid w:val="210B7C90"/>
    <w:rsid w:val="210FDCDD"/>
    <w:rsid w:val="21266A21"/>
    <w:rsid w:val="212CC100"/>
    <w:rsid w:val="213745DA"/>
    <w:rsid w:val="2143C033"/>
    <w:rsid w:val="2154D9C6"/>
    <w:rsid w:val="217E3844"/>
    <w:rsid w:val="21982EFF"/>
    <w:rsid w:val="219C4B7C"/>
    <w:rsid w:val="219ECD90"/>
    <w:rsid w:val="21A81287"/>
    <w:rsid w:val="21B63172"/>
    <w:rsid w:val="21BE9623"/>
    <w:rsid w:val="21D067D3"/>
    <w:rsid w:val="21E08F45"/>
    <w:rsid w:val="21FB9DFA"/>
    <w:rsid w:val="221C4F2E"/>
    <w:rsid w:val="22282E7F"/>
    <w:rsid w:val="2242F778"/>
    <w:rsid w:val="22A08883"/>
    <w:rsid w:val="22DE0E9E"/>
    <w:rsid w:val="22E4C891"/>
    <w:rsid w:val="22F206AF"/>
    <w:rsid w:val="2318BE77"/>
    <w:rsid w:val="2335A4D6"/>
    <w:rsid w:val="234E1359"/>
    <w:rsid w:val="2367A407"/>
    <w:rsid w:val="2376FBB2"/>
    <w:rsid w:val="2379C6BA"/>
    <w:rsid w:val="23814E20"/>
    <w:rsid w:val="238F5049"/>
    <w:rsid w:val="239B3527"/>
    <w:rsid w:val="23BCAA23"/>
    <w:rsid w:val="23E97295"/>
    <w:rsid w:val="23FBE9D8"/>
    <w:rsid w:val="2413F366"/>
    <w:rsid w:val="242CE369"/>
    <w:rsid w:val="243741BF"/>
    <w:rsid w:val="243D760F"/>
    <w:rsid w:val="243D8119"/>
    <w:rsid w:val="24583461"/>
    <w:rsid w:val="245D8544"/>
    <w:rsid w:val="24AC5DE9"/>
    <w:rsid w:val="24D2A8FD"/>
    <w:rsid w:val="250ED672"/>
    <w:rsid w:val="25122E29"/>
    <w:rsid w:val="2514A5B4"/>
    <w:rsid w:val="251AD224"/>
    <w:rsid w:val="2520F412"/>
    <w:rsid w:val="253ADE66"/>
    <w:rsid w:val="2545AA71"/>
    <w:rsid w:val="2546F65B"/>
    <w:rsid w:val="255A7863"/>
    <w:rsid w:val="257B8DCF"/>
    <w:rsid w:val="2599814F"/>
    <w:rsid w:val="25CE23C6"/>
    <w:rsid w:val="26049610"/>
    <w:rsid w:val="2605CAE5"/>
    <w:rsid w:val="2657CE1A"/>
    <w:rsid w:val="26653BF6"/>
    <w:rsid w:val="26CF3382"/>
    <w:rsid w:val="26D1345C"/>
    <w:rsid w:val="26DBB1B5"/>
    <w:rsid w:val="26E1C6F0"/>
    <w:rsid w:val="273BA8A7"/>
    <w:rsid w:val="274C5D17"/>
    <w:rsid w:val="275CA7A5"/>
    <w:rsid w:val="277521DB"/>
    <w:rsid w:val="277D453B"/>
    <w:rsid w:val="2785B1D2"/>
    <w:rsid w:val="278A76C9"/>
    <w:rsid w:val="278CBCF6"/>
    <w:rsid w:val="2795D581"/>
    <w:rsid w:val="27B4BFF9"/>
    <w:rsid w:val="27CADB51"/>
    <w:rsid w:val="27DB1F4A"/>
    <w:rsid w:val="27FDCC31"/>
    <w:rsid w:val="28115B6F"/>
    <w:rsid w:val="28230EAA"/>
    <w:rsid w:val="286EA64A"/>
    <w:rsid w:val="2890287E"/>
    <w:rsid w:val="28A6E3CB"/>
    <w:rsid w:val="28C1863E"/>
    <w:rsid w:val="28DEF696"/>
    <w:rsid w:val="2926A034"/>
    <w:rsid w:val="29275FA7"/>
    <w:rsid w:val="29675AF2"/>
    <w:rsid w:val="2968E02B"/>
    <w:rsid w:val="297FF3F6"/>
    <w:rsid w:val="29B73EF1"/>
    <w:rsid w:val="29F83F35"/>
    <w:rsid w:val="2A023E6B"/>
    <w:rsid w:val="2A2EBDC2"/>
    <w:rsid w:val="2A33EA77"/>
    <w:rsid w:val="2A4E185F"/>
    <w:rsid w:val="2AB6A56E"/>
    <w:rsid w:val="2AB80D87"/>
    <w:rsid w:val="2AB9B44C"/>
    <w:rsid w:val="2ABEFE92"/>
    <w:rsid w:val="2AF6D4AE"/>
    <w:rsid w:val="2B0089C7"/>
    <w:rsid w:val="2B4C2A65"/>
    <w:rsid w:val="2B6F6254"/>
    <w:rsid w:val="2B779108"/>
    <w:rsid w:val="2BA1BCE4"/>
    <w:rsid w:val="2BBF01D3"/>
    <w:rsid w:val="2BE8A712"/>
    <w:rsid w:val="2BF7B5C4"/>
    <w:rsid w:val="2C0896DE"/>
    <w:rsid w:val="2C213ADD"/>
    <w:rsid w:val="2C430D71"/>
    <w:rsid w:val="2C81A2AC"/>
    <w:rsid w:val="2C837ED4"/>
    <w:rsid w:val="2CAE6BA7"/>
    <w:rsid w:val="2CE09CE9"/>
    <w:rsid w:val="2CE21345"/>
    <w:rsid w:val="2CEFE16B"/>
    <w:rsid w:val="2D210E3C"/>
    <w:rsid w:val="2D4C98AD"/>
    <w:rsid w:val="2D6279C9"/>
    <w:rsid w:val="2D77EDEB"/>
    <w:rsid w:val="2D963F38"/>
    <w:rsid w:val="2DCB3B02"/>
    <w:rsid w:val="2DDFE221"/>
    <w:rsid w:val="2E3B95A4"/>
    <w:rsid w:val="2E573856"/>
    <w:rsid w:val="2E9FB524"/>
    <w:rsid w:val="2E9FF726"/>
    <w:rsid w:val="2EC7F911"/>
    <w:rsid w:val="2EEC245F"/>
    <w:rsid w:val="2EECEC0D"/>
    <w:rsid w:val="2F0C7B88"/>
    <w:rsid w:val="2F0FF9B5"/>
    <w:rsid w:val="2F4037A0"/>
    <w:rsid w:val="2F471E10"/>
    <w:rsid w:val="2F5F861F"/>
    <w:rsid w:val="2F865514"/>
    <w:rsid w:val="2FADFA05"/>
    <w:rsid w:val="2FEEFA5D"/>
    <w:rsid w:val="3003FEE0"/>
    <w:rsid w:val="301F29B7"/>
    <w:rsid w:val="306BA88A"/>
    <w:rsid w:val="307625C6"/>
    <w:rsid w:val="30BAF59A"/>
    <w:rsid w:val="30DA6B91"/>
    <w:rsid w:val="30EE498F"/>
    <w:rsid w:val="30F296D4"/>
    <w:rsid w:val="3102DBC4"/>
    <w:rsid w:val="31070371"/>
    <w:rsid w:val="310CC4D0"/>
    <w:rsid w:val="311EE736"/>
    <w:rsid w:val="314DA9D3"/>
    <w:rsid w:val="3159F288"/>
    <w:rsid w:val="315BE557"/>
    <w:rsid w:val="31C80766"/>
    <w:rsid w:val="32274D2F"/>
    <w:rsid w:val="323A425C"/>
    <w:rsid w:val="3251991C"/>
    <w:rsid w:val="3259AEC1"/>
    <w:rsid w:val="32838552"/>
    <w:rsid w:val="32BCC750"/>
    <w:rsid w:val="32C874F7"/>
    <w:rsid w:val="32F742EE"/>
    <w:rsid w:val="3323E031"/>
    <w:rsid w:val="3368B4B8"/>
    <w:rsid w:val="3376CC87"/>
    <w:rsid w:val="33794083"/>
    <w:rsid w:val="33A72F06"/>
    <w:rsid w:val="33E3A744"/>
    <w:rsid w:val="342E709F"/>
    <w:rsid w:val="3432A828"/>
    <w:rsid w:val="34A61C07"/>
    <w:rsid w:val="34C4CF0B"/>
    <w:rsid w:val="34D2868E"/>
    <w:rsid w:val="34E75DC8"/>
    <w:rsid w:val="3515BC10"/>
    <w:rsid w:val="3517779D"/>
    <w:rsid w:val="352E3F79"/>
    <w:rsid w:val="356AD2A3"/>
    <w:rsid w:val="35ABE828"/>
    <w:rsid w:val="35BD164F"/>
    <w:rsid w:val="35C45D9D"/>
    <w:rsid w:val="360E6BC2"/>
    <w:rsid w:val="36210ACF"/>
    <w:rsid w:val="366942B4"/>
    <w:rsid w:val="36765830"/>
    <w:rsid w:val="371168AD"/>
    <w:rsid w:val="3769136B"/>
    <w:rsid w:val="376FEE31"/>
    <w:rsid w:val="3772087C"/>
    <w:rsid w:val="37721D48"/>
    <w:rsid w:val="37759FD3"/>
    <w:rsid w:val="37A03E15"/>
    <w:rsid w:val="37AF9176"/>
    <w:rsid w:val="37C71362"/>
    <w:rsid w:val="3836B8A1"/>
    <w:rsid w:val="38A746F2"/>
    <w:rsid w:val="38D79013"/>
    <w:rsid w:val="38FE564B"/>
    <w:rsid w:val="39033F6D"/>
    <w:rsid w:val="390DEDA9"/>
    <w:rsid w:val="390E4B31"/>
    <w:rsid w:val="3956DA6F"/>
    <w:rsid w:val="3975A52B"/>
    <w:rsid w:val="39808018"/>
    <w:rsid w:val="39957DA7"/>
    <w:rsid w:val="39A33A6D"/>
    <w:rsid w:val="39C6E6D6"/>
    <w:rsid w:val="39D86BDC"/>
    <w:rsid w:val="39E92D33"/>
    <w:rsid w:val="3A12447E"/>
    <w:rsid w:val="3A13CF8B"/>
    <w:rsid w:val="3A32321E"/>
    <w:rsid w:val="3ACB5F6F"/>
    <w:rsid w:val="3ACD16A1"/>
    <w:rsid w:val="3B8125DC"/>
    <w:rsid w:val="3BB7837A"/>
    <w:rsid w:val="3BBDF626"/>
    <w:rsid w:val="3BC7D2EF"/>
    <w:rsid w:val="3BCA1909"/>
    <w:rsid w:val="3BCE3775"/>
    <w:rsid w:val="3BE1FE84"/>
    <w:rsid w:val="3BEF098A"/>
    <w:rsid w:val="3C41CA2C"/>
    <w:rsid w:val="3C54D3A5"/>
    <w:rsid w:val="3C953DE8"/>
    <w:rsid w:val="3CA06994"/>
    <w:rsid w:val="3CB1943E"/>
    <w:rsid w:val="3CB76370"/>
    <w:rsid w:val="3D47FA1B"/>
    <w:rsid w:val="3D63A350"/>
    <w:rsid w:val="3D6781D4"/>
    <w:rsid w:val="3D8D6591"/>
    <w:rsid w:val="3D90FF64"/>
    <w:rsid w:val="3DBBE44E"/>
    <w:rsid w:val="3DD13BDB"/>
    <w:rsid w:val="3DE9B596"/>
    <w:rsid w:val="3E003AF0"/>
    <w:rsid w:val="3E23982D"/>
    <w:rsid w:val="3E243507"/>
    <w:rsid w:val="3E32D5CD"/>
    <w:rsid w:val="3E3E7279"/>
    <w:rsid w:val="3E4FC130"/>
    <w:rsid w:val="3E80C3DD"/>
    <w:rsid w:val="3ED05F05"/>
    <w:rsid w:val="3EE07890"/>
    <w:rsid w:val="3F20E9BA"/>
    <w:rsid w:val="3F481347"/>
    <w:rsid w:val="3F7EC4DA"/>
    <w:rsid w:val="3F9B1CD3"/>
    <w:rsid w:val="3FB06149"/>
    <w:rsid w:val="3FF57BA3"/>
    <w:rsid w:val="3FFE39ED"/>
    <w:rsid w:val="402B6968"/>
    <w:rsid w:val="40355852"/>
    <w:rsid w:val="405031B4"/>
    <w:rsid w:val="408A06F3"/>
    <w:rsid w:val="409FB6E2"/>
    <w:rsid w:val="40B88D90"/>
    <w:rsid w:val="40C0B02E"/>
    <w:rsid w:val="40E0D9AE"/>
    <w:rsid w:val="40FBDC1D"/>
    <w:rsid w:val="40FCAA51"/>
    <w:rsid w:val="4131A90F"/>
    <w:rsid w:val="417904E1"/>
    <w:rsid w:val="41A2D040"/>
    <w:rsid w:val="41BB2DC4"/>
    <w:rsid w:val="41D293F9"/>
    <w:rsid w:val="41E0F7F3"/>
    <w:rsid w:val="41F39A24"/>
    <w:rsid w:val="4227F7F6"/>
    <w:rsid w:val="424F7600"/>
    <w:rsid w:val="425D9BEA"/>
    <w:rsid w:val="425E7534"/>
    <w:rsid w:val="426E16CC"/>
    <w:rsid w:val="4281F480"/>
    <w:rsid w:val="430BFD7E"/>
    <w:rsid w:val="431B430A"/>
    <w:rsid w:val="431C0F16"/>
    <w:rsid w:val="433FCFB1"/>
    <w:rsid w:val="436186C2"/>
    <w:rsid w:val="439A84E8"/>
    <w:rsid w:val="43B93824"/>
    <w:rsid w:val="43C84B08"/>
    <w:rsid w:val="43CDBE9F"/>
    <w:rsid w:val="43EACD08"/>
    <w:rsid w:val="43FFC527"/>
    <w:rsid w:val="44020A0B"/>
    <w:rsid w:val="443E6322"/>
    <w:rsid w:val="444A7F9F"/>
    <w:rsid w:val="445DC147"/>
    <w:rsid w:val="445E7F40"/>
    <w:rsid w:val="4482E974"/>
    <w:rsid w:val="448A4A7D"/>
    <w:rsid w:val="44B18E61"/>
    <w:rsid w:val="4505CD83"/>
    <w:rsid w:val="451D4DDC"/>
    <w:rsid w:val="45B42591"/>
    <w:rsid w:val="45E51588"/>
    <w:rsid w:val="45EDB6DB"/>
    <w:rsid w:val="45FB47EF"/>
    <w:rsid w:val="46502E07"/>
    <w:rsid w:val="4652F84D"/>
    <w:rsid w:val="465472F5"/>
    <w:rsid w:val="46756674"/>
    <w:rsid w:val="467DF3AC"/>
    <w:rsid w:val="46885EF4"/>
    <w:rsid w:val="46D9DEB4"/>
    <w:rsid w:val="46DE620B"/>
    <w:rsid w:val="46F56452"/>
    <w:rsid w:val="472FEDD1"/>
    <w:rsid w:val="4738FDC7"/>
    <w:rsid w:val="47629D4D"/>
    <w:rsid w:val="478C8890"/>
    <w:rsid w:val="4792668F"/>
    <w:rsid w:val="47B21D15"/>
    <w:rsid w:val="48065E6A"/>
    <w:rsid w:val="48509757"/>
    <w:rsid w:val="48645FFC"/>
    <w:rsid w:val="486B6E22"/>
    <w:rsid w:val="486D125E"/>
    <w:rsid w:val="48B1BF61"/>
    <w:rsid w:val="48E44823"/>
    <w:rsid w:val="48E7B0F5"/>
    <w:rsid w:val="495C369A"/>
    <w:rsid w:val="4995E65E"/>
    <w:rsid w:val="4996F193"/>
    <w:rsid w:val="4998EA54"/>
    <w:rsid w:val="49CC2189"/>
    <w:rsid w:val="49CF8F7F"/>
    <w:rsid w:val="4A20F940"/>
    <w:rsid w:val="4A97845F"/>
    <w:rsid w:val="4AC2AE90"/>
    <w:rsid w:val="4ACC36CE"/>
    <w:rsid w:val="4AD8D362"/>
    <w:rsid w:val="4AEEA962"/>
    <w:rsid w:val="4B2E9E55"/>
    <w:rsid w:val="4B3A6291"/>
    <w:rsid w:val="4B41C3B7"/>
    <w:rsid w:val="4B421014"/>
    <w:rsid w:val="4B6432D5"/>
    <w:rsid w:val="4B648510"/>
    <w:rsid w:val="4B6646A4"/>
    <w:rsid w:val="4B6A570E"/>
    <w:rsid w:val="4B72D445"/>
    <w:rsid w:val="4B7A67EB"/>
    <w:rsid w:val="4B891EBE"/>
    <w:rsid w:val="4BA729F8"/>
    <w:rsid w:val="4BBFEBB1"/>
    <w:rsid w:val="4BE7E591"/>
    <w:rsid w:val="4C1C7C07"/>
    <w:rsid w:val="4C239ACB"/>
    <w:rsid w:val="4C261C1E"/>
    <w:rsid w:val="4C3354C0"/>
    <w:rsid w:val="4C61959F"/>
    <w:rsid w:val="4C828CDA"/>
    <w:rsid w:val="4CA8E9AC"/>
    <w:rsid w:val="4CBD3F9A"/>
    <w:rsid w:val="4CCAF296"/>
    <w:rsid w:val="4CF650AB"/>
    <w:rsid w:val="4D5C867A"/>
    <w:rsid w:val="4D6A8606"/>
    <w:rsid w:val="4D9D6C16"/>
    <w:rsid w:val="4DD211F7"/>
    <w:rsid w:val="4DDF97A0"/>
    <w:rsid w:val="4DE2BE8B"/>
    <w:rsid w:val="4DF20EEB"/>
    <w:rsid w:val="4E43BF2C"/>
    <w:rsid w:val="4E4684B9"/>
    <w:rsid w:val="4E4C08CE"/>
    <w:rsid w:val="4E4FF090"/>
    <w:rsid w:val="4E56E6F5"/>
    <w:rsid w:val="4E833B3C"/>
    <w:rsid w:val="4E9085EB"/>
    <w:rsid w:val="4E92210C"/>
    <w:rsid w:val="4E9BC85E"/>
    <w:rsid w:val="4F1D7AB4"/>
    <w:rsid w:val="4F36CC41"/>
    <w:rsid w:val="4F397F85"/>
    <w:rsid w:val="4F60D46A"/>
    <w:rsid w:val="4F78F66D"/>
    <w:rsid w:val="4F9B54AB"/>
    <w:rsid w:val="4FEF87F2"/>
    <w:rsid w:val="5069A867"/>
    <w:rsid w:val="50903AC4"/>
    <w:rsid w:val="5096B4AB"/>
    <w:rsid w:val="5099CB41"/>
    <w:rsid w:val="50AD25A1"/>
    <w:rsid w:val="50DD4C10"/>
    <w:rsid w:val="50EE0383"/>
    <w:rsid w:val="5110AC4A"/>
    <w:rsid w:val="5125C502"/>
    <w:rsid w:val="5161B080"/>
    <w:rsid w:val="517E7806"/>
    <w:rsid w:val="519B9668"/>
    <w:rsid w:val="519DEA6D"/>
    <w:rsid w:val="51A0FCA3"/>
    <w:rsid w:val="51F3836E"/>
    <w:rsid w:val="52745D4C"/>
    <w:rsid w:val="52788598"/>
    <w:rsid w:val="527CD193"/>
    <w:rsid w:val="529921D3"/>
    <w:rsid w:val="52B1115C"/>
    <w:rsid w:val="52DC14CE"/>
    <w:rsid w:val="52DF41B2"/>
    <w:rsid w:val="52E58060"/>
    <w:rsid w:val="53020E75"/>
    <w:rsid w:val="530E759F"/>
    <w:rsid w:val="5321F428"/>
    <w:rsid w:val="53651A80"/>
    <w:rsid w:val="53909EB4"/>
    <w:rsid w:val="539BE98E"/>
    <w:rsid w:val="542E2397"/>
    <w:rsid w:val="542E7DB6"/>
    <w:rsid w:val="544203EE"/>
    <w:rsid w:val="54727D7F"/>
    <w:rsid w:val="54DEEBFA"/>
    <w:rsid w:val="54EBA82F"/>
    <w:rsid w:val="54ED6575"/>
    <w:rsid w:val="550A62B3"/>
    <w:rsid w:val="550E91E2"/>
    <w:rsid w:val="55286D32"/>
    <w:rsid w:val="553F672D"/>
    <w:rsid w:val="55444CC1"/>
    <w:rsid w:val="554DE862"/>
    <w:rsid w:val="556043D0"/>
    <w:rsid w:val="5588D83E"/>
    <w:rsid w:val="559AC5D8"/>
    <w:rsid w:val="55B43828"/>
    <w:rsid w:val="55C32020"/>
    <w:rsid w:val="55EBE2F2"/>
    <w:rsid w:val="565F2D69"/>
    <w:rsid w:val="56684627"/>
    <w:rsid w:val="56755739"/>
    <w:rsid w:val="56B02B00"/>
    <w:rsid w:val="56BF5B2D"/>
    <w:rsid w:val="56DD2F11"/>
    <w:rsid w:val="5770903F"/>
    <w:rsid w:val="5784C674"/>
    <w:rsid w:val="578C6666"/>
    <w:rsid w:val="57925679"/>
    <w:rsid w:val="57B6C750"/>
    <w:rsid w:val="57B9C216"/>
    <w:rsid w:val="57F493F6"/>
    <w:rsid w:val="583734B0"/>
    <w:rsid w:val="5842B645"/>
    <w:rsid w:val="58A244F5"/>
    <w:rsid w:val="58C559EB"/>
    <w:rsid w:val="590426BC"/>
    <w:rsid w:val="5919C673"/>
    <w:rsid w:val="592836C7"/>
    <w:rsid w:val="593ABFCA"/>
    <w:rsid w:val="5941EC55"/>
    <w:rsid w:val="5949CB5D"/>
    <w:rsid w:val="5951653D"/>
    <w:rsid w:val="597FB7B9"/>
    <w:rsid w:val="5989966A"/>
    <w:rsid w:val="598A767F"/>
    <w:rsid w:val="599E5235"/>
    <w:rsid w:val="59B161A3"/>
    <w:rsid w:val="59D73B78"/>
    <w:rsid w:val="59E80161"/>
    <w:rsid w:val="59F50A03"/>
    <w:rsid w:val="5A17A4BF"/>
    <w:rsid w:val="5A2096F6"/>
    <w:rsid w:val="5A22B924"/>
    <w:rsid w:val="5A26C5DC"/>
    <w:rsid w:val="5A300C1E"/>
    <w:rsid w:val="5A637EB4"/>
    <w:rsid w:val="5A762694"/>
    <w:rsid w:val="5A7AE509"/>
    <w:rsid w:val="5A9B51D3"/>
    <w:rsid w:val="5AB02670"/>
    <w:rsid w:val="5ABFAED5"/>
    <w:rsid w:val="5B19C0A8"/>
    <w:rsid w:val="5B1A6A14"/>
    <w:rsid w:val="5B259D60"/>
    <w:rsid w:val="5B7E89BC"/>
    <w:rsid w:val="5B8168E0"/>
    <w:rsid w:val="5B98A884"/>
    <w:rsid w:val="5BDE278D"/>
    <w:rsid w:val="5C4BF6D1"/>
    <w:rsid w:val="5C5DFEA1"/>
    <w:rsid w:val="5C6B4E6A"/>
    <w:rsid w:val="5C7BC4DC"/>
    <w:rsid w:val="5CB2CC07"/>
    <w:rsid w:val="5CF67098"/>
    <w:rsid w:val="5D0814D5"/>
    <w:rsid w:val="5D168431"/>
    <w:rsid w:val="5D39AFA3"/>
    <w:rsid w:val="5D3F6B11"/>
    <w:rsid w:val="5D44123E"/>
    <w:rsid w:val="5D67ACE0"/>
    <w:rsid w:val="5DC9D696"/>
    <w:rsid w:val="5E151987"/>
    <w:rsid w:val="5E49AE91"/>
    <w:rsid w:val="5E7966E1"/>
    <w:rsid w:val="5E83D151"/>
    <w:rsid w:val="5EBFF02A"/>
    <w:rsid w:val="5ECB1D85"/>
    <w:rsid w:val="5ED6CBB7"/>
    <w:rsid w:val="5F122DF0"/>
    <w:rsid w:val="5F31FA79"/>
    <w:rsid w:val="5F537622"/>
    <w:rsid w:val="5F9FC321"/>
    <w:rsid w:val="5FA15C64"/>
    <w:rsid w:val="5FB061C1"/>
    <w:rsid w:val="5FEE9C5E"/>
    <w:rsid w:val="6032D226"/>
    <w:rsid w:val="608E04E1"/>
    <w:rsid w:val="610616AE"/>
    <w:rsid w:val="6109C254"/>
    <w:rsid w:val="611D4563"/>
    <w:rsid w:val="61363D09"/>
    <w:rsid w:val="613C9A7E"/>
    <w:rsid w:val="6185317D"/>
    <w:rsid w:val="61B040A1"/>
    <w:rsid w:val="61EAFA4C"/>
    <w:rsid w:val="6227CF3E"/>
    <w:rsid w:val="6295E2D5"/>
    <w:rsid w:val="62BB81CB"/>
    <w:rsid w:val="6313A4AB"/>
    <w:rsid w:val="63167F46"/>
    <w:rsid w:val="63660789"/>
    <w:rsid w:val="6377E09C"/>
    <w:rsid w:val="637E16E7"/>
    <w:rsid w:val="638A14CA"/>
    <w:rsid w:val="638DEF25"/>
    <w:rsid w:val="63BFCF3C"/>
    <w:rsid w:val="63D512F6"/>
    <w:rsid w:val="63EAACD8"/>
    <w:rsid w:val="640A8A8E"/>
    <w:rsid w:val="6417F34C"/>
    <w:rsid w:val="6428BF9E"/>
    <w:rsid w:val="642B61B1"/>
    <w:rsid w:val="644A1A1D"/>
    <w:rsid w:val="646283C5"/>
    <w:rsid w:val="646C90B1"/>
    <w:rsid w:val="6493A0A3"/>
    <w:rsid w:val="64D3F7E7"/>
    <w:rsid w:val="64EAA860"/>
    <w:rsid w:val="64F7CF1F"/>
    <w:rsid w:val="6519E748"/>
    <w:rsid w:val="651A5416"/>
    <w:rsid w:val="651AA50B"/>
    <w:rsid w:val="6536185A"/>
    <w:rsid w:val="65408A2B"/>
    <w:rsid w:val="65759558"/>
    <w:rsid w:val="65840114"/>
    <w:rsid w:val="65A5133E"/>
    <w:rsid w:val="65DD1674"/>
    <w:rsid w:val="65F09283"/>
    <w:rsid w:val="660620A1"/>
    <w:rsid w:val="6607CBCA"/>
    <w:rsid w:val="660E89E5"/>
    <w:rsid w:val="66425C6D"/>
    <w:rsid w:val="664F8A52"/>
    <w:rsid w:val="665BEDCB"/>
    <w:rsid w:val="669D5A45"/>
    <w:rsid w:val="66B38E1C"/>
    <w:rsid w:val="66BD070D"/>
    <w:rsid w:val="6718CA1D"/>
    <w:rsid w:val="67390B0D"/>
    <w:rsid w:val="674119F3"/>
    <w:rsid w:val="675A719F"/>
    <w:rsid w:val="675C586A"/>
    <w:rsid w:val="6761BAF2"/>
    <w:rsid w:val="678A2813"/>
    <w:rsid w:val="679E5A01"/>
    <w:rsid w:val="67A09D52"/>
    <w:rsid w:val="67B5A237"/>
    <w:rsid w:val="67EA1A67"/>
    <w:rsid w:val="67FA046E"/>
    <w:rsid w:val="682B46DA"/>
    <w:rsid w:val="6851F716"/>
    <w:rsid w:val="6881E1C6"/>
    <w:rsid w:val="68892978"/>
    <w:rsid w:val="688FC72D"/>
    <w:rsid w:val="689710C2"/>
    <w:rsid w:val="68AF4104"/>
    <w:rsid w:val="68B1AF52"/>
    <w:rsid w:val="69054302"/>
    <w:rsid w:val="69288A88"/>
    <w:rsid w:val="69432405"/>
    <w:rsid w:val="696690F2"/>
    <w:rsid w:val="69ABF7F4"/>
    <w:rsid w:val="69D35AB8"/>
    <w:rsid w:val="6A2BF4BB"/>
    <w:rsid w:val="6A43CD5F"/>
    <w:rsid w:val="6A43F79C"/>
    <w:rsid w:val="6A4BFE4A"/>
    <w:rsid w:val="6A5FC737"/>
    <w:rsid w:val="6A79AEF0"/>
    <w:rsid w:val="6AD5467A"/>
    <w:rsid w:val="6B21587C"/>
    <w:rsid w:val="6B7E082D"/>
    <w:rsid w:val="6B8928CC"/>
    <w:rsid w:val="6BA9E411"/>
    <w:rsid w:val="6BAA409E"/>
    <w:rsid w:val="6BBC6EB7"/>
    <w:rsid w:val="6BC0CAE7"/>
    <w:rsid w:val="6BD0B029"/>
    <w:rsid w:val="6C14AA41"/>
    <w:rsid w:val="6C2EE122"/>
    <w:rsid w:val="6C8025C6"/>
    <w:rsid w:val="6C9740C2"/>
    <w:rsid w:val="6C9BF0B2"/>
    <w:rsid w:val="6D39FD70"/>
    <w:rsid w:val="6D463625"/>
    <w:rsid w:val="6D6ACD01"/>
    <w:rsid w:val="6D6DAD73"/>
    <w:rsid w:val="6DACF89A"/>
    <w:rsid w:val="6DB49A27"/>
    <w:rsid w:val="6E0733B6"/>
    <w:rsid w:val="6E217149"/>
    <w:rsid w:val="6E2A4E9E"/>
    <w:rsid w:val="6E557472"/>
    <w:rsid w:val="6E9724BC"/>
    <w:rsid w:val="6EA158EA"/>
    <w:rsid w:val="6EAC45AC"/>
    <w:rsid w:val="6EAD7153"/>
    <w:rsid w:val="6EC652E4"/>
    <w:rsid w:val="6EE55B4D"/>
    <w:rsid w:val="6F1BD374"/>
    <w:rsid w:val="6F4D86AC"/>
    <w:rsid w:val="6F693E0B"/>
    <w:rsid w:val="6FB4C5CD"/>
    <w:rsid w:val="6FDBC6DC"/>
    <w:rsid w:val="6FE6D915"/>
    <w:rsid w:val="7022812B"/>
    <w:rsid w:val="704F614B"/>
    <w:rsid w:val="7096B1E0"/>
    <w:rsid w:val="70DB8C02"/>
    <w:rsid w:val="70E187F1"/>
    <w:rsid w:val="70E91634"/>
    <w:rsid w:val="70EBDB86"/>
    <w:rsid w:val="712427FE"/>
    <w:rsid w:val="712970FF"/>
    <w:rsid w:val="7141D70B"/>
    <w:rsid w:val="7160FE18"/>
    <w:rsid w:val="71646B87"/>
    <w:rsid w:val="71663500"/>
    <w:rsid w:val="71D0D170"/>
    <w:rsid w:val="71D37E09"/>
    <w:rsid w:val="71F35C31"/>
    <w:rsid w:val="7202AA25"/>
    <w:rsid w:val="7204E754"/>
    <w:rsid w:val="72118C4E"/>
    <w:rsid w:val="7216EDD7"/>
    <w:rsid w:val="723C6375"/>
    <w:rsid w:val="724F8084"/>
    <w:rsid w:val="726915CA"/>
    <w:rsid w:val="7288E248"/>
    <w:rsid w:val="729322A9"/>
    <w:rsid w:val="729F49C9"/>
    <w:rsid w:val="72CBD814"/>
    <w:rsid w:val="72D304E6"/>
    <w:rsid w:val="72E26828"/>
    <w:rsid w:val="72F23547"/>
    <w:rsid w:val="73019EC7"/>
    <w:rsid w:val="730A1790"/>
    <w:rsid w:val="732CEDC3"/>
    <w:rsid w:val="733BD807"/>
    <w:rsid w:val="73436D8D"/>
    <w:rsid w:val="73860C0C"/>
    <w:rsid w:val="7388E840"/>
    <w:rsid w:val="739F1683"/>
    <w:rsid w:val="73A33BB4"/>
    <w:rsid w:val="73BE1E73"/>
    <w:rsid w:val="73F0C4BB"/>
    <w:rsid w:val="740C8642"/>
    <w:rsid w:val="7412120D"/>
    <w:rsid w:val="7429D57E"/>
    <w:rsid w:val="743203EF"/>
    <w:rsid w:val="743E9048"/>
    <w:rsid w:val="745C3DAF"/>
    <w:rsid w:val="746802F2"/>
    <w:rsid w:val="747B3167"/>
    <w:rsid w:val="74C7ACC4"/>
    <w:rsid w:val="7501CC86"/>
    <w:rsid w:val="751E2298"/>
    <w:rsid w:val="7539122A"/>
    <w:rsid w:val="759EE33D"/>
    <w:rsid w:val="75F7C20A"/>
    <w:rsid w:val="7620749A"/>
    <w:rsid w:val="764A2960"/>
    <w:rsid w:val="766347C3"/>
    <w:rsid w:val="7670E2A5"/>
    <w:rsid w:val="768EC2B4"/>
    <w:rsid w:val="76AC7EF9"/>
    <w:rsid w:val="76C2BBDF"/>
    <w:rsid w:val="76C355C5"/>
    <w:rsid w:val="77025867"/>
    <w:rsid w:val="7703BB2E"/>
    <w:rsid w:val="7705D75B"/>
    <w:rsid w:val="770FD498"/>
    <w:rsid w:val="7726BD66"/>
    <w:rsid w:val="7741881E"/>
    <w:rsid w:val="77625B71"/>
    <w:rsid w:val="7789D7FB"/>
    <w:rsid w:val="77BABCA5"/>
    <w:rsid w:val="77BC1427"/>
    <w:rsid w:val="77D9D4A9"/>
    <w:rsid w:val="78009891"/>
    <w:rsid w:val="780F56CC"/>
    <w:rsid w:val="7819FEF4"/>
    <w:rsid w:val="781DBB68"/>
    <w:rsid w:val="785B3C57"/>
    <w:rsid w:val="7885DE4C"/>
    <w:rsid w:val="78E58330"/>
    <w:rsid w:val="791623B2"/>
    <w:rsid w:val="792F9585"/>
    <w:rsid w:val="7947D302"/>
    <w:rsid w:val="7949F95F"/>
    <w:rsid w:val="796E3C41"/>
    <w:rsid w:val="79B45A89"/>
    <w:rsid w:val="79BC88EB"/>
    <w:rsid w:val="79C0182D"/>
    <w:rsid w:val="7A1D889C"/>
    <w:rsid w:val="7A3961B1"/>
    <w:rsid w:val="7A64CA39"/>
    <w:rsid w:val="7A7B4680"/>
    <w:rsid w:val="7AA2976A"/>
    <w:rsid w:val="7ACFA648"/>
    <w:rsid w:val="7AD45343"/>
    <w:rsid w:val="7ADE16CB"/>
    <w:rsid w:val="7B001148"/>
    <w:rsid w:val="7B4A4815"/>
    <w:rsid w:val="7B547626"/>
    <w:rsid w:val="7B5A8220"/>
    <w:rsid w:val="7B61C740"/>
    <w:rsid w:val="7C03A85D"/>
    <w:rsid w:val="7C1D23F2"/>
    <w:rsid w:val="7C7C6299"/>
    <w:rsid w:val="7CA52021"/>
    <w:rsid w:val="7CB8BFC5"/>
    <w:rsid w:val="7CBD0854"/>
    <w:rsid w:val="7CC17FDF"/>
    <w:rsid w:val="7CC39791"/>
    <w:rsid w:val="7CD94A6E"/>
    <w:rsid w:val="7D307B58"/>
    <w:rsid w:val="7D352032"/>
    <w:rsid w:val="7D3BB73C"/>
    <w:rsid w:val="7D9321AF"/>
    <w:rsid w:val="7DA97E9F"/>
    <w:rsid w:val="7DDC3C7B"/>
    <w:rsid w:val="7DE6812E"/>
    <w:rsid w:val="7DE993A3"/>
    <w:rsid w:val="7DFAA217"/>
    <w:rsid w:val="7E50FA94"/>
    <w:rsid w:val="7E6175F8"/>
    <w:rsid w:val="7E665A79"/>
    <w:rsid w:val="7E6C801B"/>
    <w:rsid w:val="7ECF2570"/>
    <w:rsid w:val="7EE325FC"/>
    <w:rsid w:val="7F3726B3"/>
    <w:rsid w:val="7F4BDD52"/>
    <w:rsid w:val="7F65FE97"/>
    <w:rsid w:val="7F7D1671"/>
    <w:rsid w:val="7F92C4FF"/>
    <w:rsid w:val="7FAD8A71"/>
    <w:rsid w:val="7FC12496"/>
    <w:rsid w:val="7FC3BE34"/>
    <w:rsid w:val="7FE4716C"/>
    <w:rsid w:val="7FF09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6E01240"/>
  <w15:chartTrackingRefBased/>
  <w15:docId w15:val="{2A55666C-48CE-4697-8005-F5970620C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F6E"/>
    <w:pPr>
      <w:spacing w:after="40" w:line="240" w:lineRule="auto"/>
      <w:jc w:val="both"/>
    </w:pPr>
    <w:rPr>
      <w:rFonts w:ascii="LM Roman 12" w:eastAsia="Hiragino Mincho Pro W3" w:hAnsi="LM Roman 12"/>
      <w:color w:val="000000" w:themeColor="text1"/>
      <w:lang w:val="ca-ES"/>
    </w:rPr>
  </w:style>
  <w:style w:type="paragraph" w:styleId="Ttulo1">
    <w:name w:val="heading 1"/>
    <w:basedOn w:val="Normal"/>
    <w:next w:val="Normal"/>
    <w:link w:val="Ttulo1Car"/>
    <w:uiPriority w:val="9"/>
    <w:qFormat/>
    <w:rsid w:val="009B72D3"/>
    <w:pPr>
      <w:spacing w:before="240"/>
      <w:outlineLvl w:val="0"/>
    </w:pPr>
    <w:rPr>
      <w:rFonts w:ascii="Segoe UI Semibold" w:hAnsi="Segoe UI Semibold" w:cs="Segoe UI Semibold"/>
      <w:bCs/>
      <w:sz w:val="36"/>
      <w:szCs w:val="36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9B72D3"/>
    <w:pPr>
      <w:spacing w:before="200" w:after="0"/>
      <w:outlineLvl w:val="1"/>
    </w:pPr>
    <w:rPr>
      <w:rFonts w:ascii="Segoe UI Semibold" w:hAnsi="Segoe UI Semibold" w:cs="Segoe UI Semibold"/>
      <w:bC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5604B"/>
    <w:pPr>
      <w:spacing w:before="200"/>
      <w:outlineLvl w:val="2"/>
    </w:pPr>
    <w:rPr>
      <w:b/>
      <w:bCs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813232"/>
    <w:pPr>
      <w:outlineLvl w:val="3"/>
    </w:pPr>
    <w:rPr>
      <w:b/>
      <w:bCs/>
      <w:sz w:val="24"/>
      <w:szCs w:val="24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6772C0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6772C0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6772C0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006772C0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unhideWhenUsed/>
    <w:qFormat/>
    <w:rsid w:val="006772C0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B33638"/>
    <w:rPr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33638"/>
    <w:rPr>
      <w:lang w:val="ca-ES"/>
    </w:rPr>
  </w:style>
  <w:style w:type="table" w:styleId="Tablaconcuadrcula">
    <w:name w:val="Table Grid"/>
    <w:basedOn w:val="Tablanormal"/>
    <w:uiPriority w:val="39"/>
    <w:rsid w:val="00B336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9"/>
    <w:rsid w:val="009B72D3"/>
    <w:rPr>
      <w:rFonts w:ascii="Segoe UI Semibold" w:eastAsia="Hiragino Mincho Pro W3" w:hAnsi="Segoe UI Semibold" w:cs="Segoe UI Semibold"/>
      <w:bCs/>
      <w:color w:val="000000" w:themeColor="text1"/>
      <w:sz w:val="36"/>
      <w:szCs w:val="36"/>
      <w:lang w:val="ca-ES"/>
    </w:rPr>
  </w:style>
  <w:style w:type="paragraph" w:styleId="Ttulo">
    <w:name w:val="Title"/>
    <w:basedOn w:val="Normal"/>
    <w:next w:val="Normal"/>
    <w:link w:val="TtuloCar"/>
    <w:uiPriority w:val="10"/>
    <w:qFormat/>
    <w:rsid w:val="50AD25A1"/>
    <w:pPr>
      <w:spacing w:before="120" w:after="0"/>
    </w:pPr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44"/>
      <w:szCs w:val="44"/>
    </w:rPr>
  </w:style>
  <w:style w:type="character" w:customStyle="1" w:styleId="TtuloCar">
    <w:name w:val="Título Car"/>
    <w:basedOn w:val="Fuentedeprrafopredeter"/>
    <w:link w:val="Ttulo"/>
    <w:uiPriority w:val="10"/>
    <w:rsid w:val="00904E87"/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44"/>
      <w:szCs w:val="44"/>
      <w:lang w:val="ca-ES"/>
    </w:rPr>
  </w:style>
  <w:style w:type="paragraph" w:styleId="Prrafodelista">
    <w:name w:val="List Paragraph"/>
    <w:basedOn w:val="Normal"/>
    <w:uiPriority w:val="34"/>
    <w:qFormat/>
    <w:rsid w:val="00A31FA0"/>
    <w:pPr>
      <w:numPr>
        <w:numId w:val="3"/>
      </w:numPr>
    </w:pPr>
  </w:style>
  <w:style w:type="character" w:customStyle="1" w:styleId="Ttulo2Car">
    <w:name w:val="Título 2 Car"/>
    <w:basedOn w:val="Fuentedeprrafopredeter"/>
    <w:link w:val="Ttulo2"/>
    <w:uiPriority w:val="9"/>
    <w:rsid w:val="009B72D3"/>
    <w:rPr>
      <w:rFonts w:ascii="Segoe UI Semibold" w:eastAsia="Hiragino Mincho Pro W3" w:hAnsi="Segoe UI Semibold" w:cs="Segoe UI Semibold"/>
      <w:bCs/>
      <w:color w:val="000000" w:themeColor="text1"/>
      <w:sz w:val="28"/>
      <w:szCs w:val="28"/>
      <w:lang w:val="ca-ES"/>
    </w:rPr>
  </w:style>
  <w:style w:type="character" w:customStyle="1" w:styleId="Ttulo3Car">
    <w:name w:val="Título 3 Car"/>
    <w:basedOn w:val="Fuentedeprrafopredeter"/>
    <w:link w:val="Ttulo3"/>
    <w:uiPriority w:val="9"/>
    <w:rsid w:val="00F5604B"/>
    <w:rPr>
      <w:rFonts w:ascii="LM Roman 12" w:eastAsia="Hiragino Mincho Pro W3" w:hAnsi="LM Roman 12"/>
      <w:b/>
      <w:bCs/>
      <w:color w:val="000000" w:themeColor="text1"/>
      <w:sz w:val="24"/>
      <w:szCs w:val="24"/>
      <w:lang w:val="ca-ES"/>
    </w:rPr>
  </w:style>
  <w:style w:type="character" w:customStyle="1" w:styleId="Ttulo4Car">
    <w:name w:val="Título 4 Car"/>
    <w:basedOn w:val="Fuentedeprrafopredeter"/>
    <w:link w:val="Ttulo4"/>
    <w:uiPriority w:val="9"/>
    <w:rsid w:val="00813232"/>
    <w:rPr>
      <w:rFonts w:ascii="LM Roman 12" w:eastAsia="Hiragino Mincho Pro W3" w:hAnsi="LM Roman 12"/>
      <w:b/>
      <w:bCs/>
      <w:color w:val="000000" w:themeColor="text1"/>
      <w:sz w:val="24"/>
      <w:szCs w:val="24"/>
      <w:lang w:val="ca-ES"/>
    </w:rPr>
  </w:style>
  <w:style w:type="character" w:customStyle="1" w:styleId="Ttulo5Car">
    <w:name w:val="Título 5 Car"/>
    <w:basedOn w:val="Fuentedeprrafopredeter"/>
    <w:link w:val="Ttulo5"/>
    <w:uiPriority w:val="9"/>
    <w:rsid w:val="006772C0"/>
    <w:rPr>
      <w:rFonts w:asciiTheme="majorHAnsi" w:eastAsiaTheme="majorEastAsia" w:hAnsiTheme="majorHAnsi" w:cstheme="majorBidi"/>
      <w:color w:val="2F5496" w:themeColor="accent1" w:themeShade="BF"/>
      <w:lang w:val="ca-ES"/>
    </w:rPr>
  </w:style>
  <w:style w:type="character" w:customStyle="1" w:styleId="Ttulo6Car">
    <w:name w:val="Título 6 Car"/>
    <w:basedOn w:val="Fuentedeprrafopredeter"/>
    <w:link w:val="Ttulo6"/>
    <w:uiPriority w:val="9"/>
    <w:rsid w:val="006772C0"/>
    <w:rPr>
      <w:rFonts w:asciiTheme="majorHAnsi" w:eastAsiaTheme="majorEastAsia" w:hAnsiTheme="majorHAnsi" w:cstheme="majorBidi"/>
      <w:color w:val="1F3763"/>
      <w:lang w:val="ca-ES"/>
    </w:rPr>
  </w:style>
  <w:style w:type="character" w:customStyle="1" w:styleId="Ttulo7Car">
    <w:name w:val="Título 7 Car"/>
    <w:basedOn w:val="Fuentedeprrafopredeter"/>
    <w:link w:val="Ttulo7"/>
    <w:uiPriority w:val="9"/>
    <w:rsid w:val="006772C0"/>
    <w:rPr>
      <w:rFonts w:asciiTheme="majorHAnsi" w:eastAsiaTheme="majorEastAsia" w:hAnsiTheme="majorHAnsi" w:cstheme="majorBidi"/>
      <w:i/>
      <w:iCs/>
      <w:color w:val="1F3763"/>
      <w:lang w:val="ca-ES"/>
    </w:rPr>
  </w:style>
  <w:style w:type="character" w:customStyle="1" w:styleId="Ttulo8Car">
    <w:name w:val="Título 8 Car"/>
    <w:basedOn w:val="Fuentedeprrafopredeter"/>
    <w:link w:val="Ttulo8"/>
    <w:uiPriority w:val="9"/>
    <w:rsid w:val="006772C0"/>
    <w:rPr>
      <w:rFonts w:asciiTheme="majorHAnsi" w:eastAsiaTheme="majorEastAsia" w:hAnsiTheme="majorHAnsi" w:cstheme="majorBidi"/>
      <w:color w:val="272727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uiPriority w:val="9"/>
    <w:rsid w:val="006772C0"/>
    <w:rPr>
      <w:rFonts w:asciiTheme="majorHAnsi" w:eastAsiaTheme="majorEastAsia" w:hAnsiTheme="majorHAnsi" w:cstheme="majorBidi"/>
      <w:i/>
      <w:iCs/>
      <w:color w:val="272727"/>
      <w:sz w:val="21"/>
      <w:szCs w:val="21"/>
      <w:lang w:val="ca-ES"/>
    </w:rPr>
  </w:style>
  <w:style w:type="paragraph" w:styleId="Subttulo">
    <w:name w:val="Subtitle"/>
    <w:basedOn w:val="Normal"/>
    <w:next w:val="Normal"/>
    <w:link w:val="SubttuloCar"/>
    <w:uiPriority w:val="11"/>
    <w:qFormat/>
    <w:rsid w:val="006772C0"/>
    <w:rPr>
      <w:rFonts w:eastAsiaTheme="minorEastAsia"/>
      <w:color w:val="5A5A5A"/>
    </w:rPr>
  </w:style>
  <w:style w:type="character" w:customStyle="1" w:styleId="SubttuloCar">
    <w:name w:val="Subtítulo Car"/>
    <w:basedOn w:val="Fuentedeprrafopredeter"/>
    <w:link w:val="Subttulo"/>
    <w:uiPriority w:val="11"/>
    <w:rsid w:val="006772C0"/>
    <w:rPr>
      <w:rFonts w:eastAsiaTheme="minorEastAsia"/>
      <w:color w:val="5A5A5A"/>
      <w:lang w:val="ca-ES"/>
    </w:rPr>
  </w:style>
  <w:style w:type="paragraph" w:styleId="Cita">
    <w:name w:val="Quote"/>
    <w:basedOn w:val="Normal"/>
    <w:next w:val="Normal"/>
    <w:link w:val="CitaCar"/>
    <w:uiPriority w:val="29"/>
    <w:qFormat/>
    <w:rsid w:val="006772C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6772C0"/>
    <w:rPr>
      <w:i/>
      <w:iCs/>
      <w:color w:val="404040" w:themeColor="text1" w:themeTint="BF"/>
      <w:lang w:val="ca-ES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6772C0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6772C0"/>
    <w:rPr>
      <w:i/>
      <w:iCs/>
      <w:color w:val="4472C4" w:themeColor="accent1"/>
      <w:lang w:val="ca-ES"/>
    </w:rPr>
  </w:style>
  <w:style w:type="paragraph" w:styleId="TDC1">
    <w:name w:val="toc 1"/>
    <w:basedOn w:val="Normal"/>
    <w:next w:val="Normal"/>
    <w:uiPriority w:val="39"/>
    <w:unhideWhenUsed/>
    <w:rsid w:val="006772C0"/>
    <w:pPr>
      <w:spacing w:after="100"/>
    </w:pPr>
  </w:style>
  <w:style w:type="paragraph" w:styleId="TDC2">
    <w:name w:val="toc 2"/>
    <w:basedOn w:val="Normal"/>
    <w:next w:val="Normal"/>
    <w:uiPriority w:val="39"/>
    <w:unhideWhenUsed/>
    <w:rsid w:val="006772C0"/>
    <w:pPr>
      <w:spacing w:after="100"/>
      <w:ind w:left="220"/>
    </w:pPr>
  </w:style>
  <w:style w:type="paragraph" w:styleId="TDC3">
    <w:name w:val="toc 3"/>
    <w:basedOn w:val="Normal"/>
    <w:next w:val="Normal"/>
    <w:uiPriority w:val="39"/>
    <w:unhideWhenUsed/>
    <w:rsid w:val="006772C0"/>
    <w:pPr>
      <w:spacing w:after="100"/>
      <w:ind w:left="440"/>
    </w:pPr>
  </w:style>
  <w:style w:type="paragraph" w:styleId="TDC4">
    <w:name w:val="toc 4"/>
    <w:basedOn w:val="Normal"/>
    <w:next w:val="Normal"/>
    <w:uiPriority w:val="39"/>
    <w:unhideWhenUsed/>
    <w:rsid w:val="006772C0"/>
    <w:pPr>
      <w:spacing w:after="100"/>
      <w:ind w:left="660"/>
    </w:pPr>
  </w:style>
  <w:style w:type="paragraph" w:styleId="TDC5">
    <w:name w:val="toc 5"/>
    <w:basedOn w:val="Normal"/>
    <w:next w:val="Normal"/>
    <w:uiPriority w:val="39"/>
    <w:unhideWhenUsed/>
    <w:rsid w:val="006772C0"/>
    <w:pPr>
      <w:spacing w:after="100"/>
      <w:ind w:left="880"/>
    </w:pPr>
  </w:style>
  <w:style w:type="paragraph" w:styleId="TDC6">
    <w:name w:val="toc 6"/>
    <w:basedOn w:val="Normal"/>
    <w:next w:val="Normal"/>
    <w:uiPriority w:val="39"/>
    <w:unhideWhenUsed/>
    <w:rsid w:val="006772C0"/>
    <w:pPr>
      <w:spacing w:after="100"/>
      <w:ind w:left="1100"/>
    </w:pPr>
  </w:style>
  <w:style w:type="paragraph" w:styleId="TDC7">
    <w:name w:val="toc 7"/>
    <w:basedOn w:val="Normal"/>
    <w:next w:val="Normal"/>
    <w:uiPriority w:val="39"/>
    <w:unhideWhenUsed/>
    <w:rsid w:val="006772C0"/>
    <w:pPr>
      <w:spacing w:after="100"/>
      <w:ind w:left="1320"/>
    </w:pPr>
  </w:style>
  <w:style w:type="paragraph" w:styleId="TDC8">
    <w:name w:val="toc 8"/>
    <w:basedOn w:val="Normal"/>
    <w:next w:val="Normal"/>
    <w:uiPriority w:val="39"/>
    <w:unhideWhenUsed/>
    <w:rsid w:val="006772C0"/>
    <w:pPr>
      <w:spacing w:after="100"/>
      <w:ind w:left="1540"/>
    </w:pPr>
  </w:style>
  <w:style w:type="paragraph" w:styleId="TDC9">
    <w:name w:val="toc 9"/>
    <w:basedOn w:val="Normal"/>
    <w:next w:val="Normal"/>
    <w:uiPriority w:val="39"/>
    <w:unhideWhenUsed/>
    <w:rsid w:val="006772C0"/>
    <w:pPr>
      <w:spacing w:after="100"/>
      <w:ind w:left="1760"/>
    </w:p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6772C0"/>
    <w:rPr>
      <w:sz w:val="20"/>
      <w:szCs w:val="20"/>
      <w:lang w:val="ca-ES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6772C0"/>
    <w:rPr>
      <w:sz w:val="20"/>
      <w:szCs w:val="20"/>
      <w:lang w:val="ca-ES"/>
    </w:rPr>
  </w:style>
  <w:style w:type="paragraph" w:styleId="Descripcin">
    <w:name w:val="caption"/>
    <w:basedOn w:val="Normal"/>
    <w:next w:val="Normal"/>
    <w:uiPriority w:val="35"/>
    <w:unhideWhenUsed/>
    <w:qFormat/>
    <w:rsid w:val="00535F71"/>
    <w:pPr>
      <w:spacing w:after="200"/>
      <w:jc w:val="center"/>
    </w:pPr>
  </w:style>
  <w:style w:type="paragraph" w:customStyle="1" w:styleId="Figura">
    <w:name w:val="Figura"/>
    <w:basedOn w:val="Normal"/>
    <w:qFormat/>
    <w:rsid w:val="007E656F"/>
    <w:pPr>
      <w:keepNext/>
      <w:spacing w:before="200" w:after="0"/>
      <w:jc w:val="center"/>
    </w:pPr>
  </w:style>
  <w:style w:type="character" w:styleId="Hipervnculo">
    <w:name w:val="Hyperlink"/>
    <w:basedOn w:val="Fuentedeprrafopredeter"/>
    <w:uiPriority w:val="99"/>
    <w:unhideWhenUsed/>
    <w:rsid w:val="007614E6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614E6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250D9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250D9C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250D9C"/>
    <w:rPr>
      <w:rFonts w:ascii="LM Roman 12" w:eastAsia="Hiragino Mincho Pro W3" w:hAnsi="LM Roman 12"/>
      <w:color w:val="000000" w:themeColor="text1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50D9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50D9C"/>
    <w:rPr>
      <w:rFonts w:ascii="LM Roman 12" w:eastAsia="Hiragino Mincho Pro W3" w:hAnsi="LM Roman 12"/>
      <w:b/>
      <w:bCs/>
      <w:color w:val="000000" w:themeColor="text1"/>
      <w:sz w:val="20"/>
      <w:szCs w:val="20"/>
      <w:lang w:val="ca-ES"/>
    </w:rPr>
  </w:style>
  <w:style w:type="paragraph" w:styleId="Revisin">
    <w:name w:val="Revision"/>
    <w:hidden/>
    <w:uiPriority w:val="99"/>
    <w:semiHidden/>
    <w:rsid w:val="0029721A"/>
    <w:pPr>
      <w:spacing w:after="0" w:line="240" w:lineRule="auto"/>
    </w:pPr>
    <w:rPr>
      <w:rFonts w:ascii="LM Roman 12" w:eastAsia="Hiragino Mincho Pro W3" w:hAnsi="LM Roman 12"/>
      <w:color w:val="000000" w:themeColor="text1"/>
      <w:lang w:val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8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2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5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9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88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5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25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96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46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3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23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69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66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6C95839A0A8E4CA312E6727CAEE5A4" ma:contentTypeVersion="14" ma:contentTypeDescription="Create a new document." ma:contentTypeScope="" ma:versionID="2320dacae2c0a60ae57fb65657eb100d">
  <xsd:schema xmlns:xsd="http://www.w3.org/2001/XMLSchema" xmlns:xs="http://www.w3.org/2001/XMLSchema" xmlns:p="http://schemas.microsoft.com/office/2006/metadata/properties" xmlns:ns2="6057f7f4-3c15-4c3d-b247-1f4b8561fff0" targetNamespace="http://schemas.microsoft.com/office/2006/metadata/properties" ma:root="true" ma:fieldsID="bd3b15c6b19a3c21ae64575f93348054" ns2:_="">
    <xsd:import namespace="6057f7f4-3c15-4c3d-b247-1f4b8561ff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7f7f4-3c15-4c3d-b247-1f4b8561ff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7c5a2b0-51b2-40d4-af1d-8383668458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57f7f4-3c15-4c3d-b247-1f4b8561fff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05319A9-C9FD-44BC-8C83-FD78CDA60F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57f7f4-3c15-4c3d-b247-1f4b8561ff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6BB131-4654-4CC6-B5B8-011D5D04E3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55812B-27AE-4F44-B293-9AF270E7C71F}">
  <ds:schemaRefs>
    <ds:schemaRef ds:uri="http://schemas.microsoft.com/office/2006/metadata/properties"/>
    <ds:schemaRef ds:uri="http://schemas.microsoft.com/office/infopath/2007/PartnerControls"/>
    <ds:schemaRef ds:uri="6057f7f4-3c15-4c3d-b247-1f4b8561fff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4</Pages>
  <Words>346</Words>
  <Characters>19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Canals Gil</dc:creator>
  <cp:keywords/>
  <dc:description/>
  <cp:lastModifiedBy>ADRIÀ BRÚ CORTÉS</cp:lastModifiedBy>
  <cp:revision>803</cp:revision>
  <cp:lastPrinted>2022-02-15T08:27:00Z</cp:lastPrinted>
  <dcterms:created xsi:type="dcterms:W3CDTF">2021-04-27T23:51:00Z</dcterms:created>
  <dcterms:modified xsi:type="dcterms:W3CDTF">2024-03-09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6C95839A0A8E4CA312E6727CAEE5A4</vt:lpwstr>
  </property>
  <property fmtid="{D5CDD505-2E9C-101B-9397-08002B2CF9AE}" pid="3" name="MediaServiceImageTags">
    <vt:lpwstr/>
  </property>
  <property fmtid="{D5CDD505-2E9C-101B-9397-08002B2CF9AE}" pid="4" name="GrammarlyDocumentId">
    <vt:lpwstr>7efc7beca42bb372bde3f9753fdc28acb4c999879812d0c595c229aa815caaf4</vt:lpwstr>
  </property>
</Properties>
</file>